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2E6CDC5">
      <w:pPr>
        <w:pStyle w:val="69"/>
        <w:jc w:val="both"/>
        <w:rPr>
          <w:rFonts w:asciiTheme="minorHAnsi" w:hAnsiTheme="minorHAnsi" w:cstheme="minorHAnsi"/>
          <w:b/>
          <w:color w:val="auto"/>
          <w:sz w:val="48"/>
          <w:szCs w:val="44"/>
          <w:lang w:val="ro-RO"/>
        </w:rPr>
      </w:pPr>
      <w:bookmarkStart w:id="0" w:name="_Toc68813535"/>
      <w:r>
        <w:rPr>
          <w:rFonts w:asciiTheme="minorHAnsi" w:hAnsiTheme="minorHAnsi" w:cstheme="minorHAnsi"/>
          <w:b/>
          <w:color w:val="auto"/>
          <w:sz w:val="48"/>
          <w:szCs w:val="44"/>
          <w:lang w:val="ro-RO"/>
        </w:rPr>
        <w:t>FORMULARUL B. OFERTA FINANCIARĂ</w:t>
      </w:r>
      <w:bookmarkEnd w:id="0"/>
    </w:p>
    <w:p w14:paraId="6B70AC0C">
      <w:pPr>
        <w:jc w:val="both"/>
        <w:rPr>
          <w:rFonts w:cstheme="minorHAnsi"/>
          <w:sz w:val="20"/>
          <w:szCs w:val="20"/>
          <w:lang w:val="ro-RO"/>
        </w:rPr>
      </w:pPr>
    </w:p>
    <w:p w14:paraId="5C852C04">
      <w:pPr>
        <w:jc w:val="both"/>
        <w:rPr>
          <w:rFonts w:cstheme="minorHAnsi"/>
          <w:sz w:val="20"/>
          <w:szCs w:val="20"/>
          <w:lang w:val="ro-RO"/>
        </w:rPr>
      </w:pPr>
    </w:p>
    <w:p w14:paraId="7BF67655">
      <w:pPr>
        <w:shd w:val="clear" w:color="auto" w:fill="008556"/>
        <w:jc w:val="both"/>
        <w:rPr>
          <w:rFonts w:cstheme="minorHAnsi"/>
          <w:b/>
          <w:bCs/>
          <w:color w:val="FFFFFF" w:themeColor="background1"/>
          <w:lang w:val="ro-RO"/>
          <w14:textFill>
            <w14:solidFill>
              <w14:schemeClr w14:val="bg1"/>
            </w14:solidFill>
          </w14:textFill>
        </w:rPr>
      </w:pPr>
      <w:bookmarkStart w:id="1" w:name="_Toc52446182"/>
      <w:bookmarkStart w:id="2" w:name="_Toc68784978"/>
      <w:r>
        <w:rPr>
          <w:rFonts w:cstheme="minorHAnsi"/>
          <w:b/>
          <w:bCs/>
          <w:color w:val="FFFFFF" w:themeColor="background1"/>
          <w:lang w:val="ro-RO"/>
          <w14:textFill>
            <w14:solidFill>
              <w14:schemeClr w14:val="bg1"/>
            </w14:solidFill>
          </w14:textFill>
        </w:rPr>
        <w:t>B1. DETALII PRIVIND PREGĂTIREA OFERTEI FINANCIARE</w:t>
      </w:r>
      <w:bookmarkEnd w:id="1"/>
      <w:bookmarkEnd w:id="2"/>
    </w:p>
    <w:p w14:paraId="392695C3">
      <w:pPr>
        <w:rPr>
          <w:rFonts w:cstheme="minorHAnsi"/>
          <w:b/>
          <w:bCs/>
          <w:iCs/>
          <w:color w:val="000000" w:themeColor="text1"/>
          <w:spacing w:val="-3"/>
          <w:lang w:val="ro-RO"/>
          <w14:textFill>
            <w14:solidFill>
              <w14:schemeClr w14:val="tx1"/>
            </w14:solidFill>
          </w14:textFill>
        </w:rPr>
      </w:pPr>
    </w:p>
    <w:p w14:paraId="184C2F7C">
      <w:pPr>
        <w:jc w:val="both"/>
        <w:rPr>
          <w:rFonts w:cstheme="minorHAnsi"/>
          <w:snapToGrid w:val="0"/>
          <w:lang w:val="ro-RO"/>
        </w:rPr>
      </w:pPr>
      <w:r>
        <w:rPr>
          <w:rFonts w:cstheme="minorHAnsi"/>
          <w:snapToGrid w:val="0"/>
          <w:lang w:val="ro-RO"/>
        </w:rPr>
        <w:t xml:space="preserve">Ofertantul trebuie să pregătească oferta Financiară </w:t>
      </w:r>
      <w:r>
        <w:rPr>
          <w:rFonts w:cstheme="minorHAnsi"/>
          <w:lang w:val="ro-RO"/>
        </w:rPr>
        <w:t xml:space="preserve">urmând formatul de mai jos și să o transmită într-un </w:t>
      </w:r>
      <w:r>
        <w:rPr>
          <w:rFonts w:cstheme="minorHAnsi"/>
          <w:snapToGrid w:val="0"/>
          <w:lang w:val="ro-RO"/>
        </w:rPr>
        <w:t>e-mail separat de oferta tehnică, așa cum este indicat în Instrucțiunile pentru ofertanți. Orice informație financiară furnizată în propunerea tehnică poate duce la descalificarea ofertantului.</w:t>
      </w:r>
      <w:r>
        <w:rPr>
          <w:rFonts w:cstheme="minorHAnsi"/>
          <w:lang w:val="ro-RO"/>
        </w:rPr>
        <w:t xml:space="preserve"> </w:t>
      </w:r>
    </w:p>
    <w:p w14:paraId="3DC67320">
      <w:pPr>
        <w:jc w:val="both"/>
        <w:rPr>
          <w:rFonts w:cstheme="minorHAnsi"/>
          <w:snapToGrid w:val="0"/>
          <w:lang w:val="ro-RO"/>
        </w:rPr>
      </w:pPr>
    </w:p>
    <w:p w14:paraId="013B6C9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i/>
          <w:iCs/>
          <w:lang w:val="ro-RO" w:eastAsia="ro-RO"/>
        </w:rPr>
      </w:pPr>
      <w:r>
        <w:rPr>
          <w:rFonts w:cstheme="minorHAnsi"/>
          <w:i/>
          <w:iCs/>
          <w:lang w:val="ro-RO"/>
        </w:rPr>
        <w:t>Asigurați-vă că propunerea financiară este protejată prin parolă. Parola nu va fi dezvăluită decât dacă este cerută în scris de către Alianța INFONET.</w:t>
      </w:r>
    </w:p>
    <w:p w14:paraId="5FC2A2A4">
      <w:pPr>
        <w:jc w:val="both"/>
        <w:rPr>
          <w:rFonts w:cstheme="minorHAnsi"/>
          <w:lang w:val="ro-RO"/>
        </w:rPr>
      </w:pPr>
    </w:p>
    <w:p w14:paraId="48E66517">
      <w:pPr>
        <w:jc w:val="both"/>
        <w:rPr>
          <w:rFonts w:cstheme="minorHAnsi"/>
          <w:lang w:val="ro-RO"/>
        </w:rPr>
      </w:pPr>
    </w:p>
    <w:p w14:paraId="49C0FDCB">
      <w:pPr>
        <w:jc w:val="both"/>
        <w:rPr>
          <w:rFonts w:cstheme="minorHAnsi"/>
          <w:b/>
          <w:lang w:val="ro-RO"/>
        </w:rPr>
      </w:pPr>
      <w:r>
        <w:rPr>
          <w:rFonts w:cstheme="minorHAnsi"/>
          <w:b/>
          <w:lang w:val="ro-RO"/>
        </w:rPr>
        <w:t>COSTURI</w:t>
      </w:r>
    </w:p>
    <w:p w14:paraId="7E525754">
      <w:pPr>
        <w:jc w:val="both"/>
        <w:rPr>
          <w:rFonts w:cstheme="minorHAnsi"/>
          <w:lang w:val="ro-RO"/>
        </w:rPr>
      </w:pPr>
      <w:r>
        <w:rPr>
          <w:rFonts w:cstheme="minorHAnsi"/>
          <w:snapToGrid w:val="0"/>
          <w:lang w:val="ro-RO"/>
        </w:rPr>
        <w:t>Oferta financiară ar trebui să se alinieze cerințelor din Termenii de referință și ofertei tehnice a</w:t>
      </w:r>
      <w:r>
        <w:rPr>
          <w:rFonts w:cstheme="minorHAnsi"/>
          <w:lang w:val="ro-RO"/>
        </w:rPr>
        <w:t xml:space="preserve"> </w:t>
      </w:r>
      <w:r>
        <w:rPr>
          <w:rFonts w:cstheme="minorHAnsi"/>
          <w:snapToGrid w:val="0"/>
          <w:lang w:val="ro-RO"/>
        </w:rPr>
        <w:t xml:space="preserve">ofertantului, </w:t>
      </w:r>
      <w:r>
        <w:rPr>
          <w:rFonts w:cstheme="minorHAnsi"/>
          <w:lang w:val="ro-RO"/>
        </w:rPr>
        <w:t>și va include toate cheltuielile legate de îndeplinirea sarcinilor indicate în Termenii de referință. Furnizorul va efectua măsurări preventive. În costul serviciilor/lucrărilor trebuie sa fie incluse serviciile de:</w:t>
      </w:r>
    </w:p>
    <w:p w14:paraId="733BD38C">
      <w:pPr>
        <w:pStyle w:val="40"/>
        <w:numPr>
          <w:ilvl w:val="0"/>
          <w:numId w:val="1"/>
        </w:numPr>
        <w:jc w:val="both"/>
        <w:rPr>
          <w:rFonts w:cstheme="minorHAnsi"/>
          <w:lang w:val="ro-RO"/>
        </w:rPr>
      </w:pPr>
      <w:r>
        <w:rPr>
          <w:rFonts w:cstheme="minorHAnsi"/>
          <w:lang w:val="ro-RO"/>
        </w:rPr>
        <w:t xml:space="preserve">măsurare, </w:t>
      </w:r>
    </w:p>
    <w:p w14:paraId="7DBC9F2C">
      <w:pPr>
        <w:pStyle w:val="40"/>
        <w:numPr>
          <w:ilvl w:val="0"/>
          <w:numId w:val="1"/>
        </w:numPr>
        <w:jc w:val="both"/>
        <w:rPr>
          <w:rFonts w:cstheme="minorHAnsi"/>
          <w:lang w:val="ro-RO"/>
        </w:rPr>
      </w:pPr>
      <w:r>
        <w:rPr>
          <w:rFonts w:cstheme="minorHAnsi"/>
          <w:lang w:val="ro-RO"/>
        </w:rPr>
        <w:t>confecționare,</w:t>
      </w:r>
    </w:p>
    <w:p w14:paraId="048E294E">
      <w:pPr>
        <w:pStyle w:val="40"/>
        <w:numPr>
          <w:ilvl w:val="0"/>
          <w:numId w:val="1"/>
        </w:numPr>
        <w:jc w:val="both"/>
        <w:rPr>
          <w:rFonts w:cstheme="minorHAnsi"/>
          <w:lang w:val="ro-RO"/>
        </w:rPr>
      </w:pPr>
      <w:r>
        <w:rPr>
          <w:rFonts w:cstheme="minorHAnsi"/>
          <w:lang w:val="ro-RO"/>
        </w:rPr>
        <w:t>livrare,</w:t>
      </w:r>
    </w:p>
    <w:p w14:paraId="546FA9CF">
      <w:pPr>
        <w:pStyle w:val="40"/>
        <w:numPr>
          <w:ilvl w:val="0"/>
          <w:numId w:val="1"/>
        </w:numPr>
        <w:jc w:val="both"/>
        <w:rPr>
          <w:rFonts w:cstheme="minorHAnsi"/>
          <w:lang w:val="ro-RO"/>
        </w:rPr>
      </w:pPr>
      <w:r>
        <w:rPr>
          <w:rFonts w:cstheme="minorHAnsi"/>
          <w:lang w:val="ro-RO"/>
        </w:rPr>
        <w:t>transportare,</w:t>
      </w:r>
    </w:p>
    <w:p w14:paraId="0BD537CE">
      <w:pPr>
        <w:pStyle w:val="40"/>
        <w:numPr>
          <w:ilvl w:val="0"/>
          <w:numId w:val="1"/>
        </w:numPr>
        <w:jc w:val="both"/>
        <w:rPr>
          <w:rFonts w:cstheme="minorHAnsi"/>
          <w:lang w:val="ro-RO"/>
        </w:rPr>
      </w:pPr>
      <w:r>
        <w:rPr>
          <w:rFonts w:cstheme="minorHAnsi"/>
          <w:lang w:val="ro-RO"/>
        </w:rPr>
        <w:t>montare a bunului solicitat la instituția solicitantă.</w:t>
      </w:r>
    </w:p>
    <w:p w14:paraId="0DCA9243">
      <w:pPr>
        <w:jc w:val="both"/>
        <w:rPr>
          <w:rFonts w:cstheme="minorHAnsi"/>
          <w:lang w:val="ro-RO"/>
        </w:rPr>
      </w:pPr>
    </w:p>
    <w:p w14:paraId="2F59BF33">
      <w:pPr>
        <w:jc w:val="both"/>
        <w:rPr>
          <w:rFonts w:cstheme="minorHAnsi"/>
          <w:lang w:val="ro-RO"/>
        </w:rPr>
      </w:pPr>
    </w:p>
    <w:p w14:paraId="2108DD79">
      <w:pPr>
        <w:jc w:val="both"/>
        <w:rPr>
          <w:rFonts w:cstheme="minorHAnsi"/>
          <w:b/>
          <w:lang w:val="ro-RO"/>
        </w:rPr>
      </w:pPr>
      <w:r>
        <w:rPr>
          <w:rFonts w:cstheme="minorHAnsi"/>
          <w:b/>
          <w:lang w:val="ro-RO"/>
        </w:rPr>
        <w:t>TAXE</w:t>
      </w:r>
    </w:p>
    <w:p w14:paraId="6C252B8B">
      <w:pPr>
        <w:jc w:val="both"/>
        <w:rPr>
          <w:rFonts w:ascii="Calibri" w:hAnsi="Calibri" w:cs="Calibri"/>
          <w:i/>
          <w:color w:val="0070C0"/>
          <w:lang w:val="ro-RO"/>
        </w:rPr>
      </w:pPr>
      <w:r>
        <w:rPr>
          <w:rFonts w:cstheme="minorHAnsi"/>
          <w:bCs/>
          <w:lang w:val="ro-RO"/>
        </w:rPr>
        <w:t>Toate sumele menționate în oferta financiară sunt considerate sume totale. Oferta nu este obiectul impunerii cu TVA pentru serviciile prestate. Toate bunurile, lucrările și serviciile furnizate și plătite din</w:t>
      </w:r>
      <w:r>
        <w:rPr>
          <w:rFonts w:cstheme="minorHAnsi"/>
          <w:lang w:val="ro-RO"/>
        </w:rPr>
        <w:t xml:space="preserve"> fondurile primite de Alianța INFONET în temeiul Acordului FRNR DD 08.05.2025 EDMITE, pentru realizarea campaniei „ACCES EGAL PENTRU TOȚI”, în cadrul proiectului „Consolidarea rezilienței democratice în Moldova”, implementat de PNUD Moldova, cu sprijinul financiar al Norvegiei, Canadei, Suediei și Danemarcei,</w:t>
      </w:r>
      <w:r>
        <w:rPr>
          <w:rFonts w:ascii="Calibri" w:hAnsi="Calibri" w:cs="Calibri"/>
          <w:i/>
          <w:color w:val="0070C0"/>
          <w:lang w:val="zh-CN"/>
        </w:rPr>
        <w:t xml:space="preserve"> </w:t>
      </w:r>
      <w:r>
        <w:rPr>
          <w:rFonts w:cstheme="minorHAnsi"/>
          <w:lang w:val="ro-RO"/>
        </w:rPr>
        <w:t>vor fi scutite de impozitul pe venit, taxele vamale, precum și aplicată scutirea de TVA cu drept de deducere, în conformitate cu Hotărârea Guvernului nr.246 din 08.04.2010 „Cu privire la modul de aplicare a facilităților fiscale și vamale aferente realizării proiectelor de asistenţă tehnică şi investiţională în derulare, care cad sub incidenţa tratatelor internaţionale la care Republica Moldova este parte”, cu modificările ulterioare.</w:t>
      </w:r>
    </w:p>
    <w:p w14:paraId="6904635D">
      <w:pPr>
        <w:jc w:val="both"/>
        <w:rPr>
          <w:rFonts w:cstheme="minorHAnsi"/>
          <w:lang w:val="ro-RO"/>
        </w:rPr>
      </w:pPr>
    </w:p>
    <w:p w14:paraId="6864C7F7">
      <w:pPr>
        <w:jc w:val="both"/>
        <w:rPr>
          <w:rFonts w:cstheme="minorHAnsi"/>
          <w:lang w:val="zh-CN"/>
        </w:rPr>
      </w:pPr>
    </w:p>
    <w:p w14:paraId="7D583F1F">
      <w:pPr>
        <w:jc w:val="both"/>
        <w:rPr>
          <w:rFonts w:cstheme="minorHAnsi"/>
          <w:b/>
          <w:lang w:val="ro-RO"/>
        </w:rPr>
      </w:pPr>
      <w:r>
        <w:rPr>
          <w:rFonts w:cstheme="minorHAnsi"/>
          <w:b/>
          <w:lang w:val="ro-RO"/>
        </w:rPr>
        <w:t>ERORI ÎN OFERTELE FINANCIARE</w:t>
      </w:r>
    </w:p>
    <w:p w14:paraId="3D7A73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lang w:val="ro-RO" w:eastAsia="ro-RO"/>
        </w:rPr>
      </w:pPr>
      <w:r>
        <w:rPr>
          <w:rFonts w:cstheme="minorHAnsi"/>
          <w:lang w:val="ro-RO"/>
        </w:rPr>
        <w:t xml:space="preserve">Pentru ofertele financiare care au fost deschise, Alianța INFONET verifică și corectează erorile aritmetice după cum urmează: </w:t>
      </w:r>
    </w:p>
    <w:p w14:paraId="1DB8B2AC">
      <w:pPr>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eastAsia="Times New Roman" w:cstheme="minorHAnsi"/>
          <w:lang w:val="ro-RO" w:eastAsia="ro-RO"/>
        </w:rPr>
      </w:pPr>
      <w:r>
        <w:rPr>
          <w:rFonts w:cstheme="minorHAnsi"/>
          <w:lang w:val="ro-RO"/>
        </w:rPr>
        <w:t>în cazul în care există o discrepanță între prețul unitar și totalul articolului de linie care se obține prin înmulțirea prețului unitar cu cantitatea, prețul unitar prevalează, iar totalul articolului pe linie se corectează</w:t>
      </w:r>
    </w:p>
    <w:p w14:paraId="51AB435B">
      <w:pPr>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eastAsia="Times New Roman" w:cstheme="minorHAnsi"/>
          <w:lang w:val="ro-RO" w:eastAsia="ro-RO"/>
        </w:rPr>
      </w:pPr>
      <w:r>
        <w:rPr>
          <w:rFonts w:cstheme="minorHAnsi"/>
          <w:lang w:val="ro-RO"/>
        </w:rPr>
        <w:t>în cazul în care există o eroare într-un total corespunzătoare adăugării sau scăderii sub totalurilor, sub totalurile prevalează, iar totalul se corectează.</w:t>
      </w:r>
      <w:bookmarkStart w:id="5" w:name="_GoBack"/>
      <w:bookmarkEnd w:id="5"/>
    </w:p>
    <w:p w14:paraId="3243CF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lang w:val="ro-RO" w:eastAsia="ro-RO"/>
        </w:rPr>
      </w:pPr>
    </w:p>
    <w:p w14:paraId="6E89B735">
      <w:pPr>
        <w:jc w:val="both"/>
        <w:rPr>
          <w:rFonts w:cstheme="minorHAnsi"/>
          <w:lang w:val="ro-RO"/>
        </w:rPr>
      </w:pPr>
      <w:r>
        <w:rPr>
          <w:rFonts w:cstheme="minorHAnsi"/>
          <w:lang w:val="ro-RO"/>
        </w:rPr>
        <w:t>În cazul în care ofertantul nu acceptă corectarea erorilor făcute de Alianța INFONET, propunerea va fi respinsă.</w:t>
      </w:r>
    </w:p>
    <w:p w14:paraId="3446645D">
      <w:pPr>
        <w:rPr>
          <w:rFonts w:cstheme="minorHAnsi"/>
          <w:b/>
          <w:i/>
          <w:lang w:val="ro-RO"/>
        </w:rPr>
      </w:pPr>
      <w:r>
        <w:rPr>
          <w:rFonts w:cstheme="minorHAnsi"/>
          <w:b/>
          <w:i/>
          <w:lang w:val="ro-RO"/>
        </w:rPr>
        <w:br w:type="page"/>
      </w:r>
    </w:p>
    <w:p w14:paraId="0B852439">
      <w:pPr>
        <w:shd w:val="clear" w:color="auto" w:fill="008556"/>
        <w:jc w:val="both"/>
        <w:rPr>
          <w:rFonts w:cstheme="minorHAnsi"/>
          <w:b/>
          <w:bCs/>
          <w:color w:val="FFFFFF" w:themeColor="background1"/>
          <w:lang w:val="ro-RO"/>
          <w14:textFill>
            <w14:solidFill>
              <w14:schemeClr w14:val="bg1"/>
            </w14:solidFill>
          </w14:textFill>
        </w:rPr>
      </w:pPr>
      <w:bookmarkStart w:id="3" w:name="_Toc52446183"/>
      <w:bookmarkStart w:id="4" w:name="_Toc68784979"/>
      <w:r>
        <w:rPr>
          <w:rFonts w:cstheme="minorHAnsi"/>
          <w:b/>
          <w:bCs/>
          <w:color w:val="FFFFFF" w:themeColor="background1"/>
          <w:lang w:val="ro-RO"/>
          <w14:textFill>
            <w14:solidFill>
              <w14:schemeClr w14:val="bg1"/>
            </w14:solidFill>
          </w14:textFill>
        </w:rPr>
        <w:t>B2. FORMATUL OFERTEI FINANCIA</w:t>
      </w:r>
      <w:bookmarkEnd w:id="3"/>
      <w:r>
        <w:rPr>
          <w:rFonts w:cstheme="minorHAnsi"/>
          <w:b/>
          <w:bCs/>
          <w:color w:val="FFFFFF" w:themeColor="background1"/>
          <w:lang w:val="ro-RO"/>
          <w14:textFill>
            <w14:solidFill>
              <w14:schemeClr w14:val="bg1"/>
            </w14:solidFill>
          </w14:textFill>
        </w:rPr>
        <w:t>RE</w:t>
      </w:r>
      <w:bookmarkEnd w:id="4"/>
    </w:p>
    <w:p w14:paraId="0DCB496B">
      <w:pPr>
        <w:rPr>
          <w:rFonts w:cstheme="minorHAnsi"/>
          <w:b/>
          <w:lang w:val="ro-RO"/>
        </w:rPr>
      </w:pPr>
    </w:p>
    <w:tbl>
      <w:tblPr>
        <w:tblStyle w:val="7"/>
        <w:tblW w:w="9074" w:type="dxa"/>
        <w:tblInd w:w="-5" w:type="dxa"/>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tblLayout w:type="fixed"/>
        <w:tblCellMar>
          <w:top w:w="0" w:type="dxa"/>
          <w:left w:w="108" w:type="dxa"/>
          <w:bottom w:w="0" w:type="dxa"/>
          <w:right w:w="108" w:type="dxa"/>
        </w:tblCellMar>
      </w:tblPr>
      <w:tblGrid>
        <w:gridCol w:w="2270"/>
        <w:gridCol w:w="4111"/>
        <w:gridCol w:w="819"/>
        <w:gridCol w:w="1874"/>
      </w:tblGrid>
      <w:tr w14:paraId="2726FA77">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tblCellMar>
            <w:top w:w="0" w:type="dxa"/>
            <w:left w:w="108" w:type="dxa"/>
            <w:bottom w:w="0" w:type="dxa"/>
            <w:right w:w="108" w:type="dxa"/>
          </w:tblCellMar>
        </w:tblPrEx>
        <w:trPr>
          <w:trHeight w:val="851" w:hRule="atLeast"/>
        </w:trPr>
        <w:tc>
          <w:tcPr>
            <w:tcW w:w="2270" w:type="dxa"/>
            <w:shd w:val="clear" w:color="auto" w:fill="FFFFFF" w:themeFill="background1"/>
          </w:tcPr>
          <w:p w14:paraId="4ACC55E0">
            <w:pPr>
              <w:pStyle w:val="62"/>
              <w:keepNext w:val="0"/>
              <w:tabs>
                <w:tab w:val="left" w:pos="6015"/>
                <w:tab w:val="clear" w:pos="360"/>
              </w:tabs>
              <w:suppressAutoHyphens/>
              <w:spacing w:before="0"/>
              <w:ind w:left="0" w:firstLine="0"/>
              <w:rPr>
                <w:rFonts w:asciiTheme="minorHAnsi" w:hAnsiTheme="minorHAnsi" w:cstheme="minorHAnsi"/>
                <w:b/>
                <w:i/>
                <w:color w:val="000000" w:themeColor="text1"/>
                <w:spacing w:val="-2"/>
                <w:kern w:val="0"/>
                <w:sz w:val="22"/>
                <w:szCs w:val="22"/>
                <w:lang w:val="ro-RO"/>
                <w14:textFill>
                  <w14:solidFill>
                    <w14:schemeClr w14:val="tx1"/>
                  </w14:solidFill>
                </w14:textFill>
              </w:rPr>
            </w:pPr>
            <w:r>
              <w:rPr>
                <w:rFonts w:asciiTheme="minorHAnsi" w:hAnsiTheme="minorHAnsi" w:cstheme="minorHAnsi"/>
                <w:b/>
                <w:i/>
                <w:color w:val="000000" w:themeColor="text1"/>
                <w:spacing w:val="-2"/>
                <w:kern w:val="0"/>
                <w:sz w:val="22"/>
                <w:szCs w:val="22"/>
                <w:lang w:val="ro-RO"/>
                <w14:textFill>
                  <w14:solidFill>
                    <w14:schemeClr w14:val="tx1"/>
                  </w14:solidFill>
                </w14:textFill>
              </w:rPr>
              <w:t>Ofertant:</w:t>
            </w:r>
          </w:p>
        </w:tc>
        <w:tc>
          <w:tcPr>
            <w:tcW w:w="4111" w:type="dxa"/>
          </w:tcPr>
          <w:p w14:paraId="1C076192">
            <w:pPr>
              <w:rPr>
                <w:rFonts w:cstheme="minorHAnsi"/>
                <w:b/>
                <w:color w:val="000000" w:themeColor="text1"/>
                <w:lang w:val="ro-RO"/>
                <w14:textFill>
                  <w14:solidFill>
                    <w14:schemeClr w14:val="tx1"/>
                  </w14:solidFill>
                </w14:textFill>
              </w:rPr>
            </w:pPr>
            <w:r>
              <w:rPr>
                <w:rFonts w:cstheme="minorHAnsi"/>
                <w:b/>
                <w:bCs/>
                <w:color w:val="000000" w:themeColor="text1"/>
                <w:lang w:val="ro-RO"/>
                <w14:textFill>
                  <w14:solidFill>
                    <w14:schemeClr w14:val="tx1"/>
                  </w14:solidFill>
                </w14:textFill>
              </w:rPr>
              <w:fldChar w:fldCharType="begin">
                <w:ffData>
                  <w:name w:val="Text1"/>
                  <w:enabled/>
                  <w:calcOnExit w:val="0"/>
                  <w:textInput>
                    <w:default w:val="[A se completa de către ofertant]"/>
                    <w:format w:val="Prima majusculă"/>
                  </w:textInput>
                </w:ffData>
              </w:fldChar>
            </w:r>
            <w:r>
              <w:rPr>
                <w:rFonts w:cstheme="minorHAnsi"/>
                <w:b/>
                <w:bCs/>
                <w:color w:val="000000" w:themeColor="text1"/>
                <w:lang w:val="ro-RO"/>
                <w14:textFill>
                  <w14:solidFill>
                    <w14:schemeClr w14:val="tx1"/>
                  </w14:solidFill>
                </w14:textFill>
              </w:rPr>
              <w:instrText xml:space="preserve"> FORMTEXT </w:instrText>
            </w:r>
            <w:r>
              <w:rPr>
                <w:rFonts w:cstheme="minorHAnsi"/>
                <w:b/>
                <w:bCs/>
                <w:color w:val="000000" w:themeColor="text1"/>
                <w:lang w:val="ro-RO"/>
                <w14:textFill>
                  <w14:solidFill>
                    <w14:schemeClr w14:val="tx1"/>
                  </w14:solidFill>
                </w14:textFill>
              </w:rPr>
              <w:fldChar w:fldCharType="separate"/>
            </w:r>
            <w:r>
              <w:rPr>
                <w:rFonts w:cstheme="minorHAnsi"/>
                <w:b/>
                <w:bCs/>
                <w:color w:val="000000" w:themeColor="text1"/>
                <w:lang w:val="ro-RO"/>
                <w14:textFill>
                  <w14:solidFill>
                    <w14:schemeClr w14:val="tx1"/>
                  </w14:solidFill>
                </w14:textFill>
              </w:rPr>
              <w:t>[A se completa de către ofertant]</w:t>
            </w:r>
            <w:r>
              <w:rPr>
                <w:rFonts w:cstheme="minorHAnsi"/>
                <w:b/>
                <w:bCs/>
                <w:color w:val="000000" w:themeColor="text1"/>
                <w:lang w:val="ro-RO"/>
                <w14:textFill>
                  <w14:solidFill>
                    <w14:schemeClr w14:val="tx1"/>
                  </w14:solidFill>
                </w14:textFill>
              </w:rPr>
              <w:fldChar w:fldCharType="end"/>
            </w:r>
          </w:p>
        </w:tc>
        <w:tc>
          <w:tcPr>
            <w:tcW w:w="819" w:type="dxa"/>
            <w:shd w:val="clear" w:color="auto" w:fill="FFFFFF" w:themeFill="background1"/>
          </w:tcPr>
          <w:p w14:paraId="6236E6CB">
            <w:pPr>
              <w:rPr>
                <w:rFonts w:cstheme="minorHAnsi"/>
                <w:b/>
                <w:bCs/>
                <w:i/>
                <w:iCs/>
                <w:color w:val="000000" w:themeColor="text1"/>
                <w:lang w:val="ro-RO"/>
                <w14:textFill>
                  <w14:solidFill>
                    <w14:schemeClr w14:val="tx1"/>
                  </w14:solidFill>
                </w14:textFill>
              </w:rPr>
            </w:pPr>
            <w:r>
              <w:rPr>
                <w:rFonts w:cstheme="minorHAnsi"/>
                <w:b/>
                <w:bCs/>
                <w:i/>
                <w:iCs/>
                <w:color w:val="000000" w:themeColor="text1"/>
                <w:lang w:val="ro-RO"/>
                <w14:textFill>
                  <w14:solidFill>
                    <w14:schemeClr w14:val="tx1"/>
                  </w14:solidFill>
                </w14:textFill>
              </w:rPr>
              <w:t>Data:</w:t>
            </w:r>
          </w:p>
        </w:tc>
        <w:tc>
          <w:tcPr>
            <w:tcW w:w="1874" w:type="dxa"/>
          </w:tcPr>
          <w:p w14:paraId="6F40E1E5">
            <w:pPr>
              <w:rPr>
                <w:rFonts w:cstheme="minorHAnsi"/>
                <w:b/>
                <w:color w:val="000000" w:themeColor="text1"/>
                <w:lang w:val="ro-RO"/>
                <w14:textFill>
                  <w14:solidFill>
                    <w14:schemeClr w14:val="tx1"/>
                  </w14:solidFill>
                </w14:textFill>
              </w:rPr>
            </w:pPr>
            <w:sdt>
              <w:sdtPr>
                <w:rPr>
                  <w:rFonts w:cstheme="minorHAnsi"/>
                  <w:b/>
                  <w:color w:val="000000" w:themeColor="text1"/>
                  <w:lang w:val="ro-RO"/>
                  <w14:textFill>
                    <w14:solidFill>
                      <w14:schemeClr w14:val="tx1"/>
                    </w14:solidFill>
                  </w14:textFill>
                </w:rPr>
                <w:id w:val="-389042250"/>
                <w:placeholder>
                  <w:docPart w:val="51906684FC8C4F5F99451AFBA08D59AC"/>
                </w:placeholder>
                <w:showingPlcHdr/>
                <w:date>
                  <w:dateFormat w:val="MMMM d, yyyy"/>
                  <w:lid w:val="en-US"/>
                  <w:storeMappedDataAs w:val="date"/>
                  <w:calendar w:val="gregorian"/>
                </w:date>
              </w:sdtPr>
              <w:sdtEndPr>
                <w:rPr>
                  <w:rFonts w:cstheme="minorHAnsi"/>
                  <w:b/>
                  <w:color w:val="000000" w:themeColor="text1"/>
                  <w:lang w:val="ro-RO"/>
                  <w14:textFill>
                    <w14:solidFill>
                      <w14:schemeClr w14:val="tx1"/>
                    </w14:solidFill>
                  </w14:textFill>
                </w:rPr>
              </w:sdtEndPr>
              <w:sdtContent>
                <w:r>
                  <w:rPr>
                    <w:rStyle w:val="60"/>
                    <w:rFonts w:cstheme="minorHAnsi"/>
                    <w:b/>
                    <w:color w:val="000000" w:themeColor="text1"/>
                    <w:shd w:val="clear" w:color="auto" w:fill="BEBEBE" w:themeFill="background1" w:themeFillShade="BF"/>
                    <w:lang w:val="ro-RO"/>
                    <w14:textFill>
                      <w14:solidFill>
                        <w14:schemeClr w14:val="tx1"/>
                      </w14:solidFill>
                    </w14:textFill>
                  </w:rPr>
                  <w:t>Selectare dată</w:t>
                </w:r>
              </w:sdtContent>
            </w:sdt>
          </w:p>
        </w:tc>
      </w:tr>
      <w:tr w14:paraId="051BC6C5">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tblCellMar>
            <w:top w:w="0" w:type="dxa"/>
            <w:left w:w="108" w:type="dxa"/>
            <w:bottom w:w="0" w:type="dxa"/>
            <w:right w:w="108" w:type="dxa"/>
          </w:tblCellMar>
        </w:tblPrEx>
        <w:trPr>
          <w:trHeight w:val="851" w:hRule="atLeast"/>
        </w:trPr>
        <w:tc>
          <w:tcPr>
            <w:tcW w:w="2270" w:type="dxa"/>
            <w:shd w:val="clear" w:color="auto" w:fill="FFFFFF" w:themeFill="background1"/>
          </w:tcPr>
          <w:p w14:paraId="1D636CD7">
            <w:pPr>
              <w:pStyle w:val="62"/>
              <w:keepNext w:val="0"/>
              <w:tabs>
                <w:tab w:val="left" w:pos="6015"/>
                <w:tab w:val="clear" w:pos="360"/>
              </w:tabs>
              <w:suppressAutoHyphens/>
              <w:spacing w:before="0"/>
              <w:ind w:left="0" w:firstLine="0"/>
              <w:rPr>
                <w:rFonts w:asciiTheme="minorHAnsi" w:hAnsiTheme="minorHAnsi" w:cstheme="minorHAnsi"/>
                <w:b/>
                <w:bCs/>
                <w:i/>
                <w:iCs/>
                <w:color w:val="000000" w:themeColor="text1"/>
                <w:spacing w:val="-2"/>
                <w:kern w:val="0"/>
                <w:sz w:val="22"/>
                <w:szCs w:val="22"/>
                <w:lang w:val="ro-RO"/>
                <w14:textFill>
                  <w14:solidFill>
                    <w14:schemeClr w14:val="tx1"/>
                  </w14:solidFill>
                </w14:textFill>
              </w:rPr>
            </w:pPr>
            <w:r>
              <w:rPr>
                <w:rFonts w:asciiTheme="minorHAnsi" w:hAnsiTheme="minorHAnsi" w:cstheme="minorHAnsi"/>
                <w:b/>
                <w:bCs/>
                <w:i/>
                <w:iCs/>
                <w:color w:val="000000" w:themeColor="text1"/>
                <w:spacing w:val="-2"/>
                <w:kern w:val="0"/>
                <w:sz w:val="22"/>
                <w:szCs w:val="22"/>
                <w:lang w:val="ro-RO"/>
                <w14:textFill>
                  <w14:solidFill>
                    <w14:schemeClr w14:val="tx1"/>
                  </w14:solidFill>
                </w14:textFill>
              </w:rPr>
              <w:t>Referință CDO:</w:t>
            </w:r>
          </w:p>
        </w:tc>
        <w:tc>
          <w:tcPr>
            <w:tcW w:w="6804" w:type="dxa"/>
            <w:gridSpan w:val="3"/>
          </w:tcPr>
          <w:p w14:paraId="0A534422">
            <w:pPr>
              <w:pStyle w:val="62"/>
              <w:keepNext w:val="0"/>
              <w:tabs>
                <w:tab w:val="left" w:pos="6015"/>
                <w:tab w:val="clear" w:pos="360"/>
              </w:tabs>
              <w:suppressAutoHyphens/>
              <w:spacing w:before="0"/>
              <w:ind w:left="0" w:firstLine="0"/>
              <w:rPr>
                <w:rFonts w:asciiTheme="minorHAnsi" w:hAnsiTheme="minorHAnsi" w:cstheme="minorHAnsi"/>
                <w:b/>
                <w:color w:val="000000" w:themeColor="text1"/>
                <w:spacing w:val="-2"/>
                <w:kern w:val="0"/>
                <w:sz w:val="22"/>
                <w:szCs w:val="22"/>
                <w:lang w:val="ro-RO"/>
                <w14:textFill>
                  <w14:solidFill>
                    <w14:schemeClr w14:val="tx1"/>
                  </w14:solidFill>
                </w14:textFill>
              </w:rPr>
            </w:pPr>
            <w:r>
              <w:rPr>
                <w:rFonts w:asciiTheme="minorHAnsi" w:hAnsiTheme="minorHAnsi" w:cstheme="minorHAnsi"/>
                <w:b/>
                <w:bCs/>
                <w:sz w:val="22"/>
                <w:szCs w:val="22"/>
                <w:lang w:val="ro-RO"/>
              </w:rPr>
              <w:t>2025.INFONET.01</w:t>
            </w:r>
          </w:p>
          <w:p w14:paraId="37697F87">
            <w:pPr>
              <w:pStyle w:val="62"/>
              <w:keepNext w:val="0"/>
              <w:tabs>
                <w:tab w:val="left" w:pos="6015"/>
                <w:tab w:val="clear" w:pos="360"/>
              </w:tabs>
              <w:suppressAutoHyphens/>
              <w:spacing w:before="0"/>
              <w:ind w:left="0" w:firstLine="0"/>
              <w:rPr>
                <w:rFonts w:asciiTheme="minorHAnsi" w:hAnsiTheme="minorHAnsi" w:cstheme="minorHAnsi"/>
                <w:b/>
                <w:color w:val="000000" w:themeColor="text1"/>
                <w:spacing w:val="-2"/>
                <w:kern w:val="0"/>
                <w:sz w:val="22"/>
                <w:szCs w:val="22"/>
                <w:lang w:val="ro-RO"/>
                <w14:textFill>
                  <w14:solidFill>
                    <w14:schemeClr w14:val="tx1"/>
                  </w14:solidFill>
                </w14:textFill>
              </w:rPr>
            </w:pPr>
          </w:p>
          <w:p w14:paraId="654E3A3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szCs w:val="24"/>
                <w:lang w:val="ro-RO"/>
              </w:rPr>
            </w:pPr>
            <w:r>
              <w:rPr>
                <w:b/>
                <w:bCs/>
                <w:szCs w:val="24"/>
                <w:lang w:val="ro-RO"/>
              </w:rPr>
              <w:t>Selectarea companiilor care vor construi și monta 18 (optsprezece) rampe din metal pentru asigurarea accesului în incinta clădirlor unde sunt amplasate secții de votare</w:t>
            </w:r>
            <w:r>
              <w:rPr>
                <w:i/>
                <w:iCs/>
                <w:szCs w:val="24"/>
                <w:lang w:val="ro-RO"/>
              </w:rPr>
              <w:t>.</w:t>
            </w:r>
          </w:p>
        </w:tc>
      </w:tr>
    </w:tbl>
    <w:p w14:paraId="15A519EF">
      <w:pPr>
        <w:jc w:val="both"/>
        <w:rPr>
          <w:rFonts w:cstheme="minorHAnsi"/>
          <w:lang w:val="ro-RO"/>
        </w:rPr>
      </w:pPr>
    </w:p>
    <w:p w14:paraId="79E0994C">
      <w:pPr>
        <w:autoSpaceDE w:val="0"/>
        <w:autoSpaceDN w:val="0"/>
        <w:adjustRightInd w:val="0"/>
        <w:jc w:val="both"/>
        <w:rPr>
          <w:rFonts w:cstheme="minorHAnsi"/>
          <w:color w:val="000000" w:themeColor="text1"/>
          <w:lang w:val="ro-RO"/>
          <w14:textFill>
            <w14:solidFill>
              <w14:schemeClr w14:val="tx1"/>
            </w14:solidFill>
          </w14:textFill>
        </w:rPr>
      </w:pPr>
      <w:r>
        <w:rPr>
          <w:rFonts w:cstheme="minorHAnsi"/>
          <w:color w:val="000000" w:themeColor="text1"/>
          <w:lang w:val="ro-RO"/>
          <w14:textFill>
            <w14:solidFill>
              <w14:schemeClr w14:val="tx1"/>
            </w14:solidFill>
          </w14:textFill>
        </w:rPr>
        <w:t>Prin prezenta, ne propunem să prestăm serviciile în conformitate cu cererea dumneavoastră de oferte nr.2025.INFONET.01 și propunerea noastră. Prezentăm propunerea, care include oferta tehnică și oferta financiară, expediată în dosare separate și e-mailuri separate.</w:t>
      </w:r>
    </w:p>
    <w:p w14:paraId="3865F0A5">
      <w:pPr>
        <w:autoSpaceDE w:val="0"/>
        <w:autoSpaceDN w:val="0"/>
        <w:adjustRightInd w:val="0"/>
        <w:jc w:val="both"/>
        <w:rPr>
          <w:rFonts w:cstheme="minorHAnsi"/>
          <w:color w:val="000000" w:themeColor="text1"/>
          <w:lang w:val="ro-RO"/>
          <w14:textFill>
            <w14:solidFill>
              <w14:schemeClr w14:val="tx1"/>
            </w14:solidFill>
          </w14:textFill>
        </w:rPr>
      </w:pPr>
    </w:p>
    <w:p w14:paraId="39CDC37B">
      <w:pPr>
        <w:autoSpaceDE w:val="0"/>
        <w:autoSpaceDN w:val="0"/>
        <w:adjustRightInd w:val="0"/>
        <w:jc w:val="both"/>
        <w:rPr>
          <w:rStyle w:val="23"/>
          <w:rFonts w:cstheme="minorHAnsi"/>
          <w:i/>
          <w:iCs/>
          <w:color w:val="000000" w:themeColor="text1"/>
          <w:lang w:val="ro-RO"/>
          <w14:textFill>
            <w14:solidFill>
              <w14:schemeClr w14:val="tx1"/>
            </w14:solidFill>
          </w14:textFill>
        </w:rPr>
      </w:pPr>
      <w:r>
        <w:rPr>
          <w:rStyle w:val="23"/>
          <w:rFonts w:cstheme="minorHAnsi"/>
          <w:color w:val="000000" w:themeColor="text1"/>
          <w:lang w:val="ro-RO"/>
          <w14:textFill>
            <w14:solidFill>
              <w14:schemeClr w14:val="tx1"/>
            </w14:solidFill>
          </w14:textFill>
        </w:rPr>
        <w:t>Declarăm că toate informațiile în prezenta propunere sunt adevărate și acceptăm că orice interpretare greșită sau denaturare conținută în prezenta propunere poate duce la descalificarea noastră.</w:t>
      </w:r>
    </w:p>
    <w:p w14:paraId="25D121D9">
      <w:pPr>
        <w:autoSpaceDE w:val="0"/>
        <w:autoSpaceDN w:val="0"/>
        <w:adjustRightInd w:val="0"/>
        <w:jc w:val="both"/>
        <w:rPr>
          <w:rFonts w:cstheme="minorHAnsi"/>
          <w:color w:val="000000" w:themeColor="text1"/>
          <w:lang w:val="ro-RO"/>
          <w14:textFill>
            <w14:solidFill>
              <w14:schemeClr w14:val="tx1"/>
            </w14:solidFill>
          </w14:textFill>
        </w:rPr>
      </w:pPr>
    </w:p>
    <w:p w14:paraId="630C4557">
      <w:pPr>
        <w:autoSpaceDE w:val="0"/>
        <w:autoSpaceDN w:val="0"/>
        <w:adjustRightInd w:val="0"/>
        <w:jc w:val="both"/>
        <w:rPr>
          <w:rFonts w:cstheme="minorHAnsi"/>
          <w:color w:val="000000" w:themeColor="text1"/>
          <w:lang w:val="ro-RO"/>
          <w14:textFill>
            <w14:solidFill>
              <w14:schemeClr w14:val="tx1"/>
            </w14:solidFill>
          </w14:textFill>
        </w:rPr>
      </w:pPr>
      <w:r>
        <w:rPr>
          <w:rFonts w:cstheme="minorHAnsi"/>
          <w:color w:val="000000" w:themeColor="text1"/>
          <w:lang w:val="ro-RO"/>
          <w14:textFill>
            <w14:solidFill>
              <w14:schemeClr w14:val="tx1"/>
            </w14:solidFill>
          </w14:textFill>
        </w:rPr>
        <w:t>Serviciile vor fi prestate în conformitate cu documentele de licitație și în conformitate cu Termenii de referință.</w:t>
      </w:r>
    </w:p>
    <w:p w14:paraId="68CD0DB1">
      <w:pPr>
        <w:rPr>
          <w:rFonts w:cstheme="minorHAnsi"/>
          <w:b/>
          <w:lang w:val="ro-RO"/>
        </w:rPr>
      </w:pPr>
    </w:p>
    <w:p w14:paraId="1D933F81">
      <w:pPr>
        <w:rPr>
          <w:rFonts w:cstheme="minorHAnsi"/>
          <w:b/>
          <w:lang w:val="ro-RO"/>
        </w:rPr>
      </w:pPr>
      <w:r>
        <w:rPr>
          <w:rFonts w:cstheme="minorHAnsi"/>
          <w:b/>
          <w:lang w:val="ro-RO"/>
        </w:rPr>
        <w:t xml:space="preserve">Moneda ofertei: </w:t>
      </w:r>
      <w:r>
        <w:rPr>
          <w:rFonts w:cstheme="minorHAnsi"/>
          <w:b/>
          <w:bCs/>
          <w:lang w:val="ro-RO"/>
        </w:rPr>
        <w:t>MDL</w:t>
      </w:r>
    </w:p>
    <w:p w14:paraId="34F80989">
      <w:pPr>
        <w:spacing w:line="276" w:lineRule="auto"/>
        <w:jc w:val="both"/>
        <w:rPr>
          <w:rFonts w:cstheme="minorHAnsi"/>
          <w:b/>
          <w:i/>
          <w:lang w:val="ro-RO"/>
        </w:rPr>
      </w:pPr>
    </w:p>
    <w:p w14:paraId="2A92A629">
      <w:pPr>
        <w:rPr>
          <w:rFonts w:cstheme="minorHAnsi"/>
          <w:b/>
          <w:lang w:val="ro-RO"/>
        </w:rPr>
      </w:pPr>
      <w:r>
        <w:rPr>
          <w:rFonts w:cstheme="minorHAnsi"/>
          <w:b/>
          <w:lang w:val="ro-RO"/>
        </w:rPr>
        <w:t>Tabel: Oferta financiară</w:t>
      </w:r>
    </w:p>
    <w:p w14:paraId="3918D026">
      <w:pPr>
        <w:rPr>
          <w:rFonts w:cstheme="minorHAnsi"/>
          <w:b/>
          <w:lang w:val="ro-RO"/>
        </w:rPr>
      </w:pPr>
    </w:p>
    <w:tbl>
      <w:tblPr>
        <w:tblStyle w:val="7"/>
        <w:tblW w:w="9196" w:type="dxa"/>
        <w:tblInd w:w="-5" w:type="dxa"/>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shd w:val="clear" w:color="auto" w:fill="FFFFFF" w:themeFill="background1"/>
        <w:tblLayout w:type="fixed"/>
        <w:tblCellMar>
          <w:top w:w="0" w:type="dxa"/>
          <w:left w:w="108" w:type="dxa"/>
          <w:bottom w:w="0" w:type="dxa"/>
          <w:right w:w="108" w:type="dxa"/>
        </w:tblCellMar>
      </w:tblPr>
      <w:tblGrid>
        <w:gridCol w:w="6897"/>
        <w:gridCol w:w="2299"/>
      </w:tblGrid>
      <w:tr w14:paraId="78138C8D">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shd w:val="clear" w:color="auto" w:fill="FFFFFF" w:themeFill="background1"/>
          <w:tblCellMar>
            <w:top w:w="0" w:type="dxa"/>
            <w:left w:w="108" w:type="dxa"/>
            <w:bottom w:w="0" w:type="dxa"/>
            <w:right w:w="108" w:type="dxa"/>
          </w:tblCellMar>
        </w:tblPrEx>
        <w:trPr>
          <w:trHeight w:val="230" w:hRule="atLeast"/>
        </w:trPr>
        <w:tc>
          <w:tcPr>
            <w:tcW w:w="6897" w:type="dxa"/>
            <w:shd w:val="clear" w:color="auto" w:fill="FFFFFF" w:themeFill="background1"/>
            <w:vAlign w:val="center"/>
          </w:tcPr>
          <w:p w14:paraId="4CB80E04">
            <w:pPr>
              <w:tabs>
                <w:tab w:val="left" w:pos="720"/>
                <w:tab w:val="right" w:leader="dot" w:pos="8640"/>
              </w:tabs>
              <w:jc w:val="center"/>
              <w:rPr>
                <w:rFonts w:cstheme="minorHAnsi"/>
                <w:b/>
                <w:lang w:val="ro-RO"/>
              </w:rPr>
            </w:pPr>
            <w:r>
              <w:rPr>
                <w:rFonts w:cstheme="minorHAnsi"/>
                <w:b/>
                <w:lang w:val="ro-RO"/>
              </w:rPr>
              <w:t>Servicii/produse/livrabile</w:t>
            </w:r>
          </w:p>
        </w:tc>
        <w:tc>
          <w:tcPr>
            <w:tcW w:w="2299" w:type="dxa"/>
            <w:shd w:val="clear" w:color="auto" w:fill="FFFFFF" w:themeFill="background1"/>
            <w:vAlign w:val="center"/>
          </w:tcPr>
          <w:p w14:paraId="7CD20BD7">
            <w:pPr>
              <w:tabs>
                <w:tab w:val="left" w:pos="720"/>
                <w:tab w:val="right" w:leader="dot" w:pos="8640"/>
              </w:tabs>
              <w:jc w:val="center"/>
              <w:rPr>
                <w:rFonts w:cstheme="minorHAnsi"/>
                <w:b/>
                <w:lang w:val="ro-RO"/>
              </w:rPr>
            </w:pPr>
            <w:r>
              <w:rPr>
                <w:rFonts w:cstheme="minorHAnsi"/>
                <w:b/>
                <w:lang w:val="ro-RO"/>
              </w:rPr>
              <w:t xml:space="preserve">Suma totală </w:t>
            </w:r>
          </w:p>
          <w:p w14:paraId="211D31FD">
            <w:pPr>
              <w:tabs>
                <w:tab w:val="left" w:pos="720"/>
                <w:tab w:val="right" w:leader="dot" w:pos="8640"/>
              </w:tabs>
              <w:jc w:val="center"/>
              <w:rPr>
                <w:rFonts w:cstheme="minorHAnsi"/>
                <w:b/>
                <w:lang w:val="ro-RO"/>
              </w:rPr>
            </w:pPr>
            <w:r>
              <w:rPr>
                <w:rFonts w:cstheme="minorHAnsi"/>
                <w:b/>
                <w:lang w:val="ro-RO"/>
              </w:rPr>
              <w:t>(cu aplicarea scutirii de TVA)</w:t>
            </w:r>
          </w:p>
        </w:tc>
      </w:tr>
      <w:tr w14:paraId="063C6B7D">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shd w:val="clear" w:color="auto" w:fill="FFFFFF" w:themeFill="background1"/>
          <w:tblCellMar>
            <w:top w:w="0" w:type="dxa"/>
            <w:left w:w="108" w:type="dxa"/>
            <w:bottom w:w="0" w:type="dxa"/>
            <w:right w:w="108" w:type="dxa"/>
          </w:tblCellMar>
        </w:tblPrEx>
        <w:trPr>
          <w:trHeight w:val="230" w:hRule="atLeast"/>
        </w:trPr>
        <w:tc>
          <w:tcPr>
            <w:tcW w:w="6897" w:type="dxa"/>
            <w:shd w:val="clear" w:color="auto" w:fill="FFFFFF" w:themeFill="background1"/>
            <w:vAlign w:val="center"/>
          </w:tcPr>
          <w:p w14:paraId="2E2CF22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lang w:val="ro-RO"/>
              </w:rPr>
            </w:pPr>
            <w:r>
              <w:rPr>
                <w:bCs/>
                <w:lang w:val="ro-RO"/>
              </w:rPr>
              <w:t>Servicii de construcție și montare rampe din metal pentru asigurarea accesului în incinta clădirlor unde sunt amplasate secții de votare</w:t>
            </w:r>
            <w:r>
              <w:rPr>
                <w:i/>
                <w:iCs/>
                <w:lang w:val="ro-RO"/>
              </w:rPr>
              <w:t>.</w:t>
            </w:r>
          </w:p>
          <w:p w14:paraId="0ADFEF9D">
            <w:pPr>
              <w:tabs>
                <w:tab w:val="left" w:pos="720"/>
                <w:tab w:val="right" w:leader="dot" w:pos="8640"/>
              </w:tabs>
              <w:jc w:val="center"/>
              <w:rPr>
                <w:rFonts w:cstheme="minorHAnsi"/>
                <w:b/>
                <w:lang w:val="ro-RO"/>
              </w:rPr>
            </w:pPr>
          </w:p>
        </w:tc>
        <w:tc>
          <w:tcPr>
            <w:tcW w:w="2299" w:type="dxa"/>
            <w:shd w:val="clear" w:color="auto" w:fill="FFFFFF" w:themeFill="background1"/>
            <w:vAlign w:val="center"/>
          </w:tcPr>
          <w:p w14:paraId="4BF80DF6">
            <w:pPr>
              <w:tabs>
                <w:tab w:val="left" w:pos="720"/>
                <w:tab w:val="right" w:leader="dot" w:pos="8640"/>
              </w:tabs>
              <w:jc w:val="center"/>
              <w:rPr>
                <w:rFonts w:cstheme="minorHAnsi"/>
                <w:b/>
                <w:lang w:val="ro-RO"/>
              </w:rPr>
            </w:pPr>
          </w:p>
        </w:tc>
      </w:tr>
      <w:tr w14:paraId="387FF466">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shd w:val="clear" w:color="auto" w:fill="FFFFFF" w:themeFill="background1"/>
          <w:tblCellMar>
            <w:top w:w="0" w:type="dxa"/>
            <w:left w:w="108" w:type="dxa"/>
            <w:bottom w:w="0" w:type="dxa"/>
            <w:right w:w="108" w:type="dxa"/>
          </w:tblCellMar>
        </w:tblPrEx>
        <w:trPr>
          <w:trHeight w:val="999" w:hRule="atLeast"/>
        </w:trPr>
        <w:tc>
          <w:tcPr>
            <w:tcW w:w="6897" w:type="dxa"/>
            <w:shd w:val="clear" w:color="auto" w:fill="FFFFFF" w:themeFill="background1"/>
            <w:vAlign w:val="center"/>
          </w:tcPr>
          <w:p w14:paraId="2EE7C9E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Cs/>
                <w:lang w:val="ro-RO"/>
              </w:rPr>
            </w:pPr>
            <w:r>
              <w:rPr>
                <w:rFonts w:cstheme="minorHAnsi"/>
                <w:bCs/>
                <w:lang w:val="ro-RO"/>
              </w:rPr>
              <w:t>Lot 1</w:t>
            </w:r>
          </w:p>
        </w:tc>
        <w:tc>
          <w:tcPr>
            <w:tcW w:w="2299" w:type="dxa"/>
            <w:shd w:val="clear" w:color="auto" w:fill="FFFFFF" w:themeFill="background1"/>
            <w:vAlign w:val="center"/>
          </w:tcPr>
          <w:p w14:paraId="68E87290">
            <w:pPr>
              <w:tabs>
                <w:tab w:val="left" w:pos="720"/>
                <w:tab w:val="right" w:leader="dot" w:pos="8640"/>
              </w:tabs>
              <w:rPr>
                <w:rFonts w:cstheme="minorHAnsi"/>
                <w:highlight w:val="yellow"/>
                <w:lang w:val="ro-RO"/>
              </w:rPr>
            </w:pPr>
          </w:p>
        </w:tc>
      </w:tr>
      <w:tr w14:paraId="5BE893B4">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shd w:val="clear" w:color="auto" w:fill="FFFFFF" w:themeFill="background1"/>
          <w:tblCellMar>
            <w:top w:w="0" w:type="dxa"/>
            <w:left w:w="108" w:type="dxa"/>
            <w:bottom w:w="0" w:type="dxa"/>
            <w:right w:w="108" w:type="dxa"/>
          </w:tblCellMar>
        </w:tblPrEx>
        <w:trPr>
          <w:trHeight w:val="999" w:hRule="atLeast"/>
        </w:trPr>
        <w:tc>
          <w:tcPr>
            <w:tcW w:w="6897" w:type="dxa"/>
            <w:shd w:val="clear" w:color="auto" w:fill="FFFFFF" w:themeFill="background1"/>
            <w:vAlign w:val="center"/>
          </w:tcPr>
          <w:p w14:paraId="5574854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Cs/>
                <w:lang w:val="ro-RO"/>
              </w:rPr>
            </w:pPr>
            <w:r>
              <w:rPr>
                <w:rFonts w:cstheme="minorHAnsi"/>
                <w:bCs/>
                <w:lang w:val="ro-RO"/>
              </w:rPr>
              <w:t>Lot 2</w:t>
            </w:r>
          </w:p>
        </w:tc>
        <w:tc>
          <w:tcPr>
            <w:tcW w:w="2299" w:type="dxa"/>
            <w:shd w:val="clear" w:color="auto" w:fill="FFFFFF" w:themeFill="background1"/>
            <w:vAlign w:val="center"/>
          </w:tcPr>
          <w:p w14:paraId="722A4D68">
            <w:pPr>
              <w:tabs>
                <w:tab w:val="left" w:pos="720"/>
                <w:tab w:val="right" w:leader="dot" w:pos="8640"/>
              </w:tabs>
              <w:rPr>
                <w:rFonts w:cstheme="minorHAnsi"/>
                <w:highlight w:val="yellow"/>
                <w:lang w:val="ro-RO"/>
              </w:rPr>
            </w:pPr>
          </w:p>
        </w:tc>
      </w:tr>
      <w:tr w14:paraId="1D6BDBF1">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shd w:val="clear" w:color="auto" w:fill="FFFFFF" w:themeFill="background1"/>
          <w:tblCellMar>
            <w:top w:w="0" w:type="dxa"/>
            <w:left w:w="108" w:type="dxa"/>
            <w:bottom w:w="0" w:type="dxa"/>
            <w:right w:w="108" w:type="dxa"/>
          </w:tblCellMar>
        </w:tblPrEx>
        <w:trPr>
          <w:trHeight w:val="999" w:hRule="atLeast"/>
        </w:trPr>
        <w:tc>
          <w:tcPr>
            <w:tcW w:w="6897" w:type="dxa"/>
            <w:shd w:val="clear" w:color="auto" w:fill="FFFFFF" w:themeFill="background1"/>
            <w:vAlign w:val="center"/>
          </w:tcPr>
          <w:p w14:paraId="0A945E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Cs/>
                <w:lang w:val="ro-RO"/>
              </w:rPr>
            </w:pPr>
            <w:r>
              <w:rPr>
                <w:rFonts w:cstheme="minorHAnsi"/>
                <w:bCs/>
                <w:lang w:val="ro-RO"/>
              </w:rPr>
              <w:t>Lot ...</w:t>
            </w:r>
          </w:p>
        </w:tc>
        <w:tc>
          <w:tcPr>
            <w:tcW w:w="2299" w:type="dxa"/>
            <w:shd w:val="clear" w:color="auto" w:fill="FFFFFF" w:themeFill="background1"/>
            <w:vAlign w:val="center"/>
          </w:tcPr>
          <w:p w14:paraId="78E8FE2C">
            <w:pPr>
              <w:tabs>
                <w:tab w:val="left" w:pos="720"/>
                <w:tab w:val="right" w:leader="dot" w:pos="8640"/>
              </w:tabs>
              <w:rPr>
                <w:rFonts w:cstheme="minorHAnsi"/>
                <w:highlight w:val="yellow"/>
                <w:lang w:val="ro-RO"/>
              </w:rPr>
            </w:pPr>
          </w:p>
        </w:tc>
      </w:tr>
    </w:tbl>
    <w:p w14:paraId="0B279621">
      <w:pPr>
        <w:jc w:val="both"/>
        <w:rPr>
          <w:rFonts w:cstheme="minorHAnsi"/>
          <w:bCs/>
          <w:i/>
          <w:iCs/>
          <w:lang w:val="ro-RO"/>
        </w:rPr>
      </w:pPr>
    </w:p>
    <w:p w14:paraId="08B714DB">
      <w:pPr>
        <w:autoSpaceDE w:val="0"/>
        <w:autoSpaceDN w:val="0"/>
        <w:adjustRightInd w:val="0"/>
        <w:jc w:val="both"/>
        <w:rPr>
          <w:rFonts w:cstheme="minorHAnsi"/>
          <w:color w:val="000000" w:themeColor="text1"/>
          <w:lang w:val="ro-RO"/>
          <w14:textFill>
            <w14:solidFill>
              <w14:schemeClr w14:val="tx1"/>
            </w14:solidFill>
          </w14:textFill>
        </w:rPr>
      </w:pPr>
      <w:r>
        <w:rPr>
          <w:rFonts w:cstheme="minorHAnsi"/>
          <w:color w:val="000000" w:themeColor="text1"/>
          <w:lang w:val="ro-RO"/>
          <w14:textFill>
            <w14:solidFill>
              <w14:schemeClr w14:val="tx1"/>
            </w14:solidFill>
          </w14:textFill>
        </w:rPr>
        <w:t xml:space="preserve">Subsemnatul certifică că este autorizat în mod corespunzător să semneze prezenta propunere și se angajează să o execute în cazul în care Alianța INFONET acceptă această propunere. </w:t>
      </w:r>
    </w:p>
    <w:p w14:paraId="72A7D71E">
      <w:pPr>
        <w:autoSpaceDE w:val="0"/>
        <w:autoSpaceDN w:val="0"/>
        <w:adjustRightInd w:val="0"/>
        <w:jc w:val="both"/>
        <w:rPr>
          <w:rFonts w:cstheme="minorHAnsi"/>
          <w:color w:val="000000" w:themeColor="text1"/>
          <w:lang w:val="ro-RO"/>
          <w14:textFill>
            <w14:solidFill>
              <w14:schemeClr w14:val="tx1"/>
            </w14:solidFill>
          </w14:textFill>
        </w:rPr>
      </w:pPr>
    </w:p>
    <w:p w14:paraId="2BF497A1">
      <w:pPr>
        <w:autoSpaceDE w:val="0"/>
        <w:autoSpaceDN w:val="0"/>
        <w:adjustRightInd w:val="0"/>
        <w:jc w:val="both"/>
        <w:rPr>
          <w:rFonts w:cstheme="minorHAnsi"/>
          <w:color w:val="000000" w:themeColor="text1"/>
          <w:lang w:val="ro-RO"/>
          <w14:textFill>
            <w14:solidFill>
              <w14:schemeClr w14:val="tx1"/>
            </w14:solidFill>
          </w14:textFill>
        </w:rPr>
      </w:pPr>
      <w:r>
        <w:rPr>
          <w:rFonts w:cstheme="minorHAnsi"/>
          <w:color w:val="000000" w:themeColor="text1"/>
          <w:lang w:val="ro-RO"/>
          <w14:textFill>
            <w14:solidFill>
              <w14:schemeClr w14:val="tx1"/>
            </w14:solidFill>
          </w14:textFill>
        </w:rPr>
        <w:t>Înțelegem și recunoaștem că nu sunteți obligați să acceptați nicio propunere pe care o primiți.</w:t>
      </w:r>
    </w:p>
    <w:p w14:paraId="6169CD88">
      <w:pPr>
        <w:autoSpaceDE w:val="0"/>
        <w:autoSpaceDN w:val="0"/>
        <w:adjustRightInd w:val="0"/>
        <w:jc w:val="both"/>
        <w:rPr>
          <w:rFonts w:cstheme="minorHAnsi"/>
          <w:color w:val="000000" w:themeColor="text1"/>
          <w:lang w:val="ro-RO"/>
          <w14:textFill>
            <w14:solidFill>
              <w14:schemeClr w14:val="tx1"/>
            </w14:solidFill>
          </w14:textFill>
        </w:rPr>
      </w:pPr>
    </w:p>
    <w:p w14:paraId="32FED6A3">
      <w:pPr>
        <w:tabs>
          <w:tab w:val="left" w:pos="990"/>
          <w:tab w:val="left" w:pos="5040"/>
          <w:tab w:val="left" w:pos="5850"/>
        </w:tabs>
        <w:rPr>
          <w:rFonts w:cstheme="minorHAnsi"/>
          <w:color w:val="000000" w:themeColor="text1"/>
          <w:lang w:val="ro-RO"/>
          <w14:textFill>
            <w14:solidFill>
              <w14:schemeClr w14:val="tx1"/>
            </w14:solidFill>
          </w14:textFill>
        </w:rPr>
      </w:pPr>
    </w:p>
    <w:p w14:paraId="757D0B32">
      <w:pPr>
        <w:tabs>
          <w:tab w:val="left" w:pos="990"/>
          <w:tab w:val="left" w:pos="5040"/>
          <w:tab w:val="left" w:pos="5850"/>
        </w:tabs>
        <w:rPr>
          <w:rFonts w:cstheme="minorHAnsi"/>
          <w:color w:val="000000" w:themeColor="text1"/>
          <w:lang w:val="ro-RO"/>
          <w14:textFill>
            <w14:solidFill>
              <w14:schemeClr w14:val="tx1"/>
            </w14:solidFill>
          </w14:textFill>
        </w:rPr>
      </w:pPr>
      <w:r>
        <w:rPr>
          <w:rFonts w:cstheme="minorHAnsi"/>
          <w:color w:val="000000" w:themeColor="text1"/>
          <w:lang w:val="ro-RO"/>
          <w14:textFill>
            <w14:solidFill>
              <w14:schemeClr w14:val="tx1"/>
            </w14:solidFill>
          </w14:textFill>
        </w:rPr>
        <w:t>Nume: ________________________________________</w:t>
      </w:r>
    </w:p>
    <w:p w14:paraId="59237127">
      <w:pPr>
        <w:tabs>
          <w:tab w:val="left" w:pos="990"/>
          <w:tab w:val="left" w:pos="5040"/>
          <w:tab w:val="left" w:pos="5850"/>
        </w:tabs>
        <w:rPr>
          <w:rFonts w:cstheme="minorHAnsi"/>
          <w:color w:val="000000" w:themeColor="text1"/>
          <w:lang w:val="ro-RO"/>
          <w14:textFill>
            <w14:solidFill>
              <w14:schemeClr w14:val="tx1"/>
            </w14:solidFill>
          </w14:textFill>
        </w:rPr>
      </w:pPr>
    </w:p>
    <w:p w14:paraId="3FB8C5E7">
      <w:pPr>
        <w:tabs>
          <w:tab w:val="left" w:pos="990"/>
        </w:tabs>
        <w:rPr>
          <w:rFonts w:cstheme="minorHAnsi"/>
          <w:color w:val="000000" w:themeColor="text1"/>
          <w:lang w:val="ro-RO"/>
          <w14:textFill>
            <w14:solidFill>
              <w14:schemeClr w14:val="tx1"/>
            </w14:solidFill>
          </w14:textFill>
        </w:rPr>
      </w:pPr>
    </w:p>
    <w:p w14:paraId="4973E305">
      <w:pPr>
        <w:tabs>
          <w:tab w:val="left" w:pos="990"/>
        </w:tabs>
        <w:rPr>
          <w:rFonts w:cstheme="minorHAnsi"/>
          <w:lang w:val="ro-RO"/>
        </w:rPr>
      </w:pPr>
      <w:r>
        <w:rPr>
          <w:rFonts w:cstheme="minorHAnsi"/>
          <w:color w:val="000000" w:themeColor="text1"/>
          <w:lang w:val="ro-RO"/>
          <w14:textFill>
            <w14:solidFill>
              <w14:schemeClr w14:val="tx1"/>
            </w14:solidFill>
          </w14:textFill>
        </w:rPr>
        <w:t>Data, semnătura și ștampila: ________________________________________</w:t>
      </w:r>
    </w:p>
    <w:sectPr>
      <w:headerReference r:id="rId5" w:type="default"/>
      <w:pgSz w:w="11906" w:h="16838"/>
      <w:pgMar w:top="1134" w:right="1134" w:bottom="1134" w:left="1134" w:header="709" w:footer="709"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游明朝">
    <w:altName w:val="Segoe Print"/>
    <w:panose1 w:val="00000000000000000000"/>
    <w:charset w:val="00"/>
    <w:family w:val="auto"/>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Montserrat-Regular">
    <w:altName w:val="Cambria"/>
    <w:panose1 w:val="00000000000000000000"/>
    <w:charset w:val="00"/>
    <w:family w:val="roman"/>
    <w:pitch w:val="default"/>
    <w:sig w:usb0="00000000" w:usb1="00000000" w:usb2="00000000" w:usb3="00000000" w:csb0="00000000" w:csb1="00000000"/>
  </w:font>
  <w:font w:name="Calibri-BoldItalic">
    <w:altName w:val="Calibri"/>
    <w:panose1 w:val="00000000000000000000"/>
    <w:charset w:val="00"/>
    <w:family w:val="roman"/>
    <w:pitch w:val="default"/>
    <w:sig w:usb0="00000000" w:usb1="00000000" w:usb2="00000000" w:usb3="00000000" w:csb0="00000000" w:csb1="00000000"/>
  </w:font>
  <w:font w:name="Calibri-Italic">
    <w:altName w:val="Calibri"/>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13567373"/>
      <w:docPartObj>
        <w:docPartGallery w:val="AutoText"/>
      </w:docPartObj>
    </w:sdtPr>
    <w:sdtContent>
      <w:p w14:paraId="0D4E5FD5">
        <w:pPr>
          <w:pStyle w:val="19"/>
          <w:jc w:val="right"/>
        </w:pPr>
        <w:r>
          <w:fldChar w:fldCharType="begin"/>
        </w:r>
        <w:r>
          <w:instrText xml:space="preserve"> PAGE   \* MERGEFORMAT </w:instrText>
        </w:r>
        <w:r>
          <w:fldChar w:fldCharType="separate"/>
        </w:r>
        <w:r>
          <w:t>15</w:t>
        </w:r>
        <w:r>
          <w:fldChar w:fldCharType="end"/>
        </w:r>
      </w:p>
    </w:sdtContent>
  </w:sdt>
  <w:p w14:paraId="12BF21DC">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C4C1EB8"/>
    <w:multiLevelType w:val="multilevel"/>
    <w:tmpl w:val="2C4C1EB8"/>
    <w:lvl w:ilvl="0" w:tentative="0">
      <w:start w:val="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B177421"/>
    <w:multiLevelType w:val="multilevel"/>
    <w:tmpl w:val="4B177421"/>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N7YwMjYyMDU0tjRQ0lEKTi0uzszPAykwMa4FAFAsXYMtAAAA"/>
  </w:docVars>
  <w:rsids>
    <w:rsidRoot w:val="00C6692E"/>
    <w:rsid w:val="000004C5"/>
    <w:rsid w:val="00001DB2"/>
    <w:rsid w:val="00001ED8"/>
    <w:rsid w:val="00002A13"/>
    <w:rsid w:val="00003AA6"/>
    <w:rsid w:val="00004B8D"/>
    <w:rsid w:val="00004DD9"/>
    <w:rsid w:val="0000514A"/>
    <w:rsid w:val="00007082"/>
    <w:rsid w:val="000076E7"/>
    <w:rsid w:val="00007886"/>
    <w:rsid w:val="000123F0"/>
    <w:rsid w:val="0001251C"/>
    <w:rsid w:val="00012C81"/>
    <w:rsid w:val="000134BC"/>
    <w:rsid w:val="0001372E"/>
    <w:rsid w:val="00013C89"/>
    <w:rsid w:val="00014F06"/>
    <w:rsid w:val="00015EDC"/>
    <w:rsid w:val="000161C8"/>
    <w:rsid w:val="000169C2"/>
    <w:rsid w:val="0002138F"/>
    <w:rsid w:val="00021B9B"/>
    <w:rsid w:val="00021E82"/>
    <w:rsid w:val="00022B07"/>
    <w:rsid w:val="000248F6"/>
    <w:rsid w:val="00026436"/>
    <w:rsid w:val="0002658D"/>
    <w:rsid w:val="00026ACC"/>
    <w:rsid w:val="00026EC4"/>
    <w:rsid w:val="00027617"/>
    <w:rsid w:val="00027879"/>
    <w:rsid w:val="00030283"/>
    <w:rsid w:val="00030541"/>
    <w:rsid w:val="00030BBD"/>
    <w:rsid w:val="00031494"/>
    <w:rsid w:val="0003168D"/>
    <w:rsid w:val="000325E9"/>
    <w:rsid w:val="00032EEA"/>
    <w:rsid w:val="00033395"/>
    <w:rsid w:val="0003378C"/>
    <w:rsid w:val="00033BFC"/>
    <w:rsid w:val="00034106"/>
    <w:rsid w:val="00035430"/>
    <w:rsid w:val="000362A0"/>
    <w:rsid w:val="000368EF"/>
    <w:rsid w:val="00037B66"/>
    <w:rsid w:val="000404C5"/>
    <w:rsid w:val="000407BA"/>
    <w:rsid w:val="00041174"/>
    <w:rsid w:val="000416C2"/>
    <w:rsid w:val="000418D7"/>
    <w:rsid w:val="000439BC"/>
    <w:rsid w:val="00043FDC"/>
    <w:rsid w:val="00044096"/>
    <w:rsid w:val="000442EE"/>
    <w:rsid w:val="00045579"/>
    <w:rsid w:val="000455FC"/>
    <w:rsid w:val="00045E4D"/>
    <w:rsid w:val="00046446"/>
    <w:rsid w:val="000464E7"/>
    <w:rsid w:val="00046909"/>
    <w:rsid w:val="00046AD1"/>
    <w:rsid w:val="00047C5E"/>
    <w:rsid w:val="00050D60"/>
    <w:rsid w:val="00050FC9"/>
    <w:rsid w:val="00051386"/>
    <w:rsid w:val="0005442F"/>
    <w:rsid w:val="00054677"/>
    <w:rsid w:val="00055B15"/>
    <w:rsid w:val="00055EF1"/>
    <w:rsid w:val="00056A21"/>
    <w:rsid w:val="00057005"/>
    <w:rsid w:val="00060459"/>
    <w:rsid w:val="00060A92"/>
    <w:rsid w:val="00060ED1"/>
    <w:rsid w:val="00061598"/>
    <w:rsid w:val="000618D5"/>
    <w:rsid w:val="00061FB2"/>
    <w:rsid w:val="000621B5"/>
    <w:rsid w:val="00062304"/>
    <w:rsid w:val="0006373F"/>
    <w:rsid w:val="000650FC"/>
    <w:rsid w:val="000654F9"/>
    <w:rsid w:val="00066A6F"/>
    <w:rsid w:val="00067A5E"/>
    <w:rsid w:val="00067F33"/>
    <w:rsid w:val="00070D19"/>
    <w:rsid w:val="00070DDE"/>
    <w:rsid w:val="000714C2"/>
    <w:rsid w:val="00071A67"/>
    <w:rsid w:val="000724B6"/>
    <w:rsid w:val="000731CB"/>
    <w:rsid w:val="00073CCC"/>
    <w:rsid w:val="00074562"/>
    <w:rsid w:val="000747E3"/>
    <w:rsid w:val="00075E21"/>
    <w:rsid w:val="00075F9A"/>
    <w:rsid w:val="0007622E"/>
    <w:rsid w:val="00077464"/>
    <w:rsid w:val="000779EE"/>
    <w:rsid w:val="00080649"/>
    <w:rsid w:val="000813BC"/>
    <w:rsid w:val="00082A01"/>
    <w:rsid w:val="00082E67"/>
    <w:rsid w:val="00084CB3"/>
    <w:rsid w:val="00087900"/>
    <w:rsid w:val="00087B20"/>
    <w:rsid w:val="00087BCA"/>
    <w:rsid w:val="000906AE"/>
    <w:rsid w:val="00091D2C"/>
    <w:rsid w:val="00092CCB"/>
    <w:rsid w:val="00092D5B"/>
    <w:rsid w:val="00092DAD"/>
    <w:rsid w:val="00093545"/>
    <w:rsid w:val="0009374B"/>
    <w:rsid w:val="00094C83"/>
    <w:rsid w:val="000950D0"/>
    <w:rsid w:val="00095EBC"/>
    <w:rsid w:val="00096EB6"/>
    <w:rsid w:val="000A0BD2"/>
    <w:rsid w:val="000A0FB9"/>
    <w:rsid w:val="000A19AB"/>
    <w:rsid w:val="000A3646"/>
    <w:rsid w:val="000A3F3C"/>
    <w:rsid w:val="000A4460"/>
    <w:rsid w:val="000A6296"/>
    <w:rsid w:val="000A6A26"/>
    <w:rsid w:val="000A7BD9"/>
    <w:rsid w:val="000B165D"/>
    <w:rsid w:val="000B3C97"/>
    <w:rsid w:val="000B4032"/>
    <w:rsid w:val="000B480D"/>
    <w:rsid w:val="000B4D46"/>
    <w:rsid w:val="000B518F"/>
    <w:rsid w:val="000B5604"/>
    <w:rsid w:val="000B56E6"/>
    <w:rsid w:val="000B5AC7"/>
    <w:rsid w:val="000B5B4A"/>
    <w:rsid w:val="000B79F3"/>
    <w:rsid w:val="000C0B9F"/>
    <w:rsid w:val="000C0C72"/>
    <w:rsid w:val="000C0D6C"/>
    <w:rsid w:val="000C1320"/>
    <w:rsid w:val="000C261F"/>
    <w:rsid w:val="000C3CA0"/>
    <w:rsid w:val="000C6346"/>
    <w:rsid w:val="000C6962"/>
    <w:rsid w:val="000C6D72"/>
    <w:rsid w:val="000C723E"/>
    <w:rsid w:val="000C76A7"/>
    <w:rsid w:val="000C7E27"/>
    <w:rsid w:val="000C7FA9"/>
    <w:rsid w:val="000D0EAF"/>
    <w:rsid w:val="000D1D47"/>
    <w:rsid w:val="000D25C4"/>
    <w:rsid w:val="000D29FD"/>
    <w:rsid w:val="000D3225"/>
    <w:rsid w:val="000D34B0"/>
    <w:rsid w:val="000D3B01"/>
    <w:rsid w:val="000D4101"/>
    <w:rsid w:val="000D4D83"/>
    <w:rsid w:val="000D5882"/>
    <w:rsid w:val="000D5A5E"/>
    <w:rsid w:val="000D5A5F"/>
    <w:rsid w:val="000D5C26"/>
    <w:rsid w:val="000D6589"/>
    <w:rsid w:val="000D6A48"/>
    <w:rsid w:val="000D6B4E"/>
    <w:rsid w:val="000D75C6"/>
    <w:rsid w:val="000E084F"/>
    <w:rsid w:val="000E0C53"/>
    <w:rsid w:val="000E12E7"/>
    <w:rsid w:val="000E1C0B"/>
    <w:rsid w:val="000E2084"/>
    <w:rsid w:val="000E312E"/>
    <w:rsid w:val="000E364F"/>
    <w:rsid w:val="000E374D"/>
    <w:rsid w:val="000E43A8"/>
    <w:rsid w:val="000E471E"/>
    <w:rsid w:val="000E4940"/>
    <w:rsid w:val="000E4B7F"/>
    <w:rsid w:val="000E4E68"/>
    <w:rsid w:val="000E5678"/>
    <w:rsid w:val="000E5C8F"/>
    <w:rsid w:val="000E60DB"/>
    <w:rsid w:val="000E7041"/>
    <w:rsid w:val="000E7697"/>
    <w:rsid w:val="000F036E"/>
    <w:rsid w:val="000F0458"/>
    <w:rsid w:val="000F0755"/>
    <w:rsid w:val="000F0A37"/>
    <w:rsid w:val="000F0D5C"/>
    <w:rsid w:val="000F17CB"/>
    <w:rsid w:val="000F1D82"/>
    <w:rsid w:val="000F2400"/>
    <w:rsid w:val="000F2F76"/>
    <w:rsid w:val="000F313D"/>
    <w:rsid w:val="000F3518"/>
    <w:rsid w:val="000F4BC4"/>
    <w:rsid w:val="000F4DE1"/>
    <w:rsid w:val="000F5206"/>
    <w:rsid w:val="000F5246"/>
    <w:rsid w:val="000F5638"/>
    <w:rsid w:val="000F57AB"/>
    <w:rsid w:val="000F6589"/>
    <w:rsid w:val="000F6B4D"/>
    <w:rsid w:val="000F6BFF"/>
    <w:rsid w:val="0010134E"/>
    <w:rsid w:val="00101A99"/>
    <w:rsid w:val="00102004"/>
    <w:rsid w:val="001021B4"/>
    <w:rsid w:val="001022B0"/>
    <w:rsid w:val="001024BA"/>
    <w:rsid w:val="001028D2"/>
    <w:rsid w:val="00102A56"/>
    <w:rsid w:val="00103460"/>
    <w:rsid w:val="00103D2E"/>
    <w:rsid w:val="00106064"/>
    <w:rsid w:val="00106656"/>
    <w:rsid w:val="0010677E"/>
    <w:rsid w:val="00106A74"/>
    <w:rsid w:val="001106AA"/>
    <w:rsid w:val="00110A38"/>
    <w:rsid w:val="00112223"/>
    <w:rsid w:val="001123CC"/>
    <w:rsid w:val="001125D9"/>
    <w:rsid w:val="00112CB0"/>
    <w:rsid w:val="001133E3"/>
    <w:rsid w:val="00113F80"/>
    <w:rsid w:val="00114388"/>
    <w:rsid w:val="001149B1"/>
    <w:rsid w:val="00115133"/>
    <w:rsid w:val="00116487"/>
    <w:rsid w:val="001172A0"/>
    <w:rsid w:val="001201DD"/>
    <w:rsid w:val="001207A0"/>
    <w:rsid w:val="00122BF5"/>
    <w:rsid w:val="00122CEB"/>
    <w:rsid w:val="001237BF"/>
    <w:rsid w:val="0012438F"/>
    <w:rsid w:val="00125D0B"/>
    <w:rsid w:val="0012612A"/>
    <w:rsid w:val="00126674"/>
    <w:rsid w:val="00126BA3"/>
    <w:rsid w:val="00130641"/>
    <w:rsid w:val="00130C6C"/>
    <w:rsid w:val="00132710"/>
    <w:rsid w:val="001331C6"/>
    <w:rsid w:val="00133BFB"/>
    <w:rsid w:val="00134B4D"/>
    <w:rsid w:val="00135478"/>
    <w:rsid w:val="00135531"/>
    <w:rsid w:val="00135B20"/>
    <w:rsid w:val="00135BC3"/>
    <w:rsid w:val="0013641F"/>
    <w:rsid w:val="001364E8"/>
    <w:rsid w:val="001371BC"/>
    <w:rsid w:val="0014064D"/>
    <w:rsid w:val="00140818"/>
    <w:rsid w:val="001415BC"/>
    <w:rsid w:val="001419E7"/>
    <w:rsid w:val="00143C67"/>
    <w:rsid w:val="0014404E"/>
    <w:rsid w:val="001443A2"/>
    <w:rsid w:val="0014570F"/>
    <w:rsid w:val="00145B38"/>
    <w:rsid w:val="00146189"/>
    <w:rsid w:val="001468C1"/>
    <w:rsid w:val="00146E95"/>
    <w:rsid w:val="00147284"/>
    <w:rsid w:val="00147E86"/>
    <w:rsid w:val="00150792"/>
    <w:rsid w:val="0015128B"/>
    <w:rsid w:val="00151BAB"/>
    <w:rsid w:val="00152843"/>
    <w:rsid w:val="001528CA"/>
    <w:rsid w:val="0015408A"/>
    <w:rsid w:val="001548CC"/>
    <w:rsid w:val="001556B6"/>
    <w:rsid w:val="001563C9"/>
    <w:rsid w:val="001565AD"/>
    <w:rsid w:val="001576AE"/>
    <w:rsid w:val="0015774E"/>
    <w:rsid w:val="00157A3A"/>
    <w:rsid w:val="00157ACA"/>
    <w:rsid w:val="00157C82"/>
    <w:rsid w:val="00160C07"/>
    <w:rsid w:val="00160DC6"/>
    <w:rsid w:val="00161D29"/>
    <w:rsid w:val="00162983"/>
    <w:rsid w:val="001639FD"/>
    <w:rsid w:val="001652B1"/>
    <w:rsid w:val="00166069"/>
    <w:rsid w:val="00166488"/>
    <w:rsid w:val="00166CE0"/>
    <w:rsid w:val="00167AB4"/>
    <w:rsid w:val="0017073F"/>
    <w:rsid w:val="00171C63"/>
    <w:rsid w:val="00171E98"/>
    <w:rsid w:val="00171F8B"/>
    <w:rsid w:val="00173039"/>
    <w:rsid w:val="00173F35"/>
    <w:rsid w:val="001746ED"/>
    <w:rsid w:val="001749BE"/>
    <w:rsid w:val="00174A4E"/>
    <w:rsid w:val="00175944"/>
    <w:rsid w:val="00176BB4"/>
    <w:rsid w:val="00176C24"/>
    <w:rsid w:val="0017740B"/>
    <w:rsid w:val="00177625"/>
    <w:rsid w:val="0018036A"/>
    <w:rsid w:val="001818C8"/>
    <w:rsid w:val="00182361"/>
    <w:rsid w:val="00183707"/>
    <w:rsid w:val="0018372C"/>
    <w:rsid w:val="00183D83"/>
    <w:rsid w:val="001840A6"/>
    <w:rsid w:val="00185027"/>
    <w:rsid w:val="00186C72"/>
    <w:rsid w:val="00186D82"/>
    <w:rsid w:val="001872CD"/>
    <w:rsid w:val="00187705"/>
    <w:rsid w:val="00187E59"/>
    <w:rsid w:val="001920C4"/>
    <w:rsid w:val="0019266C"/>
    <w:rsid w:val="00192824"/>
    <w:rsid w:val="00193440"/>
    <w:rsid w:val="0019362C"/>
    <w:rsid w:val="00193FAE"/>
    <w:rsid w:val="001949B3"/>
    <w:rsid w:val="00194B62"/>
    <w:rsid w:val="001952E0"/>
    <w:rsid w:val="001959EB"/>
    <w:rsid w:val="00195A6D"/>
    <w:rsid w:val="00196223"/>
    <w:rsid w:val="00196B52"/>
    <w:rsid w:val="00196B67"/>
    <w:rsid w:val="00196EBD"/>
    <w:rsid w:val="001A0ABF"/>
    <w:rsid w:val="001A0D5E"/>
    <w:rsid w:val="001A0EA6"/>
    <w:rsid w:val="001A2737"/>
    <w:rsid w:val="001A3357"/>
    <w:rsid w:val="001A3435"/>
    <w:rsid w:val="001A3487"/>
    <w:rsid w:val="001A4EB4"/>
    <w:rsid w:val="001A63B2"/>
    <w:rsid w:val="001A6714"/>
    <w:rsid w:val="001A7679"/>
    <w:rsid w:val="001B00E3"/>
    <w:rsid w:val="001B0811"/>
    <w:rsid w:val="001B1B70"/>
    <w:rsid w:val="001B1BED"/>
    <w:rsid w:val="001B24DD"/>
    <w:rsid w:val="001B24EC"/>
    <w:rsid w:val="001B3B8E"/>
    <w:rsid w:val="001B3B91"/>
    <w:rsid w:val="001B4D3E"/>
    <w:rsid w:val="001B4ECA"/>
    <w:rsid w:val="001B731A"/>
    <w:rsid w:val="001B74DF"/>
    <w:rsid w:val="001B77C9"/>
    <w:rsid w:val="001C0608"/>
    <w:rsid w:val="001C08CA"/>
    <w:rsid w:val="001C0907"/>
    <w:rsid w:val="001C17DF"/>
    <w:rsid w:val="001C1F2B"/>
    <w:rsid w:val="001C24A3"/>
    <w:rsid w:val="001C38B6"/>
    <w:rsid w:val="001C3EA6"/>
    <w:rsid w:val="001C4518"/>
    <w:rsid w:val="001C4748"/>
    <w:rsid w:val="001C49C0"/>
    <w:rsid w:val="001C5092"/>
    <w:rsid w:val="001C6256"/>
    <w:rsid w:val="001C7345"/>
    <w:rsid w:val="001C781E"/>
    <w:rsid w:val="001C7A62"/>
    <w:rsid w:val="001D1570"/>
    <w:rsid w:val="001D21A0"/>
    <w:rsid w:val="001D2C4A"/>
    <w:rsid w:val="001D4F43"/>
    <w:rsid w:val="001D5661"/>
    <w:rsid w:val="001D5E36"/>
    <w:rsid w:val="001D631F"/>
    <w:rsid w:val="001D691C"/>
    <w:rsid w:val="001D78CE"/>
    <w:rsid w:val="001D7FDA"/>
    <w:rsid w:val="001E01CB"/>
    <w:rsid w:val="001E03B4"/>
    <w:rsid w:val="001E1DEA"/>
    <w:rsid w:val="001E27A1"/>
    <w:rsid w:val="001E2C1A"/>
    <w:rsid w:val="001E2CDB"/>
    <w:rsid w:val="001E39FF"/>
    <w:rsid w:val="001E41D9"/>
    <w:rsid w:val="001E43B4"/>
    <w:rsid w:val="001E483A"/>
    <w:rsid w:val="001E52FD"/>
    <w:rsid w:val="001E551B"/>
    <w:rsid w:val="001E5C4B"/>
    <w:rsid w:val="001F0947"/>
    <w:rsid w:val="001F0968"/>
    <w:rsid w:val="001F13D7"/>
    <w:rsid w:val="001F179D"/>
    <w:rsid w:val="001F19AE"/>
    <w:rsid w:val="001F1E2C"/>
    <w:rsid w:val="001F36CD"/>
    <w:rsid w:val="001F5678"/>
    <w:rsid w:val="001F730F"/>
    <w:rsid w:val="001F7FA2"/>
    <w:rsid w:val="0020086C"/>
    <w:rsid w:val="0020094B"/>
    <w:rsid w:val="00200E36"/>
    <w:rsid w:val="00201A9C"/>
    <w:rsid w:val="0020593C"/>
    <w:rsid w:val="00205CB5"/>
    <w:rsid w:val="00206258"/>
    <w:rsid w:val="0020676C"/>
    <w:rsid w:val="00206B4B"/>
    <w:rsid w:val="00206C90"/>
    <w:rsid w:val="00207440"/>
    <w:rsid w:val="00207FBB"/>
    <w:rsid w:val="0021004D"/>
    <w:rsid w:val="002119DB"/>
    <w:rsid w:val="002125AB"/>
    <w:rsid w:val="002140BA"/>
    <w:rsid w:val="00214178"/>
    <w:rsid w:val="002146E3"/>
    <w:rsid w:val="002147BB"/>
    <w:rsid w:val="00216342"/>
    <w:rsid w:val="002165D1"/>
    <w:rsid w:val="002178B1"/>
    <w:rsid w:val="00220720"/>
    <w:rsid w:val="0022121D"/>
    <w:rsid w:val="00223213"/>
    <w:rsid w:val="00223220"/>
    <w:rsid w:val="00223A4A"/>
    <w:rsid w:val="00225F75"/>
    <w:rsid w:val="0022603C"/>
    <w:rsid w:val="002260D8"/>
    <w:rsid w:val="00226686"/>
    <w:rsid w:val="00226B54"/>
    <w:rsid w:val="00226C92"/>
    <w:rsid w:val="00226FA2"/>
    <w:rsid w:val="002275A7"/>
    <w:rsid w:val="00227C84"/>
    <w:rsid w:val="00231FDA"/>
    <w:rsid w:val="00232587"/>
    <w:rsid w:val="002330D2"/>
    <w:rsid w:val="002330F3"/>
    <w:rsid w:val="00234EAB"/>
    <w:rsid w:val="00235B23"/>
    <w:rsid w:val="002363A1"/>
    <w:rsid w:val="002368CB"/>
    <w:rsid w:val="00237857"/>
    <w:rsid w:val="002402B8"/>
    <w:rsid w:val="00240341"/>
    <w:rsid w:val="00240466"/>
    <w:rsid w:val="0024071C"/>
    <w:rsid w:val="002418E4"/>
    <w:rsid w:val="00241DFA"/>
    <w:rsid w:val="0024201F"/>
    <w:rsid w:val="00242624"/>
    <w:rsid w:val="0024280A"/>
    <w:rsid w:val="00243ACE"/>
    <w:rsid w:val="00243EFC"/>
    <w:rsid w:val="00243F15"/>
    <w:rsid w:val="00245DB2"/>
    <w:rsid w:val="0024662B"/>
    <w:rsid w:val="0024794A"/>
    <w:rsid w:val="00247AF9"/>
    <w:rsid w:val="00250151"/>
    <w:rsid w:val="00250758"/>
    <w:rsid w:val="0025104F"/>
    <w:rsid w:val="00252196"/>
    <w:rsid w:val="00252663"/>
    <w:rsid w:val="00252B7F"/>
    <w:rsid w:val="00254187"/>
    <w:rsid w:val="00254DA0"/>
    <w:rsid w:val="00255030"/>
    <w:rsid w:val="00255750"/>
    <w:rsid w:val="00256213"/>
    <w:rsid w:val="00256FDD"/>
    <w:rsid w:val="002577C7"/>
    <w:rsid w:val="0025795B"/>
    <w:rsid w:val="00257AF1"/>
    <w:rsid w:val="00260B04"/>
    <w:rsid w:val="00260FB5"/>
    <w:rsid w:val="00261042"/>
    <w:rsid w:val="00261AF3"/>
    <w:rsid w:val="00261C9B"/>
    <w:rsid w:val="00261CE7"/>
    <w:rsid w:val="00264021"/>
    <w:rsid w:val="002645DB"/>
    <w:rsid w:val="00264EF2"/>
    <w:rsid w:val="0026589D"/>
    <w:rsid w:val="00266885"/>
    <w:rsid w:val="002705BB"/>
    <w:rsid w:val="00270B89"/>
    <w:rsid w:val="00270BD0"/>
    <w:rsid w:val="00273454"/>
    <w:rsid w:val="0027428A"/>
    <w:rsid w:val="002744EA"/>
    <w:rsid w:val="002747DC"/>
    <w:rsid w:val="0027530F"/>
    <w:rsid w:val="0027571C"/>
    <w:rsid w:val="00275E80"/>
    <w:rsid w:val="002760DC"/>
    <w:rsid w:val="002802F7"/>
    <w:rsid w:val="00280A4B"/>
    <w:rsid w:val="00281680"/>
    <w:rsid w:val="00282984"/>
    <w:rsid w:val="00282B0D"/>
    <w:rsid w:val="00282CF4"/>
    <w:rsid w:val="00282DA3"/>
    <w:rsid w:val="00283549"/>
    <w:rsid w:val="00283E3E"/>
    <w:rsid w:val="00283E94"/>
    <w:rsid w:val="00283F32"/>
    <w:rsid w:val="00284804"/>
    <w:rsid w:val="00284D33"/>
    <w:rsid w:val="00285C8D"/>
    <w:rsid w:val="00286820"/>
    <w:rsid w:val="00286E36"/>
    <w:rsid w:val="002904F2"/>
    <w:rsid w:val="0029064E"/>
    <w:rsid w:val="00290DF7"/>
    <w:rsid w:val="00292132"/>
    <w:rsid w:val="002923D3"/>
    <w:rsid w:val="002933C2"/>
    <w:rsid w:val="002957B6"/>
    <w:rsid w:val="00296A7A"/>
    <w:rsid w:val="00296CC2"/>
    <w:rsid w:val="002A0920"/>
    <w:rsid w:val="002A273D"/>
    <w:rsid w:val="002A2A3E"/>
    <w:rsid w:val="002A40C5"/>
    <w:rsid w:val="002A431B"/>
    <w:rsid w:val="002A469A"/>
    <w:rsid w:val="002A4EF9"/>
    <w:rsid w:val="002A5B7C"/>
    <w:rsid w:val="002A6937"/>
    <w:rsid w:val="002A6C19"/>
    <w:rsid w:val="002A6C8B"/>
    <w:rsid w:val="002A73D4"/>
    <w:rsid w:val="002B0418"/>
    <w:rsid w:val="002B0596"/>
    <w:rsid w:val="002B1343"/>
    <w:rsid w:val="002B24F3"/>
    <w:rsid w:val="002B5328"/>
    <w:rsid w:val="002B56F0"/>
    <w:rsid w:val="002B634D"/>
    <w:rsid w:val="002B6451"/>
    <w:rsid w:val="002B684E"/>
    <w:rsid w:val="002B69B3"/>
    <w:rsid w:val="002B6DDE"/>
    <w:rsid w:val="002B766C"/>
    <w:rsid w:val="002B7D3A"/>
    <w:rsid w:val="002C0364"/>
    <w:rsid w:val="002C16F0"/>
    <w:rsid w:val="002C21F8"/>
    <w:rsid w:val="002C278B"/>
    <w:rsid w:val="002C3E1E"/>
    <w:rsid w:val="002C42E9"/>
    <w:rsid w:val="002C4944"/>
    <w:rsid w:val="002C52CF"/>
    <w:rsid w:val="002C5734"/>
    <w:rsid w:val="002C5B89"/>
    <w:rsid w:val="002CB1B1"/>
    <w:rsid w:val="002D10AA"/>
    <w:rsid w:val="002D18A0"/>
    <w:rsid w:val="002D2243"/>
    <w:rsid w:val="002D2272"/>
    <w:rsid w:val="002D2FFF"/>
    <w:rsid w:val="002D3A04"/>
    <w:rsid w:val="002D3B3E"/>
    <w:rsid w:val="002D3C36"/>
    <w:rsid w:val="002D3FA2"/>
    <w:rsid w:val="002D474E"/>
    <w:rsid w:val="002D49DC"/>
    <w:rsid w:val="002D5BD1"/>
    <w:rsid w:val="002D66D9"/>
    <w:rsid w:val="002E0453"/>
    <w:rsid w:val="002E2509"/>
    <w:rsid w:val="002E32A5"/>
    <w:rsid w:val="002E3EB2"/>
    <w:rsid w:val="002E4AFF"/>
    <w:rsid w:val="002E59B1"/>
    <w:rsid w:val="002E5D38"/>
    <w:rsid w:val="002E611D"/>
    <w:rsid w:val="002E66A7"/>
    <w:rsid w:val="002E6C7B"/>
    <w:rsid w:val="002E6D56"/>
    <w:rsid w:val="002E7D41"/>
    <w:rsid w:val="002F0216"/>
    <w:rsid w:val="002F0CF6"/>
    <w:rsid w:val="002F19D9"/>
    <w:rsid w:val="002F28F0"/>
    <w:rsid w:val="002F3075"/>
    <w:rsid w:val="002F38D2"/>
    <w:rsid w:val="002F427D"/>
    <w:rsid w:val="002F4467"/>
    <w:rsid w:val="002F6031"/>
    <w:rsid w:val="002F71F4"/>
    <w:rsid w:val="002F77CF"/>
    <w:rsid w:val="002F78D7"/>
    <w:rsid w:val="002F7BC9"/>
    <w:rsid w:val="002F7FD2"/>
    <w:rsid w:val="00300FAF"/>
    <w:rsid w:val="00302F7F"/>
    <w:rsid w:val="0030362D"/>
    <w:rsid w:val="003048B9"/>
    <w:rsid w:val="00304B71"/>
    <w:rsid w:val="00305070"/>
    <w:rsid w:val="00305192"/>
    <w:rsid w:val="00306D84"/>
    <w:rsid w:val="0030753C"/>
    <w:rsid w:val="0031095B"/>
    <w:rsid w:val="00310A55"/>
    <w:rsid w:val="003110FC"/>
    <w:rsid w:val="00311592"/>
    <w:rsid w:val="00312663"/>
    <w:rsid w:val="003146A6"/>
    <w:rsid w:val="00315097"/>
    <w:rsid w:val="00315357"/>
    <w:rsid w:val="0031593F"/>
    <w:rsid w:val="00320158"/>
    <w:rsid w:val="003201B3"/>
    <w:rsid w:val="0032021A"/>
    <w:rsid w:val="0032091C"/>
    <w:rsid w:val="00320DAC"/>
    <w:rsid w:val="00320EAC"/>
    <w:rsid w:val="00321681"/>
    <w:rsid w:val="003222D4"/>
    <w:rsid w:val="0032321F"/>
    <w:rsid w:val="0032350A"/>
    <w:rsid w:val="0032368B"/>
    <w:rsid w:val="003239C8"/>
    <w:rsid w:val="00326AD9"/>
    <w:rsid w:val="00327B46"/>
    <w:rsid w:val="00327D48"/>
    <w:rsid w:val="00327D55"/>
    <w:rsid w:val="00330041"/>
    <w:rsid w:val="0033071D"/>
    <w:rsid w:val="0033077C"/>
    <w:rsid w:val="00330BDE"/>
    <w:rsid w:val="00330CA7"/>
    <w:rsid w:val="0033146F"/>
    <w:rsid w:val="003315C7"/>
    <w:rsid w:val="0033281A"/>
    <w:rsid w:val="003328AE"/>
    <w:rsid w:val="00332BFD"/>
    <w:rsid w:val="00333A20"/>
    <w:rsid w:val="00333F35"/>
    <w:rsid w:val="003340A6"/>
    <w:rsid w:val="003348B8"/>
    <w:rsid w:val="003350B1"/>
    <w:rsid w:val="003355FC"/>
    <w:rsid w:val="00336573"/>
    <w:rsid w:val="003372EC"/>
    <w:rsid w:val="0033797D"/>
    <w:rsid w:val="00337F5C"/>
    <w:rsid w:val="003406DF"/>
    <w:rsid w:val="0034100D"/>
    <w:rsid w:val="003419CF"/>
    <w:rsid w:val="00341DDA"/>
    <w:rsid w:val="0034284C"/>
    <w:rsid w:val="00342D3E"/>
    <w:rsid w:val="003433A4"/>
    <w:rsid w:val="00343938"/>
    <w:rsid w:val="00343A5D"/>
    <w:rsid w:val="003440C2"/>
    <w:rsid w:val="003458EF"/>
    <w:rsid w:val="00345AD0"/>
    <w:rsid w:val="00346106"/>
    <w:rsid w:val="00346525"/>
    <w:rsid w:val="00346534"/>
    <w:rsid w:val="00346CEF"/>
    <w:rsid w:val="003477B8"/>
    <w:rsid w:val="00350698"/>
    <w:rsid w:val="00350A28"/>
    <w:rsid w:val="00350ED8"/>
    <w:rsid w:val="00351824"/>
    <w:rsid w:val="0035332E"/>
    <w:rsid w:val="00353482"/>
    <w:rsid w:val="00354172"/>
    <w:rsid w:val="0035434D"/>
    <w:rsid w:val="00355337"/>
    <w:rsid w:val="003553BA"/>
    <w:rsid w:val="00356627"/>
    <w:rsid w:val="00356EC8"/>
    <w:rsid w:val="00357464"/>
    <w:rsid w:val="00357549"/>
    <w:rsid w:val="003577A3"/>
    <w:rsid w:val="0035780C"/>
    <w:rsid w:val="00361818"/>
    <w:rsid w:val="00361D8C"/>
    <w:rsid w:val="003625A5"/>
    <w:rsid w:val="00362965"/>
    <w:rsid w:val="00362D81"/>
    <w:rsid w:val="00362FAA"/>
    <w:rsid w:val="0036305C"/>
    <w:rsid w:val="003632FD"/>
    <w:rsid w:val="0036452F"/>
    <w:rsid w:val="0036628C"/>
    <w:rsid w:val="003662A9"/>
    <w:rsid w:val="00366D02"/>
    <w:rsid w:val="0036741E"/>
    <w:rsid w:val="003701E6"/>
    <w:rsid w:val="00370474"/>
    <w:rsid w:val="00370760"/>
    <w:rsid w:val="0037096E"/>
    <w:rsid w:val="00371FED"/>
    <w:rsid w:val="0037228A"/>
    <w:rsid w:val="00372929"/>
    <w:rsid w:val="003735A7"/>
    <w:rsid w:val="003748DE"/>
    <w:rsid w:val="0037649B"/>
    <w:rsid w:val="003777FD"/>
    <w:rsid w:val="003800FF"/>
    <w:rsid w:val="00381C92"/>
    <w:rsid w:val="00381DB7"/>
    <w:rsid w:val="003823D8"/>
    <w:rsid w:val="00382D5B"/>
    <w:rsid w:val="00382EFF"/>
    <w:rsid w:val="0038309D"/>
    <w:rsid w:val="0038325B"/>
    <w:rsid w:val="00383957"/>
    <w:rsid w:val="00383CF6"/>
    <w:rsid w:val="00384E23"/>
    <w:rsid w:val="00385391"/>
    <w:rsid w:val="003857E9"/>
    <w:rsid w:val="00385B8F"/>
    <w:rsid w:val="003866E7"/>
    <w:rsid w:val="00390A61"/>
    <w:rsid w:val="00391C1D"/>
    <w:rsid w:val="00392836"/>
    <w:rsid w:val="0039323B"/>
    <w:rsid w:val="003943CB"/>
    <w:rsid w:val="0039548C"/>
    <w:rsid w:val="00396358"/>
    <w:rsid w:val="003976B0"/>
    <w:rsid w:val="003979CF"/>
    <w:rsid w:val="003A04B2"/>
    <w:rsid w:val="003A05D5"/>
    <w:rsid w:val="003A0FD9"/>
    <w:rsid w:val="003A1233"/>
    <w:rsid w:val="003A2378"/>
    <w:rsid w:val="003A2486"/>
    <w:rsid w:val="003A3424"/>
    <w:rsid w:val="003A3A8D"/>
    <w:rsid w:val="003A45D3"/>
    <w:rsid w:val="003A5622"/>
    <w:rsid w:val="003A7E0F"/>
    <w:rsid w:val="003A7FCB"/>
    <w:rsid w:val="003B090F"/>
    <w:rsid w:val="003B0BEA"/>
    <w:rsid w:val="003B17A7"/>
    <w:rsid w:val="003B2387"/>
    <w:rsid w:val="003B2EE2"/>
    <w:rsid w:val="003B37FC"/>
    <w:rsid w:val="003B75CC"/>
    <w:rsid w:val="003B7CB0"/>
    <w:rsid w:val="003C0FA9"/>
    <w:rsid w:val="003C18E3"/>
    <w:rsid w:val="003C2B6F"/>
    <w:rsid w:val="003C2C85"/>
    <w:rsid w:val="003C3FC4"/>
    <w:rsid w:val="003C5FC2"/>
    <w:rsid w:val="003C67D5"/>
    <w:rsid w:val="003C739D"/>
    <w:rsid w:val="003C7CF7"/>
    <w:rsid w:val="003D0241"/>
    <w:rsid w:val="003D0B4B"/>
    <w:rsid w:val="003D0CD3"/>
    <w:rsid w:val="003D1173"/>
    <w:rsid w:val="003D1A77"/>
    <w:rsid w:val="003D22B1"/>
    <w:rsid w:val="003D4609"/>
    <w:rsid w:val="003D5007"/>
    <w:rsid w:val="003D5109"/>
    <w:rsid w:val="003D6027"/>
    <w:rsid w:val="003D62AC"/>
    <w:rsid w:val="003D7452"/>
    <w:rsid w:val="003D7DC0"/>
    <w:rsid w:val="003E081D"/>
    <w:rsid w:val="003E11C2"/>
    <w:rsid w:val="003E3C1F"/>
    <w:rsid w:val="003E46CE"/>
    <w:rsid w:val="003E48B2"/>
    <w:rsid w:val="003E574A"/>
    <w:rsid w:val="003E6D11"/>
    <w:rsid w:val="003E6FA7"/>
    <w:rsid w:val="003E7542"/>
    <w:rsid w:val="003E7769"/>
    <w:rsid w:val="003E7813"/>
    <w:rsid w:val="003F0508"/>
    <w:rsid w:val="003F20CD"/>
    <w:rsid w:val="003F2375"/>
    <w:rsid w:val="003F408C"/>
    <w:rsid w:val="003F4383"/>
    <w:rsid w:val="003F46DB"/>
    <w:rsid w:val="003F4918"/>
    <w:rsid w:val="003F4A44"/>
    <w:rsid w:val="003F5B3D"/>
    <w:rsid w:val="00400734"/>
    <w:rsid w:val="00401780"/>
    <w:rsid w:val="004026F8"/>
    <w:rsid w:val="00403E98"/>
    <w:rsid w:val="00404254"/>
    <w:rsid w:val="0040465F"/>
    <w:rsid w:val="00404F94"/>
    <w:rsid w:val="00405368"/>
    <w:rsid w:val="0040570F"/>
    <w:rsid w:val="00405D1B"/>
    <w:rsid w:val="00407A66"/>
    <w:rsid w:val="00411D33"/>
    <w:rsid w:val="004124F6"/>
    <w:rsid w:val="00412C9E"/>
    <w:rsid w:val="00413E72"/>
    <w:rsid w:val="00415FAE"/>
    <w:rsid w:val="0041735C"/>
    <w:rsid w:val="00417591"/>
    <w:rsid w:val="0041777D"/>
    <w:rsid w:val="00417B84"/>
    <w:rsid w:val="00420709"/>
    <w:rsid w:val="00420B33"/>
    <w:rsid w:val="00420FD7"/>
    <w:rsid w:val="00421984"/>
    <w:rsid w:val="00421987"/>
    <w:rsid w:val="004221E3"/>
    <w:rsid w:val="0042279E"/>
    <w:rsid w:val="0042317C"/>
    <w:rsid w:val="00424682"/>
    <w:rsid w:val="00424D9F"/>
    <w:rsid w:val="00425E78"/>
    <w:rsid w:val="004262E5"/>
    <w:rsid w:val="004264A0"/>
    <w:rsid w:val="00426C27"/>
    <w:rsid w:val="00426DAF"/>
    <w:rsid w:val="004274AA"/>
    <w:rsid w:val="004278CF"/>
    <w:rsid w:val="00431807"/>
    <w:rsid w:val="004320CF"/>
    <w:rsid w:val="00432974"/>
    <w:rsid w:val="004335FD"/>
    <w:rsid w:val="004347F1"/>
    <w:rsid w:val="00434FF3"/>
    <w:rsid w:val="00435038"/>
    <w:rsid w:val="004361CF"/>
    <w:rsid w:val="004379FF"/>
    <w:rsid w:val="0044059B"/>
    <w:rsid w:val="00441948"/>
    <w:rsid w:val="00441AFB"/>
    <w:rsid w:val="00441EEE"/>
    <w:rsid w:val="004422A4"/>
    <w:rsid w:val="00442680"/>
    <w:rsid w:val="004426BB"/>
    <w:rsid w:val="00442E54"/>
    <w:rsid w:val="00442F18"/>
    <w:rsid w:val="00443187"/>
    <w:rsid w:val="00444B65"/>
    <w:rsid w:val="004450C0"/>
    <w:rsid w:val="004456B4"/>
    <w:rsid w:val="00445C94"/>
    <w:rsid w:val="0044603A"/>
    <w:rsid w:val="0044608D"/>
    <w:rsid w:val="00446353"/>
    <w:rsid w:val="0044662B"/>
    <w:rsid w:val="00447D8E"/>
    <w:rsid w:val="00450E99"/>
    <w:rsid w:val="004526E8"/>
    <w:rsid w:val="00452933"/>
    <w:rsid w:val="004534E4"/>
    <w:rsid w:val="004536DC"/>
    <w:rsid w:val="00453A65"/>
    <w:rsid w:val="00453DFE"/>
    <w:rsid w:val="00454CD8"/>
    <w:rsid w:val="00454D7C"/>
    <w:rsid w:val="004559B1"/>
    <w:rsid w:val="00455DC3"/>
    <w:rsid w:val="0045604D"/>
    <w:rsid w:val="00456C7E"/>
    <w:rsid w:val="004572D5"/>
    <w:rsid w:val="00460FAA"/>
    <w:rsid w:val="004623F1"/>
    <w:rsid w:val="00462A6D"/>
    <w:rsid w:val="004642A9"/>
    <w:rsid w:val="00465582"/>
    <w:rsid w:val="0046575F"/>
    <w:rsid w:val="004658FC"/>
    <w:rsid w:val="00465D79"/>
    <w:rsid w:val="00466C94"/>
    <w:rsid w:val="00467377"/>
    <w:rsid w:val="004673F2"/>
    <w:rsid w:val="004676BD"/>
    <w:rsid w:val="004708EF"/>
    <w:rsid w:val="0047130F"/>
    <w:rsid w:val="00471320"/>
    <w:rsid w:val="004715A8"/>
    <w:rsid w:val="004715FE"/>
    <w:rsid w:val="004721FB"/>
    <w:rsid w:val="004724F2"/>
    <w:rsid w:val="004727B8"/>
    <w:rsid w:val="004730A5"/>
    <w:rsid w:val="00473CA0"/>
    <w:rsid w:val="00474D7A"/>
    <w:rsid w:val="00475855"/>
    <w:rsid w:val="0048020A"/>
    <w:rsid w:val="0048084C"/>
    <w:rsid w:val="00481127"/>
    <w:rsid w:val="00481614"/>
    <w:rsid w:val="0048161D"/>
    <w:rsid w:val="00484110"/>
    <w:rsid w:val="004841AB"/>
    <w:rsid w:val="0048574D"/>
    <w:rsid w:val="0048610A"/>
    <w:rsid w:val="004863CC"/>
    <w:rsid w:val="00486477"/>
    <w:rsid w:val="00487F55"/>
    <w:rsid w:val="004902AA"/>
    <w:rsid w:val="00491735"/>
    <w:rsid w:val="004917C5"/>
    <w:rsid w:val="00492209"/>
    <w:rsid w:val="00492571"/>
    <w:rsid w:val="0049275B"/>
    <w:rsid w:val="00492774"/>
    <w:rsid w:val="00494970"/>
    <w:rsid w:val="00494AED"/>
    <w:rsid w:val="00495025"/>
    <w:rsid w:val="0049530B"/>
    <w:rsid w:val="00495343"/>
    <w:rsid w:val="004953C5"/>
    <w:rsid w:val="004954E5"/>
    <w:rsid w:val="00496024"/>
    <w:rsid w:val="004A0C9F"/>
    <w:rsid w:val="004A0EAA"/>
    <w:rsid w:val="004A151A"/>
    <w:rsid w:val="004A2B9D"/>
    <w:rsid w:val="004A399F"/>
    <w:rsid w:val="004A3FC0"/>
    <w:rsid w:val="004A40EE"/>
    <w:rsid w:val="004A4A80"/>
    <w:rsid w:val="004A53E8"/>
    <w:rsid w:val="004A5E3B"/>
    <w:rsid w:val="004A62B9"/>
    <w:rsid w:val="004A6B8C"/>
    <w:rsid w:val="004A7020"/>
    <w:rsid w:val="004A72C0"/>
    <w:rsid w:val="004A7EC6"/>
    <w:rsid w:val="004B041D"/>
    <w:rsid w:val="004B04D6"/>
    <w:rsid w:val="004B0570"/>
    <w:rsid w:val="004B2123"/>
    <w:rsid w:val="004B255F"/>
    <w:rsid w:val="004B26F1"/>
    <w:rsid w:val="004B271A"/>
    <w:rsid w:val="004B2EB2"/>
    <w:rsid w:val="004B2EFA"/>
    <w:rsid w:val="004B34D7"/>
    <w:rsid w:val="004B3B7D"/>
    <w:rsid w:val="004B515D"/>
    <w:rsid w:val="004B51EF"/>
    <w:rsid w:val="004B6679"/>
    <w:rsid w:val="004B6B8E"/>
    <w:rsid w:val="004B6CB5"/>
    <w:rsid w:val="004B6CCD"/>
    <w:rsid w:val="004B75A8"/>
    <w:rsid w:val="004B79F1"/>
    <w:rsid w:val="004B7A1A"/>
    <w:rsid w:val="004C0656"/>
    <w:rsid w:val="004C08CB"/>
    <w:rsid w:val="004C0F7F"/>
    <w:rsid w:val="004C1563"/>
    <w:rsid w:val="004C1AE3"/>
    <w:rsid w:val="004C2633"/>
    <w:rsid w:val="004C425C"/>
    <w:rsid w:val="004C42BB"/>
    <w:rsid w:val="004C485D"/>
    <w:rsid w:val="004C4BB5"/>
    <w:rsid w:val="004C4D3B"/>
    <w:rsid w:val="004C4DD9"/>
    <w:rsid w:val="004C5065"/>
    <w:rsid w:val="004C50DE"/>
    <w:rsid w:val="004C5243"/>
    <w:rsid w:val="004C5756"/>
    <w:rsid w:val="004C5CEE"/>
    <w:rsid w:val="004C600B"/>
    <w:rsid w:val="004C61D9"/>
    <w:rsid w:val="004C6895"/>
    <w:rsid w:val="004C6981"/>
    <w:rsid w:val="004C713B"/>
    <w:rsid w:val="004C754A"/>
    <w:rsid w:val="004D0DDD"/>
    <w:rsid w:val="004D23CD"/>
    <w:rsid w:val="004D3F05"/>
    <w:rsid w:val="004D4F5A"/>
    <w:rsid w:val="004D78B1"/>
    <w:rsid w:val="004E0889"/>
    <w:rsid w:val="004E092E"/>
    <w:rsid w:val="004E0B3F"/>
    <w:rsid w:val="004E19A5"/>
    <w:rsid w:val="004E1A22"/>
    <w:rsid w:val="004E1D3E"/>
    <w:rsid w:val="004E3CF3"/>
    <w:rsid w:val="004E44CB"/>
    <w:rsid w:val="004E518F"/>
    <w:rsid w:val="004E569A"/>
    <w:rsid w:val="004E56ED"/>
    <w:rsid w:val="004E5DD2"/>
    <w:rsid w:val="004E64EC"/>
    <w:rsid w:val="004E6505"/>
    <w:rsid w:val="004E6B41"/>
    <w:rsid w:val="004E79A0"/>
    <w:rsid w:val="004E7DB0"/>
    <w:rsid w:val="004F0EB1"/>
    <w:rsid w:val="004F1462"/>
    <w:rsid w:val="004F1AE8"/>
    <w:rsid w:val="004F1C17"/>
    <w:rsid w:val="004F23C1"/>
    <w:rsid w:val="004F2A16"/>
    <w:rsid w:val="004F3284"/>
    <w:rsid w:val="004F3B30"/>
    <w:rsid w:val="004F3C1E"/>
    <w:rsid w:val="004F4135"/>
    <w:rsid w:val="004F43EB"/>
    <w:rsid w:val="004F4877"/>
    <w:rsid w:val="004F5622"/>
    <w:rsid w:val="004F6958"/>
    <w:rsid w:val="004F7756"/>
    <w:rsid w:val="004F7E3B"/>
    <w:rsid w:val="004F7F27"/>
    <w:rsid w:val="005005A1"/>
    <w:rsid w:val="005012A7"/>
    <w:rsid w:val="005012D7"/>
    <w:rsid w:val="0050286C"/>
    <w:rsid w:val="00503432"/>
    <w:rsid w:val="00503A1B"/>
    <w:rsid w:val="00504197"/>
    <w:rsid w:val="005041FA"/>
    <w:rsid w:val="00504467"/>
    <w:rsid w:val="00505367"/>
    <w:rsid w:val="0050641E"/>
    <w:rsid w:val="005065A2"/>
    <w:rsid w:val="005066C7"/>
    <w:rsid w:val="0050759B"/>
    <w:rsid w:val="00507EAD"/>
    <w:rsid w:val="00511410"/>
    <w:rsid w:val="005119BB"/>
    <w:rsid w:val="00511DEB"/>
    <w:rsid w:val="00512B2F"/>
    <w:rsid w:val="0051340B"/>
    <w:rsid w:val="005140B7"/>
    <w:rsid w:val="00514CB6"/>
    <w:rsid w:val="005155F9"/>
    <w:rsid w:val="00515652"/>
    <w:rsid w:val="00515931"/>
    <w:rsid w:val="00515B07"/>
    <w:rsid w:val="00515FFA"/>
    <w:rsid w:val="00517CCE"/>
    <w:rsid w:val="00517F62"/>
    <w:rsid w:val="005208CE"/>
    <w:rsid w:val="00520B6E"/>
    <w:rsid w:val="00521056"/>
    <w:rsid w:val="00521C27"/>
    <w:rsid w:val="005222C7"/>
    <w:rsid w:val="00522EE3"/>
    <w:rsid w:val="00523ACA"/>
    <w:rsid w:val="005242CC"/>
    <w:rsid w:val="00526066"/>
    <w:rsid w:val="005264A8"/>
    <w:rsid w:val="00526503"/>
    <w:rsid w:val="00526B9F"/>
    <w:rsid w:val="00526F6F"/>
    <w:rsid w:val="005271CA"/>
    <w:rsid w:val="0052733A"/>
    <w:rsid w:val="005302BB"/>
    <w:rsid w:val="00530997"/>
    <w:rsid w:val="0053194F"/>
    <w:rsid w:val="00532388"/>
    <w:rsid w:val="00532788"/>
    <w:rsid w:val="005333F8"/>
    <w:rsid w:val="0053398E"/>
    <w:rsid w:val="005340BB"/>
    <w:rsid w:val="00534DB3"/>
    <w:rsid w:val="00535684"/>
    <w:rsid w:val="00536554"/>
    <w:rsid w:val="005372F0"/>
    <w:rsid w:val="00537C5F"/>
    <w:rsid w:val="00537EC2"/>
    <w:rsid w:val="00540BEB"/>
    <w:rsid w:val="00540F04"/>
    <w:rsid w:val="005411D4"/>
    <w:rsid w:val="005426E4"/>
    <w:rsid w:val="00542BE8"/>
    <w:rsid w:val="00543164"/>
    <w:rsid w:val="005433B5"/>
    <w:rsid w:val="00543543"/>
    <w:rsid w:val="005435BF"/>
    <w:rsid w:val="00543A65"/>
    <w:rsid w:val="00544DD4"/>
    <w:rsid w:val="00546A42"/>
    <w:rsid w:val="00546DAA"/>
    <w:rsid w:val="00546ED7"/>
    <w:rsid w:val="0055102B"/>
    <w:rsid w:val="00551A73"/>
    <w:rsid w:val="00551C04"/>
    <w:rsid w:val="005521B8"/>
    <w:rsid w:val="005522BA"/>
    <w:rsid w:val="005531AF"/>
    <w:rsid w:val="00553859"/>
    <w:rsid w:val="0055404E"/>
    <w:rsid w:val="005547C9"/>
    <w:rsid w:val="00554809"/>
    <w:rsid w:val="00556305"/>
    <w:rsid w:val="00556A55"/>
    <w:rsid w:val="00556F87"/>
    <w:rsid w:val="00560376"/>
    <w:rsid w:val="00560B1E"/>
    <w:rsid w:val="00562405"/>
    <w:rsid w:val="005632BE"/>
    <w:rsid w:val="00563D08"/>
    <w:rsid w:val="00564A1F"/>
    <w:rsid w:val="00565403"/>
    <w:rsid w:val="0056542E"/>
    <w:rsid w:val="00567069"/>
    <w:rsid w:val="00567253"/>
    <w:rsid w:val="00567276"/>
    <w:rsid w:val="00567BA5"/>
    <w:rsid w:val="005711EF"/>
    <w:rsid w:val="0057136D"/>
    <w:rsid w:val="005738D9"/>
    <w:rsid w:val="00573F6F"/>
    <w:rsid w:val="00575343"/>
    <w:rsid w:val="005767C3"/>
    <w:rsid w:val="005772EE"/>
    <w:rsid w:val="0057768C"/>
    <w:rsid w:val="005807FE"/>
    <w:rsid w:val="00581DF3"/>
    <w:rsid w:val="0058203A"/>
    <w:rsid w:val="005825A4"/>
    <w:rsid w:val="00582A80"/>
    <w:rsid w:val="00582FF0"/>
    <w:rsid w:val="00583204"/>
    <w:rsid w:val="00583355"/>
    <w:rsid w:val="0058380A"/>
    <w:rsid w:val="00583BA6"/>
    <w:rsid w:val="00584277"/>
    <w:rsid w:val="00584FEA"/>
    <w:rsid w:val="00585761"/>
    <w:rsid w:val="005861CC"/>
    <w:rsid w:val="00586A9C"/>
    <w:rsid w:val="00586FE0"/>
    <w:rsid w:val="00590705"/>
    <w:rsid w:val="00590E10"/>
    <w:rsid w:val="00590F6A"/>
    <w:rsid w:val="00591844"/>
    <w:rsid w:val="00591A8C"/>
    <w:rsid w:val="00592238"/>
    <w:rsid w:val="00593104"/>
    <w:rsid w:val="00593957"/>
    <w:rsid w:val="00595500"/>
    <w:rsid w:val="00595527"/>
    <w:rsid w:val="005961D3"/>
    <w:rsid w:val="0059630E"/>
    <w:rsid w:val="00596E0F"/>
    <w:rsid w:val="00596FF7"/>
    <w:rsid w:val="005975BA"/>
    <w:rsid w:val="00597840"/>
    <w:rsid w:val="00597D15"/>
    <w:rsid w:val="005A08D2"/>
    <w:rsid w:val="005A0DEF"/>
    <w:rsid w:val="005A10C6"/>
    <w:rsid w:val="005A2363"/>
    <w:rsid w:val="005A283A"/>
    <w:rsid w:val="005A300C"/>
    <w:rsid w:val="005A3D64"/>
    <w:rsid w:val="005A409C"/>
    <w:rsid w:val="005A40B6"/>
    <w:rsid w:val="005A588C"/>
    <w:rsid w:val="005A58B3"/>
    <w:rsid w:val="005A5D36"/>
    <w:rsid w:val="005A6968"/>
    <w:rsid w:val="005B18CA"/>
    <w:rsid w:val="005B1CCC"/>
    <w:rsid w:val="005B1D7D"/>
    <w:rsid w:val="005B1FD9"/>
    <w:rsid w:val="005B3D98"/>
    <w:rsid w:val="005B474A"/>
    <w:rsid w:val="005B5590"/>
    <w:rsid w:val="005B59ED"/>
    <w:rsid w:val="005B6756"/>
    <w:rsid w:val="005B6AF6"/>
    <w:rsid w:val="005B6F8C"/>
    <w:rsid w:val="005B710D"/>
    <w:rsid w:val="005B778F"/>
    <w:rsid w:val="005C076A"/>
    <w:rsid w:val="005C195F"/>
    <w:rsid w:val="005C1C09"/>
    <w:rsid w:val="005C2390"/>
    <w:rsid w:val="005C24A5"/>
    <w:rsid w:val="005C30D8"/>
    <w:rsid w:val="005C7195"/>
    <w:rsid w:val="005C7543"/>
    <w:rsid w:val="005C7897"/>
    <w:rsid w:val="005C7A91"/>
    <w:rsid w:val="005D0850"/>
    <w:rsid w:val="005D0877"/>
    <w:rsid w:val="005D165B"/>
    <w:rsid w:val="005D1F52"/>
    <w:rsid w:val="005D217A"/>
    <w:rsid w:val="005D2A9A"/>
    <w:rsid w:val="005D40DD"/>
    <w:rsid w:val="005D51F6"/>
    <w:rsid w:val="005D5578"/>
    <w:rsid w:val="005D5E50"/>
    <w:rsid w:val="005D67F7"/>
    <w:rsid w:val="005D6F5F"/>
    <w:rsid w:val="005D7A81"/>
    <w:rsid w:val="005D7AB6"/>
    <w:rsid w:val="005E047D"/>
    <w:rsid w:val="005E08A1"/>
    <w:rsid w:val="005E0A3C"/>
    <w:rsid w:val="005E0D09"/>
    <w:rsid w:val="005E1895"/>
    <w:rsid w:val="005E191E"/>
    <w:rsid w:val="005E21B2"/>
    <w:rsid w:val="005E240E"/>
    <w:rsid w:val="005E2532"/>
    <w:rsid w:val="005E27D1"/>
    <w:rsid w:val="005E312E"/>
    <w:rsid w:val="005E34CD"/>
    <w:rsid w:val="005E3B76"/>
    <w:rsid w:val="005E3F5E"/>
    <w:rsid w:val="005E43E3"/>
    <w:rsid w:val="005E4722"/>
    <w:rsid w:val="005E5679"/>
    <w:rsid w:val="005E5870"/>
    <w:rsid w:val="005E58B0"/>
    <w:rsid w:val="005E5DFB"/>
    <w:rsid w:val="005E5E32"/>
    <w:rsid w:val="005E6445"/>
    <w:rsid w:val="005E680F"/>
    <w:rsid w:val="005E7A9C"/>
    <w:rsid w:val="005F049E"/>
    <w:rsid w:val="005F0AE8"/>
    <w:rsid w:val="005F19B0"/>
    <w:rsid w:val="005F2752"/>
    <w:rsid w:val="005F2E3A"/>
    <w:rsid w:val="005F2F37"/>
    <w:rsid w:val="005F3BA0"/>
    <w:rsid w:val="005F42B7"/>
    <w:rsid w:val="005F49AD"/>
    <w:rsid w:val="005F4B47"/>
    <w:rsid w:val="005F5220"/>
    <w:rsid w:val="005F5A0D"/>
    <w:rsid w:val="005F7E89"/>
    <w:rsid w:val="00600ED6"/>
    <w:rsid w:val="006012EE"/>
    <w:rsid w:val="006015B2"/>
    <w:rsid w:val="00602D40"/>
    <w:rsid w:val="00603A7F"/>
    <w:rsid w:val="00603EF5"/>
    <w:rsid w:val="00604E4C"/>
    <w:rsid w:val="00607CF2"/>
    <w:rsid w:val="00607CFE"/>
    <w:rsid w:val="00610CC7"/>
    <w:rsid w:val="0061109A"/>
    <w:rsid w:val="0061207E"/>
    <w:rsid w:val="006124AE"/>
    <w:rsid w:val="0061348D"/>
    <w:rsid w:val="00616FAF"/>
    <w:rsid w:val="0061729A"/>
    <w:rsid w:val="00617ABF"/>
    <w:rsid w:val="00620476"/>
    <w:rsid w:val="00620F20"/>
    <w:rsid w:val="00621780"/>
    <w:rsid w:val="00621CFF"/>
    <w:rsid w:val="00622A39"/>
    <w:rsid w:val="00622DB1"/>
    <w:rsid w:val="006240DC"/>
    <w:rsid w:val="00624910"/>
    <w:rsid w:val="00624E43"/>
    <w:rsid w:val="006251C1"/>
    <w:rsid w:val="0062566C"/>
    <w:rsid w:val="00626999"/>
    <w:rsid w:val="00626B9F"/>
    <w:rsid w:val="00626BE0"/>
    <w:rsid w:val="00627338"/>
    <w:rsid w:val="00627628"/>
    <w:rsid w:val="0062797D"/>
    <w:rsid w:val="00627B02"/>
    <w:rsid w:val="00627C28"/>
    <w:rsid w:val="00630244"/>
    <w:rsid w:val="0063057D"/>
    <w:rsid w:val="0063071F"/>
    <w:rsid w:val="00630DD4"/>
    <w:rsid w:val="0063191C"/>
    <w:rsid w:val="0063251D"/>
    <w:rsid w:val="0063286F"/>
    <w:rsid w:val="00632CD0"/>
    <w:rsid w:val="00633BEF"/>
    <w:rsid w:val="00634288"/>
    <w:rsid w:val="00634CD6"/>
    <w:rsid w:val="00635B50"/>
    <w:rsid w:val="00640F50"/>
    <w:rsid w:val="00643AF5"/>
    <w:rsid w:val="00644C7B"/>
    <w:rsid w:val="006457DA"/>
    <w:rsid w:val="00645DFF"/>
    <w:rsid w:val="00646116"/>
    <w:rsid w:val="006478CB"/>
    <w:rsid w:val="0064C6C0"/>
    <w:rsid w:val="00650295"/>
    <w:rsid w:val="00650C42"/>
    <w:rsid w:val="00650D67"/>
    <w:rsid w:val="00651263"/>
    <w:rsid w:val="00651848"/>
    <w:rsid w:val="00651FAB"/>
    <w:rsid w:val="00652563"/>
    <w:rsid w:val="00653043"/>
    <w:rsid w:val="00653047"/>
    <w:rsid w:val="0065386B"/>
    <w:rsid w:val="006539BC"/>
    <w:rsid w:val="00653DF2"/>
    <w:rsid w:val="00654F5D"/>
    <w:rsid w:val="006556CA"/>
    <w:rsid w:val="00655F0C"/>
    <w:rsid w:val="00656D5E"/>
    <w:rsid w:val="0065748E"/>
    <w:rsid w:val="00660805"/>
    <w:rsid w:val="00660DAC"/>
    <w:rsid w:val="00660E55"/>
    <w:rsid w:val="006611AB"/>
    <w:rsid w:val="0066196A"/>
    <w:rsid w:val="006619A7"/>
    <w:rsid w:val="00661FC4"/>
    <w:rsid w:val="00662A8D"/>
    <w:rsid w:val="006632B6"/>
    <w:rsid w:val="00663B5C"/>
    <w:rsid w:val="00664738"/>
    <w:rsid w:val="00664D87"/>
    <w:rsid w:val="0066594E"/>
    <w:rsid w:val="00665B23"/>
    <w:rsid w:val="006666C5"/>
    <w:rsid w:val="00666723"/>
    <w:rsid w:val="00666905"/>
    <w:rsid w:val="00666ADE"/>
    <w:rsid w:val="006670CE"/>
    <w:rsid w:val="00667ABB"/>
    <w:rsid w:val="00670071"/>
    <w:rsid w:val="00670121"/>
    <w:rsid w:val="0067136D"/>
    <w:rsid w:val="00671505"/>
    <w:rsid w:val="00671EDD"/>
    <w:rsid w:val="006726CD"/>
    <w:rsid w:val="00673EC6"/>
    <w:rsid w:val="00674062"/>
    <w:rsid w:val="00674286"/>
    <w:rsid w:val="00674459"/>
    <w:rsid w:val="00674C44"/>
    <w:rsid w:val="00675620"/>
    <w:rsid w:val="0067747B"/>
    <w:rsid w:val="006807C6"/>
    <w:rsid w:val="0068111F"/>
    <w:rsid w:val="00681A25"/>
    <w:rsid w:val="0068366F"/>
    <w:rsid w:val="00683B3B"/>
    <w:rsid w:val="006854F3"/>
    <w:rsid w:val="00685506"/>
    <w:rsid w:val="00685522"/>
    <w:rsid w:val="00686286"/>
    <w:rsid w:val="00687072"/>
    <w:rsid w:val="00687C6A"/>
    <w:rsid w:val="00687DF1"/>
    <w:rsid w:val="00690BC6"/>
    <w:rsid w:val="00690F9F"/>
    <w:rsid w:val="00691F0D"/>
    <w:rsid w:val="006933CA"/>
    <w:rsid w:val="006937A9"/>
    <w:rsid w:val="00694E1F"/>
    <w:rsid w:val="006958B4"/>
    <w:rsid w:val="00696198"/>
    <w:rsid w:val="00696510"/>
    <w:rsid w:val="006977EB"/>
    <w:rsid w:val="006A0A02"/>
    <w:rsid w:val="006A0B97"/>
    <w:rsid w:val="006A0C0E"/>
    <w:rsid w:val="006A0DE7"/>
    <w:rsid w:val="006A1778"/>
    <w:rsid w:val="006A1F42"/>
    <w:rsid w:val="006A1F76"/>
    <w:rsid w:val="006A25D3"/>
    <w:rsid w:val="006A4B23"/>
    <w:rsid w:val="006A4C95"/>
    <w:rsid w:val="006A4F84"/>
    <w:rsid w:val="006A59C9"/>
    <w:rsid w:val="006A619D"/>
    <w:rsid w:val="006A644B"/>
    <w:rsid w:val="006A6CE1"/>
    <w:rsid w:val="006A6CF6"/>
    <w:rsid w:val="006A75F7"/>
    <w:rsid w:val="006B075D"/>
    <w:rsid w:val="006B0907"/>
    <w:rsid w:val="006B1570"/>
    <w:rsid w:val="006B2F54"/>
    <w:rsid w:val="006B35DD"/>
    <w:rsid w:val="006B3B05"/>
    <w:rsid w:val="006B3EB5"/>
    <w:rsid w:val="006B4025"/>
    <w:rsid w:val="006B53BF"/>
    <w:rsid w:val="006B6F64"/>
    <w:rsid w:val="006B73F5"/>
    <w:rsid w:val="006B7527"/>
    <w:rsid w:val="006B7645"/>
    <w:rsid w:val="006C10E6"/>
    <w:rsid w:val="006C1579"/>
    <w:rsid w:val="006C1A73"/>
    <w:rsid w:val="006C2926"/>
    <w:rsid w:val="006C3C77"/>
    <w:rsid w:val="006C40BD"/>
    <w:rsid w:val="006C4D42"/>
    <w:rsid w:val="006C590E"/>
    <w:rsid w:val="006C61E1"/>
    <w:rsid w:val="006C674D"/>
    <w:rsid w:val="006C6A0E"/>
    <w:rsid w:val="006C6EE3"/>
    <w:rsid w:val="006C7575"/>
    <w:rsid w:val="006C782E"/>
    <w:rsid w:val="006C7A4F"/>
    <w:rsid w:val="006D017D"/>
    <w:rsid w:val="006D0296"/>
    <w:rsid w:val="006D0443"/>
    <w:rsid w:val="006D08A7"/>
    <w:rsid w:val="006D0925"/>
    <w:rsid w:val="006D0FC3"/>
    <w:rsid w:val="006D266D"/>
    <w:rsid w:val="006D2FBE"/>
    <w:rsid w:val="006D31B7"/>
    <w:rsid w:val="006D38DD"/>
    <w:rsid w:val="006D497E"/>
    <w:rsid w:val="006D4C1C"/>
    <w:rsid w:val="006D57AD"/>
    <w:rsid w:val="006D6A93"/>
    <w:rsid w:val="006D6E06"/>
    <w:rsid w:val="006D6F35"/>
    <w:rsid w:val="006E0184"/>
    <w:rsid w:val="006E0DE1"/>
    <w:rsid w:val="006E11F4"/>
    <w:rsid w:val="006E2331"/>
    <w:rsid w:val="006E248F"/>
    <w:rsid w:val="006E2A03"/>
    <w:rsid w:val="006E48A7"/>
    <w:rsid w:val="006E559D"/>
    <w:rsid w:val="006E5BF1"/>
    <w:rsid w:val="006E5DAB"/>
    <w:rsid w:val="006E6019"/>
    <w:rsid w:val="006E6275"/>
    <w:rsid w:val="006F006C"/>
    <w:rsid w:val="006F05AD"/>
    <w:rsid w:val="006F0729"/>
    <w:rsid w:val="006F10B9"/>
    <w:rsid w:val="006F13CE"/>
    <w:rsid w:val="006F2D60"/>
    <w:rsid w:val="006F301F"/>
    <w:rsid w:val="006F342A"/>
    <w:rsid w:val="006F44D3"/>
    <w:rsid w:val="006F4BDD"/>
    <w:rsid w:val="006F4EFD"/>
    <w:rsid w:val="006F533B"/>
    <w:rsid w:val="006F5F02"/>
    <w:rsid w:val="006F7762"/>
    <w:rsid w:val="006F7ADE"/>
    <w:rsid w:val="0070086A"/>
    <w:rsid w:val="0070136B"/>
    <w:rsid w:val="007018C5"/>
    <w:rsid w:val="007038E8"/>
    <w:rsid w:val="00703B72"/>
    <w:rsid w:val="00703FF2"/>
    <w:rsid w:val="007040CA"/>
    <w:rsid w:val="00705C31"/>
    <w:rsid w:val="00705CBD"/>
    <w:rsid w:val="00705FD5"/>
    <w:rsid w:val="00706B75"/>
    <w:rsid w:val="007072F6"/>
    <w:rsid w:val="00707E21"/>
    <w:rsid w:val="00710299"/>
    <w:rsid w:val="00710EDC"/>
    <w:rsid w:val="007117FC"/>
    <w:rsid w:val="00711A1E"/>
    <w:rsid w:val="00711F35"/>
    <w:rsid w:val="007122DB"/>
    <w:rsid w:val="0071236E"/>
    <w:rsid w:val="00712A43"/>
    <w:rsid w:val="00712B97"/>
    <w:rsid w:val="007131F6"/>
    <w:rsid w:val="007150F5"/>
    <w:rsid w:val="00715574"/>
    <w:rsid w:val="00715B78"/>
    <w:rsid w:val="00715B87"/>
    <w:rsid w:val="007167F0"/>
    <w:rsid w:val="007168FD"/>
    <w:rsid w:val="007173EA"/>
    <w:rsid w:val="00720922"/>
    <w:rsid w:val="00720F35"/>
    <w:rsid w:val="007217F8"/>
    <w:rsid w:val="00722F30"/>
    <w:rsid w:val="0072319D"/>
    <w:rsid w:val="007238F9"/>
    <w:rsid w:val="007251E9"/>
    <w:rsid w:val="007252ED"/>
    <w:rsid w:val="007256CB"/>
    <w:rsid w:val="007260B9"/>
    <w:rsid w:val="00726566"/>
    <w:rsid w:val="00726623"/>
    <w:rsid w:val="00726809"/>
    <w:rsid w:val="00726B6C"/>
    <w:rsid w:val="0073062D"/>
    <w:rsid w:val="00730A27"/>
    <w:rsid w:val="00730BB5"/>
    <w:rsid w:val="00730D7B"/>
    <w:rsid w:val="00731456"/>
    <w:rsid w:val="00731E41"/>
    <w:rsid w:val="00732082"/>
    <w:rsid w:val="00732624"/>
    <w:rsid w:val="00733A2E"/>
    <w:rsid w:val="00734C61"/>
    <w:rsid w:val="00735DB1"/>
    <w:rsid w:val="00735E12"/>
    <w:rsid w:val="0073661E"/>
    <w:rsid w:val="007367E8"/>
    <w:rsid w:val="0073686B"/>
    <w:rsid w:val="00736E0F"/>
    <w:rsid w:val="00737335"/>
    <w:rsid w:val="007376BE"/>
    <w:rsid w:val="00740701"/>
    <w:rsid w:val="00741213"/>
    <w:rsid w:val="00742DBD"/>
    <w:rsid w:val="007431D4"/>
    <w:rsid w:val="00743244"/>
    <w:rsid w:val="00743B14"/>
    <w:rsid w:val="00743EF7"/>
    <w:rsid w:val="0074465F"/>
    <w:rsid w:val="0074491A"/>
    <w:rsid w:val="007454D8"/>
    <w:rsid w:val="007464C2"/>
    <w:rsid w:val="007465EA"/>
    <w:rsid w:val="00746A0B"/>
    <w:rsid w:val="00746A3F"/>
    <w:rsid w:val="00747745"/>
    <w:rsid w:val="00747C8F"/>
    <w:rsid w:val="00750FA8"/>
    <w:rsid w:val="00751436"/>
    <w:rsid w:val="007519A0"/>
    <w:rsid w:val="00752CE2"/>
    <w:rsid w:val="007532A7"/>
    <w:rsid w:val="00753DC0"/>
    <w:rsid w:val="007550F5"/>
    <w:rsid w:val="00755161"/>
    <w:rsid w:val="00756539"/>
    <w:rsid w:val="007565B0"/>
    <w:rsid w:val="007575F3"/>
    <w:rsid w:val="00757BF5"/>
    <w:rsid w:val="00757D32"/>
    <w:rsid w:val="0076052F"/>
    <w:rsid w:val="007617A8"/>
    <w:rsid w:val="007624FB"/>
    <w:rsid w:val="00762AD5"/>
    <w:rsid w:val="00762BE8"/>
    <w:rsid w:val="0076303F"/>
    <w:rsid w:val="0076329A"/>
    <w:rsid w:val="007637EE"/>
    <w:rsid w:val="0076441B"/>
    <w:rsid w:val="007651D4"/>
    <w:rsid w:val="007664B7"/>
    <w:rsid w:val="007665DD"/>
    <w:rsid w:val="00766C3E"/>
    <w:rsid w:val="00767917"/>
    <w:rsid w:val="0077080C"/>
    <w:rsid w:val="00771615"/>
    <w:rsid w:val="007718B7"/>
    <w:rsid w:val="00771CFD"/>
    <w:rsid w:val="00771D54"/>
    <w:rsid w:val="00772543"/>
    <w:rsid w:val="007732C3"/>
    <w:rsid w:val="00774329"/>
    <w:rsid w:val="00776319"/>
    <w:rsid w:val="00776970"/>
    <w:rsid w:val="007813D4"/>
    <w:rsid w:val="00781F2E"/>
    <w:rsid w:val="00782112"/>
    <w:rsid w:val="00783140"/>
    <w:rsid w:val="007834A6"/>
    <w:rsid w:val="0078362B"/>
    <w:rsid w:val="00783D60"/>
    <w:rsid w:val="007852BF"/>
    <w:rsid w:val="00785A0F"/>
    <w:rsid w:val="00785DB7"/>
    <w:rsid w:val="007863BC"/>
    <w:rsid w:val="0078682F"/>
    <w:rsid w:val="00786A4E"/>
    <w:rsid w:val="00786CD4"/>
    <w:rsid w:val="00786D86"/>
    <w:rsid w:val="007872A9"/>
    <w:rsid w:val="00790625"/>
    <w:rsid w:val="00790F76"/>
    <w:rsid w:val="0079181C"/>
    <w:rsid w:val="00791D2E"/>
    <w:rsid w:val="00791D7E"/>
    <w:rsid w:val="00792343"/>
    <w:rsid w:val="007934E4"/>
    <w:rsid w:val="007937D4"/>
    <w:rsid w:val="00793D60"/>
    <w:rsid w:val="007945B1"/>
    <w:rsid w:val="00794883"/>
    <w:rsid w:val="0079488B"/>
    <w:rsid w:val="00794D90"/>
    <w:rsid w:val="00795A0A"/>
    <w:rsid w:val="007A0352"/>
    <w:rsid w:val="007A038E"/>
    <w:rsid w:val="007A05D1"/>
    <w:rsid w:val="007A07D3"/>
    <w:rsid w:val="007A1AE3"/>
    <w:rsid w:val="007A37CD"/>
    <w:rsid w:val="007A38D1"/>
    <w:rsid w:val="007A3CD2"/>
    <w:rsid w:val="007A413C"/>
    <w:rsid w:val="007A46E7"/>
    <w:rsid w:val="007A4868"/>
    <w:rsid w:val="007A4A41"/>
    <w:rsid w:val="007B04CA"/>
    <w:rsid w:val="007B2467"/>
    <w:rsid w:val="007B2F84"/>
    <w:rsid w:val="007B304D"/>
    <w:rsid w:val="007B37B4"/>
    <w:rsid w:val="007B38DD"/>
    <w:rsid w:val="007B3A47"/>
    <w:rsid w:val="007B3C9A"/>
    <w:rsid w:val="007B43F7"/>
    <w:rsid w:val="007B47B7"/>
    <w:rsid w:val="007B4F10"/>
    <w:rsid w:val="007B500B"/>
    <w:rsid w:val="007B570B"/>
    <w:rsid w:val="007B5777"/>
    <w:rsid w:val="007B5B8C"/>
    <w:rsid w:val="007B5C63"/>
    <w:rsid w:val="007B7D88"/>
    <w:rsid w:val="007C099D"/>
    <w:rsid w:val="007C1A8A"/>
    <w:rsid w:val="007C1D15"/>
    <w:rsid w:val="007C216F"/>
    <w:rsid w:val="007C3679"/>
    <w:rsid w:val="007C3C20"/>
    <w:rsid w:val="007C403B"/>
    <w:rsid w:val="007C47DE"/>
    <w:rsid w:val="007C5E47"/>
    <w:rsid w:val="007C7057"/>
    <w:rsid w:val="007C75A2"/>
    <w:rsid w:val="007D0AD0"/>
    <w:rsid w:val="007D0E17"/>
    <w:rsid w:val="007D21CD"/>
    <w:rsid w:val="007D21EA"/>
    <w:rsid w:val="007D2206"/>
    <w:rsid w:val="007D2214"/>
    <w:rsid w:val="007D2679"/>
    <w:rsid w:val="007D32E7"/>
    <w:rsid w:val="007D4045"/>
    <w:rsid w:val="007D52C0"/>
    <w:rsid w:val="007D5DA8"/>
    <w:rsid w:val="007D691C"/>
    <w:rsid w:val="007D6C2C"/>
    <w:rsid w:val="007D72D6"/>
    <w:rsid w:val="007D746E"/>
    <w:rsid w:val="007D757B"/>
    <w:rsid w:val="007E0128"/>
    <w:rsid w:val="007E0E10"/>
    <w:rsid w:val="007E145B"/>
    <w:rsid w:val="007E14D3"/>
    <w:rsid w:val="007E1793"/>
    <w:rsid w:val="007E1969"/>
    <w:rsid w:val="007E21B2"/>
    <w:rsid w:val="007E34E0"/>
    <w:rsid w:val="007E43D1"/>
    <w:rsid w:val="007E46BD"/>
    <w:rsid w:val="007E5E21"/>
    <w:rsid w:val="007E60D3"/>
    <w:rsid w:val="007E7CB0"/>
    <w:rsid w:val="007F00B0"/>
    <w:rsid w:val="007F017C"/>
    <w:rsid w:val="007F0515"/>
    <w:rsid w:val="007F0E25"/>
    <w:rsid w:val="007F307C"/>
    <w:rsid w:val="007F3AC6"/>
    <w:rsid w:val="007F425F"/>
    <w:rsid w:val="007F483F"/>
    <w:rsid w:val="007F5428"/>
    <w:rsid w:val="007F5570"/>
    <w:rsid w:val="007F5C42"/>
    <w:rsid w:val="007F5D4E"/>
    <w:rsid w:val="007F6E5A"/>
    <w:rsid w:val="007F7970"/>
    <w:rsid w:val="0080028A"/>
    <w:rsid w:val="00800F1A"/>
    <w:rsid w:val="008011B2"/>
    <w:rsid w:val="008027D4"/>
    <w:rsid w:val="008027FE"/>
    <w:rsid w:val="00802B44"/>
    <w:rsid w:val="008049C6"/>
    <w:rsid w:val="0080653A"/>
    <w:rsid w:val="008105C4"/>
    <w:rsid w:val="00811224"/>
    <w:rsid w:val="008114D5"/>
    <w:rsid w:val="00812532"/>
    <w:rsid w:val="00813234"/>
    <w:rsid w:val="0081333B"/>
    <w:rsid w:val="00813F90"/>
    <w:rsid w:val="008148FF"/>
    <w:rsid w:val="00817138"/>
    <w:rsid w:val="00817582"/>
    <w:rsid w:val="00817663"/>
    <w:rsid w:val="0081777A"/>
    <w:rsid w:val="0082014F"/>
    <w:rsid w:val="00820285"/>
    <w:rsid w:val="008218FE"/>
    <w:rsid w:val="00822208"/>
    <w:rsid w:val="008236AB"/>
    <w:rsid w:val="00823D06"/>
    <w:rsid w:val="0082416B"/>
    <w:rsid w:val="0082434D"/>
    <w:rsid w:val="008243A3"/>
    <w:rsid w:val="00825243"/>
    <w:rsid w:val="008263B7"/>
    <w:rsid w:val="00826C29"/>
    <w:rsid w:val="00827583"/>
    <w:rsid w:val="00830411"/>
    <w:rsid w:val="00830E42"/>
    <w:rsid w:val="00831330"/>
    <w:rsid w:val="00831544"/>
    <w:rsid w:val="008317E7"/>
    <w:rsid w:val="00832058"/>
    <w:rsid w:val="00832146"/>
    <w:rsid w:val="00832207"/>
    <w:rsid w:val="00832A8F"/>
    <w:rsid w:val="00832C22"/>
    <w:rsid w:val="00833566"/>
    <w:rsid w:val="00834FD8"/>
    <w:rsid w:val="0083505D"/>
    <w:rsid w:val="00835431"/>
    <w:rsid w:val="00835CB8"/>
    <w:rsid w:val="0083605E"/>
    <w:rsid w:val="00836145"/>
    <w:rsid w:val="00836C9F"/>
    <w:rsid w:val="00837034"/>
    <w:rsid w:val="008374B7"/>
    <w:rsid w:val="008374EA"/>
    <w:rsid w:val="00837862"/>
    <w:rsid w:val="00837A9B"/>
    <w:rsid w:val="00838654"/>
    <w:rsid w:val="00841F7A"/>
    <w:rsid w:val="00842019"/>
    <w:rsid w:val="00842176"/>
    <w:rsid w:val="008422E2"/>
    <w:rsid w:val="00842D09"/>
    <w:rsid w:val="00842DCF"/>
    <w:rsid w:val="00843AEF"/>
    <w:rsid w:val="00843B34"/>
    <w:rsid w:val="00844094"/>
    <w:rsid w:val="00844960"/>
    <w:rsid w:val="00845903"/>
    <w:rsid w:val="00846ECA"/>
    <w:rsid w:val="0085022E"/>
    <w:rsid w:val="0085088E"/>
    <w:rsid w:val="00851A44"/>
    <w:rsid w:val="008521A6"/>
    <w:rsid w:val="0085238D"/>
    <w:rsid w:val="00852523"/>
    <w:rsid w:val="00852ECD"/>
    <w:rsid w:val="00852F9C"/>
    <w:rsid w:val="008531E7"/>
    <w:rsid w:val="00853597"/>
    <w:rsid w:val="00853DFD"/>
    <w:rsid w:val="0085474E"/>
    <w:rsid w:val="00854B29"/>
    <w:rsid w:val="00855633"/>
    <w:rsid w:val="0085583B"/>
    <w:rsid w:val="00856837"/>
    <w:rsid w:val="008576F4"/>
    <w:rsid w:val="00857B0F"/>
    <w:rsid w:val="00857C17"/>
    <w:rsid w:val="00860128"/>
    <w:rsid w:val="00861811"/>
    <w:rsid w:val="00862097"/>
    <w:rsid w:val="0086425E"/>
    <w:rsid w:val="00864662"/>
    <w:rsid w:val="00864763"/>
    <w:rsid w:val="008653E2"/>
    <w:rsid w:val="008654EA"/>
    <w:rsid w:val="008660A2"/>
    <w:rsid w:val="00866193"/>
    <w:rsid w:val="0086729B"/>
    <w:rsid w:val="00867537"/>
    <w:rsid w:val="008700CD"/>
    <w:rsid w:val="0087116E"/>
    <w:rsid w:val="00871997"/>
    <w:rsid w:val="00872277"/>
    <w:rsid w:val="00872AAE"/>
    <w:rsid w:val="00872D71"/>
    <w:rsid w:val="0087314B"/>
    <w:rsid w:val="00873150"/>
    <w:rsid w:val="008731E0"/>
    <w:rsid w:val="00873D49"/>
    <w:rsid w:val="00873F21"/>
    <w:rsid w:val="00875699"/>
    <w:rsid w:val="008761AD"/>
    <w:rsid w:val="00876D73"/>
    <w:rsid w:val="00877159"/>
    <w:rsid w:val="008773A8"/>
    <w:rsid w:val="0087778F"/>
    <w:rsid w:val="00880454"/>
    <w:rsid w:val="00880AA5"/>
    <w:rsid w:val="00880B6B"/>
    <w:rsid w:val="0088132A"/>
    <w:rsid w:val="00881634"/>
    <w:rsid w:val="00881635"/>
    <w:rsid w:val="00881A07"/>
    <w:rsid w:val="00882079"/>
    <w:rsid w:val="0088326F"/>
    <w:rsid w:val="00883A86"/>
    <w:rsid w:val="00883CCE"/>
    <w:rsid w:val="00885A96"/>
    <w:rsid w:val="0088639D"/>
    <w:rsid w:val="00886B3F"/>
    <w:rsid w:val="00887005"/>
    <w:rsid w:val="008879B4"/>
    <w:rsid w:val="00890735"/>
    <w:rsid w:val="008908F0"/>
    <w:rsid w:val="00891B5B"/>
    <w:rsid w:val="008921F7"/>
    <w:rsid w:val="00892750"/>
    <w:rsid w:val="0089276F"/>
    <w:rsid w:val="00892FB3"/>
    <w:rsid w:val="00893627"/>
    <w:rsid w:val="00893702"/>
    <w:rsid w:val="00893FA1"/>
    <w:rsid w:val="00894205"/>
    <w:rsid w:val="00894885"/>
    <w:rsid w:val="00895284"/>
    <w:rsid w:val="0089754A"/>
    <w:rsid w:val="00897B70"/>
    <w:rsid w:val="008A06F7"/>
    <w:rsid w:val="008A0E80"/>
    <w:rsid w:val="008A153F"/>
    <w:rsid w:val="008A1D12"/>
    <w:rsid w:val="008A1D7C"/>
    <w:rsid w:val="008A215E"/>
    <w:rsid w:val="008A3627"/>
    <w:rsid w:val="008A3732"/>
    <w:rsid w:val="008A3C9C"/>
    <w:rsid w:val="008A4424"/>
    <w:rsid w:val="008A5073"/>
    <w:rsid w:val="008A5A1B"/>
    <w:rsid w:val="008A60EE"/>
    <w:rsid w:val="008A6379"/>
    <w:rsid w:val="008A6A7A"/>
    <w:rsid w:val="008A74C3"/>
    <w:rsid w:val="008A769B"/>
    <w:rsid w:val="008A7E4E"/>
    <w:rsid w:val="008B078F"/>
    <w:rsid w:val="008B1308"/>
    <w:rsid w:val="008B1AC8"/>
    <w:rsid w:val="008B1B01"/>
    <w:rsid w:val="008B3B0F"/>
    <w:rsid w:val="008B433F"/>
    <w:rsid w:val="008B688A"/>
    <w:rsid w:val="008B6BBA"/>
    <w:rsid w:val="008B76B4"/>
    <w:rsid w:val="008C0798"/>
    <w:rsid w:val="008C0E2C"/>
    <w:rsid w:val="008C0EE2"/>
    <w:rsid w:val="008C153F"/>
    <w:rsid w:val="008C1AD8"/>
    <w:rsid w:val="008C3741"/>
    <w:rsid w:val="008C3829"/>
    <w:rsid w:val="008C44E9"/>
    <w:rsid w:val="008C4DBD"/>
    <w:rsid w:val="008C5A02"/>
    <w:rsid w:val="008C5F43"/>
    <w:rsid w:val="008C6231"/>
    <w:rsid w:val="008C6988"/>
    <w:rsid w:val="008C6D20"/>
    <w:rsid w:val="008C700D"/>
    <w:rsid w:val="008C7151"/>
    <w:rsid w:val="008C7425"/>
    <w:rsid w:val="008D10C0"/>
    <w:rsid w:val="008D21A2"/>
    <w:rsid w:val="008D2229"/>
    <w:rsid w:val="008D2B46"/>
    <w:rsid w:val="008D34D4"/>
    <w:rsid w:val="008D4046"/>
    <w:rsid w:val="008D462C"/>
    <w:rsid w:val="008D4C86"/>
    <w:rsid w:val="008D6F5E"/>
    <w:rsid w:val="008D7133"/>
    <w:rsid w:val="008D7DB3"/>
    <w:rsid w:val="008E071A"/>
    <w:rsid w:val="008E0EF1"/>
    <w:rsid w:val="008E1B7B"/>
    <w:rsid w:val="008E2344"/>
    <w:rsid w:val="008E27C2"/>
    <w:rsid w:val="008E3594"/>
    <w:rsid w:val="008E3747"/>
    <w:rsid w:val="008E4855"/>
    <w:rsid w:val="008E4C3D"/>
    <w:rsid w:val="008E5572"/>
    <w:rsid w:val="008E557D"/>
    <w:rsid w:val="008E67B0"/>
    <w:rsid w:val="008E7281"/>
    <w:rsid w:val="008E79F2"/>
    <w:rsid w:val="008F3B20"/>
    <w:rsid w:val="008F43E2"/>
    <w:rsid w:val="008F45E3"/>
    <w:rsid w:val="008F57EB"/>
    <w:rsid w:val="008F6B40"/>
    <w:rsid w:val="008F73B7"/>
    <w:rsid w:val="008F76C8"/>
    <w:rsid w:val="008F77AA"/>
    <w:rsid w:val="008F7CCA"/>
    <w:rsid w:val="00901174"/>
    <w:rsid w:val="009015C4"/>
    <w:rsid w:val="0090321D"/>
    <w:rsid w:val="009032DF"/>
    <w:rsid w:val="00904A5A"/>
    <w:rsid w:val="009062AE"/>
    <w:rsid w:val="00907304"/>
    <w:rsid w:val="0091063D"/>
    <w:rsid w:val="009112CD"/>
    <w:rsid w:val="00911746"/>
    <w:rsid w:val="00911BBD"/>
    <w:rsid w:val="00911D8F"/>
    <w:rsid w:val="009122A0"/>
    <w:rsid w:val="0091230F"/>
    <w:rsid w:val="00913D6D"/>
    <w:rsid w:val="009143F9"/>
    <w:rsid w:val="0091487F"/>
    <w:rsid w:val="00914A61"/>
    <w:rsid w:val="009160BB"/>
    <w:rsid w:val="00916667"/>
    <w:rsid w:val="00916B4D"/>
    <w:rsid w:val="00917036"/>
    <w:rsid w:val="0091714D"/>
    <w:rsid w:val="009176D5"/>
    <w:rsid w:val="00917AEA"/>
    <w:rsid w:val="00917EDF"/>
    <w:rsid w:val="009205AF"/>
    <w:rsid w:val="00920DEE"/>
    <w:rsid w:val="0092105D"/>
    <w:rsid w:val="0092177F"/>
    <w:rsid w:val="00921B67"/>
    <w:rsid w:val="0092274E"/>
    <w:rsid w:val="009250A7"/>
    <w:rsid w:val="00925445"/>
    <w:rsid w:val="00925481"/>
    <w:rsid w:val="0092577E"/>
    <w:rsid w:val="00926C7F"/>
    <w:rsid w:val="00927DFF"/>
    <w:rsid w:val="00931D1F"/>
    <w:rsid w:val="009328B6"/>
    <w:rsid w:val="00932BD0"/>
    <w:rsid w:val="00934CA6"/>
    <w:rsid w:val="00934D9F"/>
    <w:rsid w:val="00934E3C"/>
    <w:rsid w:val="00935346"/>
    <w:rsid w:val="00935A1A"/>
    <w:rsid w:val="00936794"/>
    <w:rsid w:val="00937FF8"/>
    <w:rsid w:val="00940DB0"/>
    <w:rsid w:val="00941AAD"/>
    <w:rsid w:val="00942B72"/>
    <w:rsid w:val="00942CD2"/>
    <w:rsid w:val="00944724"/>
    <w:rsid w:val="009454B0"/>
    <w:rsid w:val="0094597B"/>
    <w:rsid w:val="009459B0"/>
    <w:rsid w:val="00946317"/>
    <w:rsid w:val="009471CA"/>
    <w:rsid w:val="009473AD"/>
    <w:rsid w:val="00950129"/>
    <w:rsid w:val="0095044E"/>
    <w:rsid w:val="0095105B"/>
    <w:rsid w:val="00952079"/>
    <w:rsid w:val="009527E5"/>
    <w:rsid w:val="00952A46"/>
    <w:rsid w:val="009537B7"/>
    <w:rsid w:val="00953DBF"/>
    <w:rsid w:val="00955F11"/>
    <w:rsid w:val="00956695"/>
    <w:rsid w:val="00957A5D"/>
    <w:rsid w:val="00957E3E"/>
    <w:rsid w:val="00957EFF"/>
    <w:rsid w:val="00960335"/>
    <w:rsid w:val="009603FF"/>
    <w:rsid w:val="0096092E"/>
    <w:rsid w:val="00960DE3"/>
    <w:rsid w:val="00960E21"/>
    <w:rsid w:val="009610A1"/>
    <w:rsid w:val="00961934"/>
    <w:rsid w:val="00962508"/>
    <w:rsid w:val="00962F51"/>
    <w:rsid w:val="0096306A"/>
    <w:rsid w:val="00963CCE"/>
    <w:rsid w:val="00964068"/>
    <w:rsid w:val="00965475"/>
    <w:rsid w:val="00965BF4"/>
    <w:rsid w:val="00966116"/>
    <w:rsid w:val="009664A7"/>
    <w:rsid w:val="00966771"/>
    <w:rsid w:val="00966A94"/>
    <w:rsid w:val="0096767F"/>
    <w:rsid w:val="00970369"/>
    <w:rsid w:val="00970A3A"/>
    <w:rsid w:val="00970B03"/>
    <w:rsid w:val="009717A4"/>
    <w:rsid w:val="009728F8"/>
    <w:rsid w:val="00973094"/>
    <w:rsid w:val="009737D8"/>
    <w:rsid w:val="00973A34"/>
    <w:rsid w:val="009755CB"/>
    <w:rsid w:val="00975D2D"/>
    <w:rsid w:val="009825D9"/>
    <w:rsid w:val="00982AD6"/>
    <w:rsid w:val="00982BFC"/>
    <w:rsid w:val="00984778"/>
    <w:rsid w:val="00984A5B"/>
    <w:rsid w:val="00985222"/>
    <w:rsid w:val="00985FFB"/>
    <w:rsid w:val="00986619"/>
    <w:rsid w:val="009866B6"/>
    <w:rsid w:val="00986C7A"/>
    <w:rsid w:val="00986D36"/>
    <w:rsid w:val="009906CE"/>
    <w:rsid w:val="00990B53"/>
    <w:rsid w:val="00992800"/>
    <w:rsid w:val="00993607"/>
    <w:rsid w:val="009936B8"/>
    <w:rsid w:val="00993B38"/>
    <w:rsid w:val="00993CB7"/>
    <w:rsid w:val="009946D2"/>
    <w:rsid w:val="00994981"/>
    <w:rsid w:val="00995375"/>
    <w:rsid w:val="00997CD8"/>
    <w:rsid w:val="009A0E53"/>
    <w:rsid w:val="009A0F20"/>
    <w:rsid w:val="009A111D"/>
    <w:rsid w:val="009A15F6"/>
    <w:rsid w:val="009A1748"/>
    <w:rsid w:val="009A180A"/>
    <w:rsid w:val="009A1AF7"/>
    <w:rsid w:val="009A1DCF"/>
    <w:rsid w:val="009A255C"/>
    <w:rsid w:val="009A3B14"/>
    <w:rsid w:val="009A3FBB"/>
    <w:rsid w:val="009A4FF3"/>
    <w:rsid w:val="009A5283"/>
    <w:rsid w:val="009B021A"/>
    <w:rsid w:val="009B02C7"/>
    <w:rsid w:val="009B070F"/>
    <w:rsid w:val="009B09EE"/>
    <w:rsid w:val="009B0C88"/>
    <w:rsid w:val="009B16E4"/>
    <w:rsid w:val="009B24B5"/>
    <w:rsid w:val="009B252E"/>
    <w:rsid w:val="009B30F9"/>
    <w:rsid w:val="009B3780"/>
    <w:rsid w:val="009B3C63"/>
    <w:rsid w:val="009B46D8"/>
    <w:rsid w:val="009B496B"/>
    <w:rsid w:val="009B512B"/>
    <w:rsid w:val="009B5627"/>
    <w:rsid w:val="009B5906"/>
    <w:rsid w:val="009B634A"/>
    <w:rsid w:val="009B6807"/>
    <w:rsid w:val="009B6A53"/>
    <w:rsid w:val="009B6A85"/>
    <w:rsid w:val="009B6BF7"/>
    <w:rsid w:val="009B7207"/>
    <w:rsid w:val="009B7D8E"/>
    <w:rsid w:val="009C050F"/>
    <w:rsid w:val="009C1644"/>
    <w:rsid w:val="009C227F"/>
    <w:rsid w:val="009C2F9F"/>
    <w:rsid w:val="009C43AB"/>
    <w:rsid w:val="009C4D0E"/>
    <w:rsid w:val="009C5B82"/>
    <w:rsid w:val="009C5C25"/>
    <w:rsid w:val="009C7430"/>
    <w:rsid w:val="009C76E4"/>
    <w:rsid w:val="009D07E5"/>
    <w:rsid w:val="009D08D5"/>
    <w:rsid w:val="009D0D76"/>
    <w:rsid w:val="009D13C0"/>
    <w:rsid w:val="009D1CCC"/>
    <w:rsid w:val="009D2400"/>
    <w:rsid w:val="009D294D"/>
    <w:rsid w:val="009D29E4"/>
    <w:rsid w:val="009D3556"/>
    <w:rsid w:val="009D439F"/>
    <w:rsid w:val="009D4562"/>
    <w:rsid w:val="009D4A17"/>
    <w:rsid w:val="009D6D02"/>
    <w:rsid w:val="009E03E4"/>
    <w:rsid w:val="009E0595"/>
    <w:rsid w:val="009E0AF8"/>
    <w:rsid w:val="009E1077"/>
    <w:rsid w:val="009E129D"/>
    <w:rsid w:val="009E13E5"/>
    <w:rsid w:val="009E183B"/>
    <w:rsid w:val="009E1A64"/>
    <w:rsid w:val="009E2C2B"/>
    <w:rsid w:val="009E2FAF"/>
    <w:rsid w:val="009E3346"/>
    <w:rsid w:val="009E3E66"/>
    <w:rsid w:val="009E5F14"/>
    <w:rsid w:val="009F0401"/>
    <w:rsid w:val="009F0B27"/>
    <w:rsid w:val="009F0B4F"/>
    <w:rsid w:val="009F1DBB"/>
    <w:rsid w:val="009F24D0"/>
    <w:rsid w:val="009F26D8"/>
    <w:rsid w:val="009F4031"/>
    <w:rsid w:val="009F4B48"/>
    <w:rsid w:val="009F4C7D"/>
    <w:rsid w:val="009F5CB0"/>
    <w:rsid w:val="00A0004E"/>
    <w:rsid w:val="00A002C6"/>
    <w:rsid w:val="00A01761"/>
    <w:rsid w:val="00A0259A"/>
    <w:rsid w:val="00A02A8C"/>
    <w:rsid w:val="00A02F7D"/>
    <w:rsid w:val="00A02FC9"/>
    <w:rsid w:val="00A038E0"/>
    <w:rsid w:val="00A039B7"/>
    <w:rsid w:val="00A03B6A"/>
    <w:rsid w:val="00A04DF6"/>
    <w:rsid w:val="00A05E88"/>
    <w:rsid w:val="00A06201"/>
    <w:rsid w:val="00A0633F"/>
    <w:rsid w:val="00A070C9"/>
    <w:rsid w:val="00A100BD"/>
    <w:rsid w:val="00A109DF"/>
    <w:rsid w:val="00A118EC"/>
    <w:rsid w:val="00A11AA8"/>
    <w:rsid w:val="00A126A8"/>
    <w:rsid w:val="00A1304A"/>
    <w:rsid w:val="00A136E6"/>
    <w:rsid w:val="00A140C4"/>
    <w:rsid w:val="00A1532F"/>
    <w:rsid w:val="00A15A98"/>
    <w:rsid w:val="00A1608D"/>
    <w:rsid w:val="00A16A05"/>
    <w:rsid w:val="00A16CA7"/>
    <w:rsid w:val="00A171B1"/>
    <w:rsid w:val="00A20E46"/>
    <w:rsid w:val="00A21138"/>
    <w:rsid w:val="00A21303"/>
    <w:rsid w:val="00A21877"/>
    <w:rsid w:val="00A21DD4"/>
    <w:rsid w:val="00A22867"/>
    <w:rsid w:val="00A22E3B"/>
    <w:rsid w:val="00A24BF6"/>
    <w:rsid w:val="00A25927"/>
    <w:rsid w:val="00A26A1B"/>
    <w:rsid w:val="00A26D9A"/>
    <w:rsid w:val="00A30536"/>
    <w:rsid w:val="00A306E7"/>
    <w:rsid w:val="00A31A08"/>
    <w:rsid w:val="00A31B64"/>
    <w:rsid w:val="00A32629"/>
    <w:rsid w:val="00A328FC"/>
    <w:rsid w:val="00A32FDF"/>
    <w:rsid w:val="00A34203"/>
    <w:rsid w:val="00A361D1"/>
    <w:rsid w:val="00A379BE"/>
    <w:rsid w:val="00A37CDB"/>
    <w:rsid w:val="00A40405"/>
    <w:rsid w:val="00A408AE"/>
    <w:rsid w:val="00A40E4C"/>
    <w:rsid w:val="00A418F5"/>
    <w:rsid w:val="00A420EE"/>
    <w:rsid w:val="00A4213F"/>
    <w:rsid w:val="00A425B8"/>
    <w:rsid w:val="00A426BF"/>
    <w:rsid w:val="00A42FCC"/>
    <w:rsid w:val="00A43892"/>
    <w:rsid w:val="00A43B86"/>
    <w:rsid w:val="00A44429"/>
    <w:rsid w:val="00A4464D"/>
    <w:rsid w:val="00A44C12"/>
    <w:rsid w:val="00A44C5D"/>
    <w:rsid w:val="00A453C7"/>
    <w:rsid w:val="00A457F3"/>
    <w:rsid w:val="00A45D9C"/>
    <w:rsid w:val="00A4633F"/>
    <w:rsid w:val="00A46B7F"/>
    <w:rsid w:val="00A46C4C"/>
    <w:rsid w:val="00A47999"/>
    <w:rsid w:val="00A47F84"/>
    <w:rsid w:val="00A5055B"/>
    <w:rsid w:val="00A5161A"/>
    <w:rsid w:val="00A52617"/>
    <w:rsid w:val="00A53F8E"/>
    <w:rsid w:val="00A545B6"/>
    <w:rsid w:val="00A54837"/>
    <w:rsid w:val="00A5496A"/>
    <w:rsid w:val="00A55A23"/>
    <w:rsid w:val="00A56429"/>
    <w:rsid w:val="00A56A21"/>
    <w:rsid w:val="00A5725E"/>
    <w:rsid w:val="00A57294"/>
    <w:rsid w:val="00A5746B"/>
    <w:rsid w:val="00A60964"/>
    <w:rsid w:val="00A60E3A"/>
    <w:rsid w:val="00A62B04"/>
    <w:rsid w:val="00A62EE3"/>
    <w:rsid w:val="00A63312"/>
    <w:rsid w:val="00A638EE"/>
    <w:rsid w:val="00A63BB0"/>
    <w:rsid w:val="00A63E79"/>
    <w:rsid w:val="00A64411"/>
    <w:rsid w:val="00A648A0"/>
    <w:rsid w:val="00A65820"/>
    <w:rsid w:val="00A65907"/>
    <w:rsid w:val="00A66139"/>
    <w:rsid w:val="00A67071"/>
    <w:rsid w:val="00A67191"/>
    <w:rsid w:val="00A6737F"/>
    <w:rsid w:val="00A674F6"/>
    <w:rsid w:val="00A679FA"/>
    <w:rsid w:val="00A702E8"/>
    <w:rsid w:val="00A7069F"/>
    <w:rsid w:val="00A730CC"/>
    <w:rsid w:val="00A73B6B"/>
    <w:rsid w:val="00A74A45"/>
    <w:rsid w:val="00A74FAD"/>
    <w:rsid w:val="00A75091"/>
    <w:rsid w:val="00A75340"/>
    <w:rsid w:val="00A75601"/>
    <w:rsid w:val="00A7561A"/>
    <w:rsid w:val="00A76722"/>
    <w:rsid w:val="00A768DB"/>
    <w:rsid w:val="00A814C4"/>
    <w:rsid w:val="00A81E3E"/>
    <w:rsid w:val="00A82024"/>
    <w:rsid w:val="00A822F5"/>
    <w:rsid w:val="00A82C94"/>
    <w:rsid w:val="00A82F29"/>
    <w:rsid w:val="00A83BE3"/>
    <w:rsid w:val="00A83BFF"/>
    <w:rsid w:val="00A83DD0"/>
    <w:rsid w:val="00A84F4C"/>
    <w:rsid w:val="00A8520E"/>
    <w:rsid w:val="00A8723F"/>
    <w:rsid w:val="00A87580"/>
    <w:rsid w:val="00A87E03"/>
    <w:rsid w:val="00A914CD"/>
    <w:rsid w:val="00A929D4"/>
    <w:rsid w:val="00A92BB2"/>
    <w:rsid w:val="00A92D56"/>
    <w:rsid w:val="00A93A7F"/>
    <w:rsid w:val="00A93B4D"/>
    <w:rsid w:val="00A93D37"/>
    <w:rsid w:val="00A94E64"/>
    <w:rsid w:val="00A96A04"/>
    <w:rsid w:val="00A973B7"/>
    <w:rsid w:val="00A979E8"/>
    <w:rsid w:val="00A97F1B"/>
    <w:rsid w:val="00AA0AC6"/>
    <w:rsid w:val="00AA0CB3"/>
    <w:rsid w:val="00AA0ECF"/>
    <w:rsid w:val="00AA1EC4"/>
    <w:rsid w:val="00AA35D5"/>
    <w:rsid w:val="00AA4293"/>
    <w:rsid w:val="00AA498B"/>
    <w:rsid w:val="00AA4AED"/>
    <w:rsid w:val="00AA5378"/>
    <w:rsid w:val="00AA63AD"/>
    <w:rsid w:val="00AA72A7"/>
    <w:rsid w:val="00AA735A"/>
    <w:rsid w:val="00AAD1F5"/>
    <w:rsid w:val="00AB0535"/>
    <w:rsid w:val="00AB0ABD"/>
    <w:rsid w:val="00AB0ABE"/>
    <w:rsid w:val="00AB10DD"/>
    <w:rsid w:val="00AB123F"/>
    <w:rsid w:val="00AB1B44"/>
    <w:rsid w:val="00AB200D"/>
    <w:rsid w:val="00AB25F5"/>
    <w:rsid w:val="00AB387B"/>
    <w:rsid w:val="00AB51C2"/>
    <w:rsid w:val="00AB5611"/>
    <w:rsid w:val="00AB56CE"/>
    <w:rsid w:val="00AB58A0"/>
    <w:rsid w:val="00AB636C"/>
    <w:rsid w:val="00AB638A"/>
    <w:rsid w:val="00AB66F8"/>
    <w:rsid w:val="00AC020C"/>
    <w:rsid w:val="00AC042F"/>
    <w:rsid w:val="00AC0C9E"/>
    <w:rsid w:val="00AC0D3B"/>
    <w:rsid w:val="00AC17C2"/>
    <w:rsid w:val="00AC2004"/>
    <w:rsid w:val="00AC3A3E"/>
    <w:rsid w:val="00AC3F94"/>
    <w:rsid w:val="00AC450F"/>
    <w:rsid w:val="00AC5CCA"/>
    <w:rsid w:val="00AC6227"/>
    <w:rsid w:val="00AC6F16"/>
    <w:rsid w:val="00AC7987"/>
    <w:rsid w:val="00AC7C4C"/>
    <w:rsid w:val="00AD0949"/>
    <w:rsid w:val="00AD0BDB"/>
    <w:rsid w:val="00AD0C44"/>
    <w:rsid w:val="00AD1408"/>
    <w:rsid w:val="00AD231B"/>
    <w:rsid w:val="00AD3859"/>
    <w:rsid w:val="00AD417E"/>
    <w:rsid w:val="00AD4481"/>
    <w:rsid w:val="00AD54B8"/>
    <w:rsid w:val="00AD5539"/>
    <w:rsid w:val="00AD6578"/>
    <w:rsid w:val="00AD6593"/>
    <w:rsid w:val="00AD6AF0"/>
    <w:rsid w:val="00AD7BA5"/>
    <w:rsid w:val="00AD7C4F"/>
    <w:rsid w:val="00AE03D0"/>
    <w:rsid w:val="00AE05F7"/>
    <w:rsid w:val="00AE0C64"/>
    <w:rsid w:val="00AE126C"/>
    <w:rsid w:val="00AE28BF"/>
    <w:rsid w:val="00AE2DB5"/>
    <w:rsid w:val="00AE306B"/>
    <w:rsid w:val="00AE30C2"/>
    <w:rsid w:val="00AE35FE"/>
    <w:rsid w:val="00AE3B77"/>
    <w:rsid w:val="00AE3E44"/>
    <w:rsid w:val="00AE45A7"/>
    <w:rsid w:val="00AE5158"/>
    <w:rsid w:val="00AE54D5"/>
    <w:rsid w:val="00AE674D"/>
    <w:rsid w:val="00AE6B6F"/>
    <w:rsid w:val="00AE6EE1"/>
    <w:rsid w:val="00AE7C2A"/>
    <w:rsid w:val="00AF178A"/>
    <w:rsid w:val="00AF1F2B"/>
    <w:rsid w:val="00AF21ED"/>
    <w:rsid w:val="00AF2CF5"/>
    <w:rsid w:val="00AF4448"/>
    <w:rsid w:val="00AF466B"/>
    <w:rsid w:val="00AF4AED"/>
    <w:rsid w:val="00AF4E55"/>
    <w:rsid w:val="00AF6A3D"/>
    <w:rsid w:val="00AF70BA"/>
    <w:rsid w:val="00AF7113"/>
    <w:rsid w:val="00AF7372"/>
    <w:rsid w:val="00AF76E4"/>
    <w:rsid w:val="00B0176A"/>
    <w:rsid w:val="00B01D45"/>
    <w:rsid w:val="00B01F81"/>
    <w:rsid w:val="00B028FF"/>
    <w:rsid w:val="00B02A45"/>
    <w:rsid w:val="00B02C78"/>
    <w:rsid w:val="00B03451"/>
    <w:rsid w:val="00B0518F"/>
    <w:rsid w:val="00B055C5"/>
    <w:rsid w:val="00B05E99"/>
    <w:rsid w:val="00B0626E"/>
    <w:rsid w:val="00B06AC1"/>
    <w:rsid w:val="00B06B9F"/>
    <w:rsid w:val="00B070C7"/>
    <w:rsid w:val="00B0787A"/>
    <w:rsid w:val="00B07F74"/>
    <w:rsid w:val="00B10B97"/>
    <w:rsid w:val="00B10F17"/>
    <w:rsid w:val="00B119F6"/>
    <w:rsid w:val="00B12E87"/>
    <w:rsid w:val="00B15036"/>
    <w:rsid w:val="00B15F07"/>
    <w:rsid w:val="00B15FD9"/>
    <w:rsid w:val="00B16158"/>
    <w:rsid w:val="00B163A9"/>
    <w:rsid w:val="00B16C71"/>
    <w:rsid w:val="00B172D7"/>
    <w:rsid w:val="00B1775B"/>
    <w:rsid w:val="00B17BC0"/>
    <w:rsid w:val="00B20529"/>
    <w:rsid w:val="00B20CB7"/>
    <w:rsid w:val="00B21380"/>
    <w:rsid w:val="00B2182E"/>
    <w:rsid w:val="00B219BC"/>
    <w:rsid w:val="00B21CAB"/>
    <w:rsid w:val="00B22C29"/>
    <w:rsid w:val="00B22DBA"/>
    <w:rsid w:val="00B23144"/>
    <w:rsid w:val="00B2323B"/>
    <w:rsid w:val="00B237B4"/>
    <w:rsid w:val="00B24BA7"/>
    <w:rsid w:val="00B2531E"/>
    <w:rsid w:val="00B267A1"/>
    <w:rsid w:val="00B26B0B"/>
    <w:rsid w:val="00B273AC"/>
    <w:rsid w:val="00B31772"/>
    <w:rsid w:val="00B31C78"/>
    <w:rsid w:val="00B326DF"/>
    <w:rsid w:val="00B32AFD"/>
    <w:rsid w:val="00B333B9"/>
    <w:rsid w:val="00B342BD"/>
    <w:rsid w:val="00B34482"/>
    <w:rsid w:val="00B3465C"/>
    <w:rsid w:val="00B34C7E"/>
    <w:rsid w:val="00B35195"/>
    <w:rsid w:val="00B357E4"/>
    <w:rsid w:val="00B35A18"/>
    <w:rsid w:val="00B37820"/>
    <w:rsid w:val="00B37B4A"/>
    <w:rsid w:val="00B42706"/>
    <w:rsid w:val="00B4310A"/>
    <w:rsid w:val="00B431CF"/>
    <w:rsid w:val="00B461E3"/>
    <w:rsid w:val="00B46329"/>
    <w:rsid w:val="00B4709A"/>
    <w:rsid w:val="00B4799C"/>
    <w:rsid w:val="00B47ED7"/>
    <w:rsid w:val="00B47FCC"/>
    <w:rsid w:val="00B50719"/>
    <w:rsid w:val="00B51548"/>
    <w:rsid w:val="00B517A4"/>
    <w:rsid w:val="00B5198D"/>
    <w:rsid w:val="00B51B25"/>
    <w:rsid w:val="00B51B89"/>
    <w:rsid w:val="00B51FD6"/>
    <w:rsid w:val="00B52055"/>
    <w:rsid w:val="00B5235A"/>
    <w:rsid w:val="00B529F8"/>
    <w:rsid w:val="00B5365A"/>
    <w:rsid w:val="00B54820"/>
    <w:rsid w:val="00B551CA"/>
    <w:rsid w:val="00B55586"/>
    <w:rsid w:val="00B5708D"/>
    <w:rsid w:val="00B605C0"/>
    <w:rsid w:val="00B608F5"/>
    <w:rsid w:val="00B6100C"/>
    <w:rsid w:val="00B6111F"/>
    <w:rsid w:val="00B61CFE"/>
    <w:rsid w:val="00B629EB"/>
    <w:rsid w:val="00B62AC1"/>
    <w:rsid w:val="00B63454"/>
    <w:rsid w:val="00B63881"/>
    <w:rsid w:val="00B63DA3"/>
    <w:rsid w:val="00B64084"/>
    <w:rsid w:val="00B64C7B"/>
    <w:rsid w:val="00B65157"/>
    <w:rsid w:val="00B66157"/>
    <w:rsid w:val="00B669F0"/>
    <w:rsid w:val="00B66ACA"/>
    <w:rsid w:val="00B66B9B"/>
    <w:rsid w:val="00B67952"/>
    <w:rsid w:val="00B67FF3"/>
    <w:rsid w:val="00B7112C"/>
    <w:rsid w:val="00B712B0"/>
    <w:rsid w:val="00B71FBF"/>
    <w:rsid w:val="00B7260F"/>
    <w:rsid w:val="00B72CED"/>
    <w:rsid w:val="00B73EFA"/>
    <w:rsid w:val="00B74832"/>
    <w:rsid w:val="00B74992"/>
    <w:rsid w:val="00B749DD"/>
    <w:rsid w:val="00B74DCD"/>
    <w:rsid w:val="00B762B8"/>
    <w:rsid w:val="00B7663D"/>
    <w:rsid w:val="00B76883"/>
    <w:rsid w:val="00B774FC"/>
    <w:rsid w:val="00B77DC4"/>
    <w:rsid w:val="00B81BBB"/>
    <w:rsid w:val="00B82137"/>
    <w:rsid w:val="00B82EDC"/>
    <w:rsid w:val="00B8379F"/>
    <w:rsid w:val="00B8459A"/>
    <w:rsid w:val="00B84CF5"/>
    <w:rsid w:val="00B85C26"/>
    <w:rsid w:val="00B85E24"/>
    <w:rsid w:val="00B863AA"/>
    <w:rsid w:val="00B865B7"/>
    <w:rsid w:val="00B86C47"/>
    <w:rsid w:val="00B86D04"/>
    <w:rsid w:val="00B86F9D"/>
    <w:rsid w:val="00B87D42"/>
    <w:rsid w:val="00B90723"/>
    <w:rsid w:val="00B90CCF"/>
    <w:rsid w:val="00B90FC8"/>
    <w:rsid w:val="00B9310B"/>
    <w:rsid w:val="00B94011"/>
    <w:rsid w:val="00B94133"/>
    <w:rsid w:val="00B942F4"/>
    <w:rsid w:val="00B9576C"/>
    <w:rsid w:val="00B95C9C"/>
    <w:rsid w:val="00B964F2"/>
    <w:rsid w:val="00B96946"/>
    <w:rsid w:val="00B975EC"/>
    <w:rsid w:val="00BA02AC"/>
    <w:rsid w:val="00BA04CC"/>
    <w:rsid w:val="00BA065B"/>
    <w:rsid w:val="00BA0D6B"/>
    <w:rsid w:val="00BA0E70"/>
    <w:rsid w:val="00BA34DD"/>
    <w:rsid w:val="00BA3DE3"/>
    <w:rsid w:val="00BA480C"/>
    <w:rsid w:val="00BA6363"/>
    <w:rsid w:val="00BA6AA3"/>
    <w:rsid w:val="00BA7655"/>
    <w:rsid w:val="00BA785E"/>
    <w:rsid w:val="00BA7A4D"/>
    <w:rsid w:val="00BB077C"/>
    <w:rsid w:val="00BB29CB"/>
    <w:rsid w:val="00BB2C1D"/>
    <w:rsid w:val="00BB31B5"/>
    <w:rsid w:val="00BB41B6"/>
    <w:rsid w:val="00BB42A8"/>
    <w:rsid w:val="00BB47C5"/>
    <w:rsid w:val="00BB4EF3"/>
    <w:rsid w:val="00BB580D"/>
    <w:rsid w:val="00BB5A62"/>
    <w:rsid w:val="00BB5DEE"/>
    <w:rsid w:val="00BB725A"/>
    <w:rsid w:val="00BC0E45"/>
    <w:rsid w:val="00BC1EF9"/>
    <w:rsid w:val="00BC4683"/>
    <w:rsid w:val="00BC46CB"/>
    <w:rsid w:val="00BC48CC"/>
    <w:rsid w:val="00BC49FD"/>
    <w:rsid w:val="00BC5142"/>
    <w:rsid w:val="00BD010F"/>
    <w:rsid w:val="00BD1ED5"/>
    <w:rsid w:val="00BD2C66"/>
    <w:rsid w:val="00BD48D4"/>
    <w:rsid w:val="00BD537C"/>
    <w:rsid w:val="00BD5B34"/>
    <w:rsid w:val="00BD6555"/>
    <w:rsid w:val="00BD6AB3"/>
    <w:rsid w:val="00BD774D"/>
    <w:rsid w:val="00BD7D29"/>
    <w:rsid w:val="00BE06B2"/>
    <w:rsid w:val="00BE12B4"/>
    <w:rsid w:val="00BE2071"/>
    <w:rsid w:val="00BE37DE"/>
    <w:rsid w:val="00BE3877"/>
    <w:rsid w:val="00BE629A"/>
    <w:rsid w:val="00BE6437"/>
    <w:rsid w:val="00BE6C16"/>
    <w:rsid w:val="00BE7777"/>
    <w:rsid w:val="00BE78A5"/>
    <w:rsid w:val="00BE7C94"/>
    <w:rsid w:val="00BF08D7"/>
    <w:rsid w:val="00BF0BA9"/>
    <w:rsid w:val="00BF1AFE"/>
    <w:rsid w:val="00BF34BD"/>
    <w:rsid w:val="00BF3B63"/>
    <w:rsid w:val="00BF3C53"/>
    <w:rsid w:val="00BF479B"/>
    <w:rsid w:val="00BF5128"/>
    <w:rsid w:val="00BF54FD"/>
    <w:rsid w:val="00BF62ED"/>
    <w:rsid w:val="00BF6BD4"/>
    <w:rsid w:val="00BF727B"/>
    <w:rsid w:val="00BF76AE"/>
    <w:rsid w:val="00BF7B13"/>
    <w:rsid w:val="00BF7C0E"/>
    <w:rsid w:val="00C007CD"/>
    <w:rsid w:val="00C008B2"/>
    <w:rsid w:val="00C008BA"/>
    <w:rsid w:val="00C00A2C"/>
    <w:rsid w:val="00C0164C"/>
    <w:rsid w:val="00C01DA8"/>
    <w:rsid w:val="00C01E13"/>
    <w:rsid w:val="00C03BF5"/>
    <w:rsid w:val="00C050EA"/>
    <w:rsid w:val="00C05770"/>
    <w:rsid w:val="00C05EA9"/>
    <w:rsid w:val="00C078F9"/>
    <w:rsid w:val="00C1012D"/>
    <w:rsid w:val="00C10266"/>
    <w:rsid w:val="00C107B0"/>
    <w:rsid w:val="00C10923"/>
    <w:rsid w:val="00C10B7B"/>
    <w:rsid w:val="00C11919"/>
    <w:rsid w:val="00C11D6D"/>
    <w:rsid w:val="00C1201C"/>
    <w:rsid w:val="00C12066"/>
    <w:rsid w:val="00C1272E"/>
    <w:rsid w:val="00C138AC"/>
    <w:rsid w:val="00C142C0"/>
    <w:rsid w:val="00C15124"/>
    <w:rsid w:val="00C15376"/>
    <w:rsid w:val="00C1540F"/>
    <w:rsid w:val="00C16752"/>
    <w:rsid w:val="00C169F8"/>
    <w:rsid w:val="00C1757F"/>
    <w:rsid w:val="00C17B6E"/>
    <w:rsid w:val="00C2104E"/>
    <w:rsid w:val="00C21190"/>
    <w:rsid w:val="00C211A3"/>
    <w:rsid w:val="00C21D77"/>
    <w:rsid w:val="00C2273C"/>
    <w:rsid w:val="00C23B66"/>
    <w:rsid w:val="00C24DF8"/>
    <w:rsid w:val="00C2554F"/>
    <w:rsid w:val="00C257AC"/>
    <w:rsid w:val="00C25AED"/>
    <w:rsid w:val="00C2603B"/>
    <w:rsid w:val="00C2779B"/>
    <w:rsid w:val="00C303EA"/>
    <w:rsid w:val="00C30647"/>
    <w:rsid w:val="00C31511"/>
    <w:rsid w:val="00C33850"/>
    <w:rsid w:val="00C338EC"/>
    <w:rsid w:val="00C33B62"/>
    <w:rsid w:val="00C33B7B"/>
    <w:rsid w:val="00C34109"/>
    <w:rsid w:val="00C35483"/>
    <w:rsid w:val="00C3572E"/>
    <w:rsid w:val="00C35A34"/>
    <w:rsid w:val="00C36959"/>
    <w:rsid w:val="00C36FDA"/>
    <w:rsid w:val="00C37459"/>
    <w:rsid w:val="00C40022"/>
    <w:rsid w:val="00C401A2"/>
    <w:rsid w:val="00C401A9"/>
    <w:rsid w:val="00C4060C"/>
    <w:rsid w:val="00C41EBD"/>
    <w:rsid w:val="00C41EC0"/>
    <w:rsid w:val="00C42260"/>
    <w:rsid w:val="00C42D3F"/>
    <w:rsid w:val="00C43CEE"/>
    <w:rsid w:val="00C45E3A"/>
    <w:rsid w:val="00C46569"/>
    <w:rsid w:val="00C46F7F"/>
    <w:rsid w:val="00C470C6"/>
    <w:rsid w:val="00C479C2"/>
    <w:rsid w:val="00C479D3"/>
    <w:rsid w:val="00C47C07"/>
    <w:rsid w:val="00C51235"/>
    <w:rsid w:val="00C513AB"/>
    <w:rsid w:val="00C52066"/>
    <w:rsid w:val="00C5350B"/>
    <w:rsid w:val="00C54CEF"/>
    <w:rsid w:val="00C54F33"/>
    <w:rsid w:val="00C55384"/>
    <w:rsid w:val="00C56CD4"/>
    <w:rsid w:val="00C57B67"/>
    <w:rsid w:val="00C60FA3"/>
    <w:rsid w:val="00C61118"/>
    <w:rsid w:val="00C61C49"/>
    <w:rsid w:val="00C61C8C"/>
    <w:rsid w:val="00C62B15"/>
    <w:rsid w:val="00C639AF"/>
    <w:rsid w:val="00C64082"/>
    <w:rsid w:val="00C6469D"/>
    <w:rsid w:val="00C649AF"/>
    <w:rsid w:val="00C65357"/>
    <w:rsid w:val="00C6692E"/>
    <w:rsid w:val="00C66FD3"/>
    <w:rsid w:val="00C6704C"/>
    <w:rsid w:val="00C71F7C"/>
    <w:rsid w:val="00C72A09"/>
    <w:rsid w:val="00C72F4F"/>
    <w:rsid w:val="00C73BBF"/>
    <w:rsid w:val="00C73F81"/>
    <w:rsid w:val="00C74794"/>
    <w:rsid w:val="00C74980"/>
    <w:rsid w:val="00C74EB4"/>
    <w:rsid w:val="00C75CC3"/>
    <w:rsid w:val="00C76534"/>
    <w:rsid w:val="00C7706A"/>
    <w:rsid w:val="00C7706E"/>
    <w:rsid w:val="00C7721D"/>
    <w:rsid w:val="00C80B70"/>
    <w:rsid w:val="00C80C84"/>
    <w:rsid w:val="00C80FE4"/>
    <w:rsid w:val="00C81055"/>
    <w:rsid w:val="00C81256"/>
    <w:rsid w:val="00C81C6C"/>
    <w:rsid w:val="00C81E77"/>
    <w:rsid w:val="00C84181"/>
    <w:rsid w:val="00C846E7"/>
    <w:rsid w:val="00C84DDA"/>
    <w:rsid w:val="00C854CA"/>
    <w:rsid w:val="00C86235"/>
    <w:rsid w:val="00C86317"/>
    <w:rsid w:val="00C86665"/>
    <w:rsid w:val="00C91CAD"/>
    <w:rsid w:val="00C923F1"/>
    <w:rsid w:val="00C93058"/>
    <w:rsid w:val="00C93200"/>
    <w:rsid w:val="00C93206"/>
    <w:rsid w:val="00C9381E"/>
    <w:rsid w:val="00C938A4"/>
    <w:rsid w:val="00C943A3"/>
    <w:rsid w:val="00C94880"/>
    <w:rsid w:val="00C97141"/>
    <w:rsid w:val="00CA116A"/>
    <w:rsid w:val="00CA1FEB"/>
    <w:rsid w:val="00CA282F"/>
    <w:rsid w:val="00CA3075"/>
    <w:rsid w:val="00CA3792"/>
    <w:rsid w:val="00CA37BB"/>
    <w:rsid w:val="00CA38D7"/>
    <w:rsid w:val="00CA3A0A"/>
    <w:rsid w:val="00CA4550"/>
    <w:rsid w:val="00CA5281"/>
    <w:rsid w:val="00CA5379"/>
    <w:rsid w:val="00CA5EA5"/>
    <w:rsid w:val="00CA620B"/>
    <w:rsid w:val="00CA737C"/>
    <w:rsid w:val="00CB0128"/>
    <w:rsid w:val="00CB0896"/>
    <w:rsid w:val="00CB1028"/>
    <w:rsid w:val="00CB153E"/>
    <w:rsid w:val="00CB1972"/>
    <w:rsid w:val="00CB2827"/>
    <w:rsid w:val="00CB3005"/>
    <w:rsid w:val="00CB3861"/>
    <w:rsid w:val="00CB4ABE"/>
    <w:rsid w:val="00CB4F7F"/>
    <w:rsid w:val="00CB53E9"/>
    <w:rsid w:val="00CB612B"/>
    <w:rsid w:val="00CB7604"/>
    <w:rsid w:val="00CC0AC1"/>
    <w:rsid w:val="00CC14EC"/>
    <w:rsid w:val="00CC1BF9"/>
    <w:rsid w:val="00CC2258"/>
    <w:rsid w:val="00CC2506"/>
    <w:rsid w:val="00CC258C"/>
    <w:rsid w:val="00CC2606"/>
    <w:rsid w:val="00CC38C6"/>
    <w:rsid w:val="00CC53FB"/>
    <w:rsid w:val="00CC5E52"/>
    <w:rsid w:val="00CD07EA"/>
    <w:rsid w:val="00CD1C6D"/>
    <w:rsid w:val="00CD1D01"/>
    <w:rsid w:val="00CD1FE4"/>
    <w:rsid w:val="00CD25EB"/>
    <w:rsid w:val="00CD2D88"/>
    <w:rsid w:val="00CD3696"/>
    <w:rsid w:val="00CD36F8"/>
    <w:rsid w:val="00CD4198"/>
    <w:rsid w:val="00CD444B"/>
    <w:rsid w:val="00CD4D0A"/>
    <w:rsid w:val="00CD516E"/>
    <w:rsid w:val="00CD6594"/>
    <w:rsid w:val="00CD77AB"/>
    <w:rsid w:val="00CE06B2"/>
    <w:rsid w:val="00CE127B"/>
    <w:rsid w:val="00CE3C16"/>
    <w:rsid w:val="00CE4C76"/>
    <w:rsid w:val="00CE4D09"/>
    <w:rsid w:val="00CE536A"/>
    <w:rsid w:val="00CE546D"/>
    <w:rsid w:val="00CE5E15"/>
    <w:rsid w:val="00CE6FDC"/>
    <w:rsid w:val="00CF01FD"/>
    <w:rsid w:val="00CF0330"/>
    <w:rsid w:val="00CF0B40"/>
    <w:rsid w:val="00CF0C33"/>
    <w:rsid w:val="00CF2326"/>
    <w:rsid w:val="00CF27E6"/>
    <w:rsid w:val="00CF2954"/>
    <w:rsid w:val="00CF2C66"/>
    <w:rsid w:val="00CF3D99"/>
    <w:rsid w:val="00CF3DF7"/>
    <w:rsid w:val="00CF3F40"/>
    <w:rsid w:val="00CF5AD4"/>
    <w:rsid w:val="00CF6454"/>
    <w:rsid w:val="00CF68B3"/>
    <w:rsid w:val="00CF6BB1"/>
    <w:rsid w:val="00CF776B"/>
    <w:rsid w:val="00CF7CEB"/>
    <w:rsid w:val="00CF7EB7"/>
    <w:rsid w:val="00D01981"/>
    <w:rsid w:val="00D02001"/>
    <w:rsid w:val="00D02217"/>
    <w:rsid w:val="00D02587"/>
    <w:rsid w:val="00D036B2"/>
    <w:rsid w:val="00D045E0"/>
    <w:rsid w:val="00D04FFB"/>
    <w:rsid w:val="00D05091"/>
    <w:rsid w:val="00D10D59"/>
    <w:rsid w:val="00D11436"/>
    <w:rsid w:val="00D12A53"/>
    <w:rsid w:val="00D12A6E"/>
    <w:rsid w:val="00D12C74"/>
    <w:rsid w:val="00D12EB1"/>
    <w:rsid w:val="00D133F8"/>
    <w:rsid w:val="00D14224"/>
    <w:rsid w:val="00D1431C"/>
    <w:rsid w:val="00D15676"/>
    <w:rsid w:val="00D156A9"/>
    <w:rsid w:val="00D1626C"/>
    <w:rsid w:val="00D1706D"/>
    <w:rsid w:val="00D17711"/>
    <w:rsid w:val="00D20314"/>
    <w:rsid w:val="00D21A92"/>
    <w:rsid w:val="00D235A5"/>
    <w:rsid w:val="00D23723"/>
    <w:rsid w:val="00D23D9C"/>
    <w:rsid w:val="00D24039"/>
    <w:rsid w:val="00D24949"/>
    <w:rsid w:val="00D24FF0"/>
    <w:rsid w:val="00D250DD"/>
    <w:rsid w:val="00D253CE"/>
    <w:rsid w:val="00D25EC0"/>
    <w:rsid w:val="00D267CA"/>
    <w:rsid w:val="00D27740"/>
    <w:rsid w:val="00D2ADAD"/>
    <w:rsid w:val="00D3049B"/>
    <w:rsid w:val="00D30699"/>
    <w:rsid w:val="00D30D61"/>
    <w:rsid w:val="00D30D91"/>
    <w:rsid w:val="00D31AEA"/>
    <w:rsid w:val="00D31CB3"/>
    <w:rsid w:val="00D32169"/>
    <w:rsid w:val="00D3283A"/>
    <w:rsid w:val="00D33CE2"/>
    <w:rsid w:val="00D34641"/>
    <w:rsid w:val="00D34C50"/>
    <w:rsid w:val="00D354CD"/>
    <w:rsid w:val="00D35966"/>
    <w:rsid w:val="00D35E7F"/>
    <w:rsid w:val="00D361DA"/>
    <w:rsid w:val="00D368E5"/>
    <w:rsid w:val="00D37366"/>
    <w:rsid w:val="00D401A3"/>
    <w:rsid w:val="00D413FD"/>
    <w:rsid w:val="00D41457"/>
    <w:rsid w:val="00D41A8B"/>
    <w:rsid w:val="00D421D1"/>
    <w:rsid w:val="00D429F4"/>
    <w:rsid w:val="00D42C7D"/>
    <w:rsid w:val="00D42D28"/>
    <w:rsid w:val="00D43A9B"/>
    <w:rsid w:val="00D445C6"/>
    <w:rsid w:val="00D44F90"/>
    <w:rsid w:val="00D4505E"/>
    <w:rsid w:val="00D45325"/>
    <w:rsid w:val="00D45424"/>
    <w:rsid w:val="00D46325"/>
    <w:rsid w:val="00D46C3F"/>
    <w:rsid w:val="00D46C75"/>
    <w:rsid w:val="00D471AB"/>
    <w:rsid w:val="00D47D01"/>
    <w:rsid w:val="00D5078C"/>
    <w:rsid w:val="00D50837"/>
    <w:rsid w:val="00D50FCD"/>
    <w:rsid w:val="00D51A18"/>
    <w:rsid w:val="00D53ABB"/>
    <w:rsid w:val="00D53E6B"/>
    <w:rsid w:val="00D5628B"/>
    <w:rsid w:val="00D57E3E"/>
    <w:rsid w:val="00D60789"/>
    <w:rsid w:val="00D61571"/>
    <w:rsid w:val="00D61661"/>
    <w:rsid w:val="00D62316"/>
    <w:rsid w:val="00D6345D"/>
    <w:rsid w:val="00D6394D"/>
    <w:rsid w:val="00D63E43"/>
    <w:rsid w:val="00D63F82"/>
    <w:rsid w:val="00D64C30"/>
    <w:rsid w:val="00D65136"/>
    <w:rsid w:val="00D65B59"/>
    <w:rsid w:val="00D66D43"/>
    <w:rsid w:val="00D6751B"/>
    <w:rsid w:val="00D71012"/>
    <w:rsid w:val="00D71A8C"/>
    <w:rsid w:val="00D71C62"/>
    <w:rsid w:val="00D71F86"/>
    <w:rsid w:val="00D7249B"/>
    <w:rsid w:val="00D7272F"/>
    <w:rsid w:val="00D72F25"/>
    <w:rsid w:val="00D7309F"/>
    <w:rsid w:val="00D73A0B"/>
    <w:rsid w:val="00D75ADF"/>
    <w:rsid w:val="00D7699F"/>
    <w:rsid w:val="00D76A69"/>
    <w:rsid w:val="00D7738F"/>
    <w:rsid w:val="00D77A81"/>
    <w:rsid w:val="00D77C2A"/>
    <w:rsid w:val="00D80669"/>
    <w:rsid w:val="00D80877"/>
    <w:rsid w:val="00D81B59"/>
    <w:rsid w:val="00D81C75"/>
    <w:rsid w:val="00D82235"/>
    <w:rsid w:val="00D82611"/>
    <w:rsid w:val="00D82E5D"/>
    <w:rsid w:val="00D83FF1"/>
    <w:rsid w:val="00D841DC"/>
    <w:rsid w:val="00D8466B"/>
    <w:rsid w:val="00D8482C"/>
    <w:rsid w:val="00D84D12"/>
    <w:rsid w:val="00D85646"/>
    <w:rsid w:val="00D85B2D"/>
    <w:rsid w:val="00D85C03"/>
    <w:rsid w:val="00D85EFE"/>
    <w:rsid w:val="00D85FE0"/>
    <w:rsid w:val="00D860CB"/>
    <w:rsid w:val="00D871BC"/>
    <w:rsid w:val="00D872D8"/>
    <w:rsid w:val="00D878D3"/>
    <w:rsid w:val="00D87EF7"/>
    <w:rsid w:val="00D90F3C"/>
    <w:rsid w:val="00D91B81"/>
    <w:rsid w:val="00D92C6E"/>
    <w:rsid w:val="00D93D3C"/>
    <w:rsid w:val="00D93EE8"/>
    <w:rsid w:val="00D944DE"/>
    <w:rsid w:val="00D950F1"/>
    <w:rsid w:val="00D952E6"/>
    <w:rsid w:val="00D95BFC"/>
    <w:rsid w:val="00D96123"/>
    <w:rsid w:val="00D971FB"/>
    <w:rsid w:val="00D97B0A"/>
    <w:rsid w:val="00DA0272"/>
    <w:rsid w:val="00DA07C1"/>
    <w:rsid w:val="00DA1FD3"/>
    <w:rsid w:val="00DA2708"/>
    <w:rsid w:val="00DA29BC"/>
    <w:rsid w:val="00DA2B3F"/>
    <w:rsid w:val="00DA42C6"/>
    <w:rsid w:val="00DA4961"/>
    <w:rsid w:val="00DA49B9"/>
    <w:rsid w:val="00DA4A39"/>
    <w:rsid w:val="00DA6250"/>
    <w:rsid w:val="00DA6363"/>
    <w:rsid w:val="00DB06EF"/>
    <w:rsid w:val="00DB0903"/>
    <w:rsid w:val="00DB09B4"/>
    <w:rsid w:val="00DB10BD"/>
    <w:rsid w:val="00DB1CD3"/>
    <w:rsid w:val="00DB2C4B"/>
    <w:rsid w:val="00DB3589"/>
    <w:rsid w:val="00DB4206"/>
    <w:rsid w:val="00DB4AC5"/>
    <w:rsid w:val="00DB5091"/>
    <w:rsid w:val="00DB5334"/>
    <w:rsid w:val="00DB6B8B"/>
    <w:rsid w:val="00DC0156"/>
    <w:rsid w:val="00DC03FF"/>
    <w:rsid w:val="00DC1505"/>
    <w:rsid w:val="00DC15A1"/>
    <w:rsid w:val="00DC1E3C"/>
    <w:rsid w:val="00DC1FA6"/>
    <w:rsid w:val="00DC26BB"/>
    <w:rsid w:val="00DC2CBF"/>
    <w:rsid w:val="00DC305B"/>
    <w:rsid w:val="00DC3865"/>
    <w:rsid w:val="00DC4F3F"/>
    <w:rsid w:val="00DC6457"/>
    <w:rsid w:val="00DC6AD2"/>
    <w:rsid w:val="00DC7FAB"/>
    <w:rsid w:val="00DD0752"/>
    <w:rsid w:val="00DD0F60"/>
    <w:rsid w:val="00DD14A7"/>
    <w:rsid w:val="00DD272E"/>
    <w:rsid w:val="00DD2B43"/>
    <w:rsid w:val="00DD2CAA"/>
    <w:rsid w:val="00DD581E"/>
    <w:rsid w:val="00DD5BC7"/>
    <w:rsid w:val="00DD5C78"/>
    <w:rsid w:val="00DD654C"/>
    <w:rsid w:val="00DD692E"/>
    <w:rsid w:val="00DD6D0C"/>
    <w:rsid w:val="00DD6D16"/>
    <w:rsid w:val="00DD6E36"/>
    <w:rsid w:val="00DD7A80"/>
    <w:rsid w:val="00DE0881"/>
    <w:rsid w:val="00DE09BA"/>
    <w:rsid w:val="00DE0FA7"/>
    <w:rsid w:val="00DE2096"/>
    <w:rsid w:val="00DE2138"/>
    <w:rsid w:val="00DE28C7"/>
    <w:rsid w:val="00DE361A"/>
    <w:rsid w:val="00DE4061"/>
    <w:rsid w:val="00DE4789"/>
    <w:rsid w:val="00DE4A92"/>
    <w:rsid w:val="00DE4D19"/>
    <w:rsid w:val="00DE5805"/>
    <w:rsid w:val="00DE5D6C"/>
    <w:rsid w:val="00DE61CE"/>
    <w:rsid w:val="00DE62A4"/>
    <w:rsid w:val="00DE66B4"/>
    <w:rsid w:val="00DE6787"/>
    <w:rsid w:val="00DE7C36"/>
    <w:rsid w:val="00DF08A2"/>
    <w:rsid w:val="00DF0950"/>
    <w:rsid w:val="00DF0F29"/>
    <w:rsid w:val="00DF2538"/>
    <w:rsid w:val="00DF45DC"/>
    <w:rsid w:val="00DF4681"/>
    <w:rsid w:val="00DF5072"/>
    <w:rsid w:val="00DF5407"/>
    <w:rsid w:val="00DF7235"/>
    <w:rsid w:val="00E01C0E"/>
    <w:rsid w:val="00E01C73"/>
    <w:rsid w:val="00E034BB"/>
    <w:rsid w:val="00E03E31"/>
    <w:rsid w:val="00E0427F"/>
    <w:rsid w:val="00E04E20"/>
    <w:rsid w:val="00E066EB"/>
    <w:rsid w:val="00E118C2"/>
    <w:rsid w:val="00E11CF8"/>
    <w:rsid w:val="00E11EF0"/>
    <w:rsid w:val="00E12215"/>
    <w:rsid w:val="00E12B2E"/>
    <w:rsid w:val="00E12D47"/>
    <w:rsid w:val="00E13D8E"/>
    <w:rsid w:val="00E15312"/>
    <w:rsid w:val="00E171F5"/>
    <w:rsid w:val="00E17EE8"/>
    <w:rsid w:val="00E20A75"/>
    <w:rsid w:val="00E2139B"/>
    <w:rsid w:val="00E21578"/>
    <w:rsid w:val="00E2279C"/>
    <w:rsid w:val="00E2296C"/>
    <w:rsid w:val="00E234C2"/>
    <w:rsid w:val="00E245B8"/>
    <w:rsid w:val="00E24AA3"/>
    <w:rsid w:val="00E250C0"/>
    <w:rsid w:val="00E2537A"/>
    <w:rsid w:val="00E25833"/>
    <w:rsid w:val="00E25A50"/>
    <w:rsid w:val="00E25CC7"/>
    <w:rsid w:val="00E27404"/>
    <w:rsid w:val="00E2783B"/>
    <w:rsid w:val="00E27879"/>
    <w:rsid w:val="00E27F9E"/>
    <w:rsid w:val="00E316D1"/>
    <w:rsid w:val="00E31716"/>
    <w:rsid w:val="00E324DF"/>
    <w:rsid w:val="00E332D9"/>
    <w:rsid w:val="00E33649"/>
    <w:rsid w:val="00E33B96"/>
    <w:rsid w:val="00E34B17"/>
    <w:rsid w:val="00E3532B"/>
    <w:rsid w:val="00E358E3"/>
    <w:rsid w:val="00E36950"/>
    <w:rsid w:val="00E36F83"/>
    <w:rsid w:val="00E378D8"/>
    <w:rsid w:val="00E40E15"/>
    <w:rsid w:val="00E42026"/>
    <w:rsid w:val="00E4295E"/>
    <w:rsid w:val="00E43458"/>
    <w:rsid w:val="00E4426D"/>
    <w:rsid w:val="00E45B8D"/>
    <w:rsid w:val="00E45BE9"/>
    <w:rsid w:val="00E461FA"/>
    <w:rsid w:val="00E46A11"/>
    <w:rsid w:val="00E47615"/>
    <w:rsid w:val="00E47BD3"/>
    <w:rsid w:val="00E49278"/>
    <w:rsid w:val="00E506C3"/>
    <w:rsid w:val="00E52101"/>
    <w:rsid w:val="00E52F58"/>
    <w:rsid w:val="00E53B4A"/>
    <w:rsid w:val="00E53F18"/>
    <w:rsid w:val="00E543E6"/>
    <w:rsid w:val="00E566E5"/>
    <w:rsid w:val="00E575DF"/>
    <w:rsid w:val="00E605B9"/>
    <w:rsid w:val="00E61764"/>
    <w:rsid w:val="00E6197B"/>
    <w:rsid w:val="00E61B21"/>
    <w:rsid w:val="00E625AF"/>
    <w:rsid w:val="00E627A9"/>
    <w:rsid w:val="00E6371A"/>
    <w:rsid w:val="00E645C7"/>
    <w:rsid w:val="00E65140"/>
    <w:rsid w:val="00E65344"/>
    <w:rsid w:val="00E655C6"/>
    <w:rsid w:val="00E6682B"/>
    <w:rsid w:val="00E67B2E"/>
    <w:rsid w:val="00E67DFE"/>
    <w:rsid w:val="00E67F41"/>
    <w:rsid w:val="00E70007"/>
    <w:rsid w:val="00E708FE"/>
    <w:rsid w:val="00E709E2"/>
    <w:rsid w:val="00E70DB6"/>
    <w:rsid w:val="00E71A5D"/>
    <w:rsid w:val="00E71F49"/>
    <w:rsid w:val="00E72765"/>
    <w:rsid w:val="00E73DC9"/>
    <w:rsid w:val="00E73EA8"/>
    <w:rsid w:val="00E742DF"/>
    <w:rsid w:val="00E7473C"/>
    <w:rsid w:val="00E74A36"/>
    <w:rsid w:val="00E74C8F"/>
    <w:rsid w:val="00E76B27"/>
    <w:rsid w:val="00E77395"/>
    <w:rsid w:val="00E775F6"/>
    <w:rsid w:val="00E77C0D"/>
    <w:rsid w:val="00E801E4"/>
    <w:rsid w:val="00E80520"/>
    <w:rsid w:val="00E80752"/>
    <w:rsid w:val="00E81FEC"/>
    <w:rsid w:val="00E82358"/>
    <w:rsid w:val="00E825A8"/>
    <w:rsid w:val="00E83335"/>
    <w:rsid w:val="00E8369F"/>
    <w:rsid w:val="00E83CE6"/>
    <w:rsid w:val="00E8496F"/>
    <w:rsid w:val="00E87A3C"/>
    <w:rsid w:val="00E90355"/>
    <w:rsid w:val="00E922EB"/>
    <w:rsid w:val="00E927DA"/>
    <w:rsid w:val="00E92F58"/>
    <w:rsid w:val="00E932DC"/>
    <w:rsid w:val="00E937F3"/>
    <w:rsid w:val="00E943F1"/>
    <w:rsid w:val="00E95837"/>
    <w:rsid w:val="00E95F4C"/>
    <w:rsid w:val="00E96162"/>
    <w:rsid w:val="00E961D4"/>
    <w:rsid w:val="00E96B17"/>
    <w:rsid w:val="00E96C46"/>
    <w:rsid w:val="00E974C6"/>
    <w:rsid w:val="00EA02E0"/>
    <w:rsid w:val="00EA1D3B"/>
    <w:rsid w:val="00EA212B"/>
    <w:rsid w:val="00EA2572"/>
    <w:rsid w:val="00EA2BEB"/>
    <w:rsid w:val="00EA2D35"/>
    <w:rsid w:val="00EA2EA3"/>
    <w:rsid w:val="00EA3151"/>
    <w:rsid w:val="00EA36D6"/>
    <w:rsid w:val="00EA4043"/>
    <w:rsid w:val="00EA4637"/>
    <w:rsid w:val="00EA4E43"/>
    <w:rsid w:val="00EA668E"/>
    <w:rsid w:val="00EA67AB"/>
    <w:rsid w:val="00EA6C37"/>
    <w:rsid w:val="00EA6D15"/>
    <w:rsid w:val="00EA70FD"/>
    <w:rsid w:val="00EA7787"/>
    <w:rsid w:val="00EA7D9B"/>
    <w:rsid w:val="00EB0AB8"/>
    <w:rsid w:val="00EB2E9E"/>
    <w:rsid w:val="00EB3A5A"/>
    <w:rsid w:val="00EB41BF"/>
    <w:rsid w:val="00EB44A8"/>
    <w:rsid w:val="00EB52C6"/>
    <w:rsid w:val="00EB53DD"/>
    <w:rsid w:val="00EB5D5B"/>
    <w:rsid w:val="00EB6524"/>
    <w:rsid w:val="00EB7390"/>
    <w:rsid w:val="00EC0013"/>
    <w:rsid w:val="00EC2CF5"/>
    <w:rsid w:val="00EC2D14"/>
    <w:rsid w:val="00EC3432"/>
    <w:rsid w:val="00EC377F"/>
    <w:rsid w:val="00EC42F9"/>
    <w:rsid w:val="00EC49F4"/>
    <w:rsid w:val="00EC4A87"/>
    <w:rsid w:val="00EC5F9D"/>
    <w:rsid w:val="00EC6683"/>
    <w:rsid w:val="00EC6C2B"/>
    <w:rsid w:val="00EC7292"/>
    <w:rsid w:val="00EC78CC"/>
    <w:rsid w:val="00EC7BD8"/>
    <w:rsid w:val="00ED168C"/>
    <w:rsid w:val="00ED1AA3"/>
    <w:rsid w:val="00ED1C80"/>
    <w:rsid w:val="00ED24D2"/>
    <w:rsid w:val="00ED3711"/>
    <w:rsid w:val="00ED37B2"/>
    <w:rsid w:val="00ED3A0F"/>
    <w:rsid w:val="00ED3DAC"/>
    <w:rsid w:val="00ED6225"/>
    <w:rsid w:val="00ED664D"/>
    <w:rsid w:val="00ED6C92"/>
    <w:rsid w:val="00ED6F0B"/>
    <w:rsid w:val="00EE0AC1"/>
    <w:rsid w:val="00EE12F7"/>
    <w:rsid w:val="00EE13F4"/>
    <w:rsid w:val="00EE3446"/>
    <w:rsid w:val="00EE3FAD"/>
    <w:rsid w:val="00EE4925"/>
    <w:rsid w:val="00EE57BA"/>
    <w:rsid w:val="00EE5D88"/>
    <w:rsid w:val="00EE621C"/>
    <w:rsid w:val="00EE6CF1"/>
    <w:rsid w:val="00EF0B7D"/>
    <w:rsid w:val="00EF0F7C"/>
    <w:rsid w:val="00EF10CA"/>
    <w:rsid w:val="00EF1344"/>
    <w:rsid w:val="00EF1FB9"/>
    <w:rsid w:val="00EF298E"/>
    <w:rsid w:val="00EF2C5C"/>
    <w:rsid w:val="00EF4C3E"/>
    <w:rsid w:val="00EF4CDF"/>
    <w:rsid w:val="00EF5515"/>
    <w:rsid w:val="00EF5762"/>
    <w:rsid w:val="00EF6BA9"/>
    <w:rsid w:val="00F01AED"/>
    <w:rsid w:val="00F01C11"/>
    <w:rsid w:val="00F01D17"/>
    <w:rsid w:val="00F02A6B"/>
    <w:rsid w:val="00F03003"/>
    <w:rsid w:val="00F0312B"/>
    <w:rsid w:val="00F03753"/>
    <w:rsid w:val="00F038D2"/>
    <w:rsid w:val="00F0409A"/>
    <w:rsid w:val="00F04CC3"/>
    <w:rsid w:val="00F04D65"/>
    <w:rsid w:val="00F04FD7"/>
    <w:rsid w:val="00F07D24"/>
    <w:rsid w:val="00F1059A"/>
    <w:rsid w:val="00F10CE7"/>
    <w:rsid w:val="00F10E03"/>
    <w:rsid w:val="00F11FE0"/>
    <w:rsid w:val="00F14FBA"/>
    <w:rsid w:val="00F157A2"/>
    <w:rsid w:val="00F16251"/>
    <w:rsid w:val="00F170C5"/>
    <w:rsid w:val="00F20B9A"/>
    <w:rsid w:val="00F20BBE"/>
    <w:rsid w:val="00F20E3E"/>
    <w:rsid w:val="00F2287E"/>
    <w:rsid w:val="00F228C9"/>
    <w:rsid w:val="00F23033"/>
    <w:rsid w:val="00F23C43"/>
    <w:rsid w:val="00F2418A"/>
    <w:rsid w:val="00F24267"/>
    <w:rsid w:val="00F24B53"/>
    <w:rsid w:val="00F25A30"/>
    <w:rsid w:val="00F25B71"/>
    <w:rsid w:val="00F265FD"/>
    <w:rsid w:val="00F27ECE"/>
    <w:rsid w:val="00F30FDA"/>
    <w:rsid w:val="00F31375"/>
    <w:rsid w:val="00F3197B"/>
    <w:rsid w:val="00F32A29"/>
    <w:rsid w:val="00F337B2"/>
    <w:rsid w:val="00F33E01"/>
    <w:rsid w:val="00F34F68"/>
    <w:rsid w:val="00F3512C"/>
    <w:rsid w:val="00F35865"/>
    <w:rsid w:val="00F37165"/>
    <w:rsid w:val="00F37610"/>
    <w:rsid w:val="00F402AA"/>
    <w:rsid w:val="00F40810"/>
    <w:rsid w:val="00F408A4"/>
    <w:rsid w:val="00F41B37"/>
    <w:rsid w:val="00F42AAF"/>
    <w:rsid w:val="00F446FE"/>
    <w:rsid w:val="00F4471B"/>
    <w:rsid w:val="00F44945"/>
    <w:rsid w:val="00F44AB8"/>
    <w:rsid w:val="00F44AF6"/>
    <w:rsid w:val="00F45759"/>
    <w:rsid w:val="00F4641F"/>
    <w:rsid w:val="00F46A5C"/>
    <w:rsid w:val="00F46AC9"/>
    <w:rsid w:val="00F4741D"/>
    <w:rsid w:val="00F47A79"/>
    <w:rsid w:val="00F47DB4"/>
    <w:rsid w:val="00F5073A"/>
    <w:rsid w:val="00F50C25"/>
    <w:rsid w:val="00F519A8"/>
    <w:rsid w:val="00F5306E"/>
    <w:rsid w:val="00F537DE"/>
    <w:rsid w:val="00F53A6C"/>
    <w:rsid w:val="00F54482"/>
    <w:rsid w:val="00F553C2"/>
    <w:rsid w:val="00F55D71"/>
    <w:rsid w:val="00F55E6D"/>
    <w:rsid w:val="00F566FA"/>
    <w:rsid w:val="00F57C20"/>
    <w:rsid w:val="00F57F78"/>
    <w:rsid w:val="00F605D4"/>
    <w:rsid w:val="00F60BFC"/>
    <w:rsid w:val="00F611A8"/>
    <w:rsid w:val="00F61231"/>
    <w:rsid w:val="00F61973"/>
    <w:rsid w:val="00F62ABE"/>
    <w:rsid w:val="00F63446"/>
    <w:rsid w:val="00F63EBF"/>
    <w:rsid w:val="00F646AB"/>
    <w:rsid w:val="00F65ED8"/>
    <w:rsid w:val="00F66819"/>
    <w:rsid w:val="00F66907"/>
    <w:rsid w:val="00F67206"/>
    <w:rsid w:val="00F6746C"/>
    <w:rsid w:val="00F677F3"/>
    <w:rsid w:val="00F67CE9"/>
    <w:rsid w:val="00F67DC4"/>
    <w:rsid w:val="00F67EF2"/>
    <w:rsid w:val="00F7073D"/>
    <w:rsid w:val="00F70CF4"/>
    <w:rsid w:val="00F70E94"/>
    <w:rsid w:val="00F71727"/>
    <w:rsid w:val="00F71D91"/>
    <w:rsid w:val="00F72D19"/>
    <w:rsid w:val="00F72DB7"/>
    <w:rsid w:val="00F72E3B"/>
    <w:rsid w:val="00F72EFC"/>
    <w:rsid w:val="00F73172"/>
    <w:rsid w:val="00F75209"/>
    <w:rsid w:val="00F75533"/>
    <w:rsid w:val="00F75B36"/>
    <w:rsid w:val="00F76657"/>
    <w:rsid w:val="00F76E4D"/>
    <w:rsid w:val="00F76E8C"/>
    <w:rsid w:val="00F80172"/>
    <w:rsid w:val="00F80866"/>
    <w:rsid w:val="00F80B45"/>
    <w:rsid w:val="00F81227"/>
    <w:rsid w:val="00F81BC3"/>
    <w:rsid w:val="00F8259F"/>
    <w:rsid w:val="00F8273B"/>
    <w:rsid w:val="00F8398C"/>
    <w:rsid w:val="00F8400D"/>
    <w:rsid w:val="00F8414E"/>
    <w:rsid w:val="00F84A47"/>
    <w:rsid w:val="00F84B52"/>
    <w:rsid w:val="00F85B87"/>
    <w:rsid w:val="00F86724"/>
    <w:rsid w:val="00F87DD3"/>
    <w:rsid w:val="00F87ECF"/>
    <w:rsid w:val="00F8D405"/>
    <w:rsid w:val="00F90128"/>
    <w:rsid w:val="00F902AF"/>
    <w:rsid w:val="00F912BB"/>
    <w:rsid w:val="00F916ED"/>
    <w:rsid w:val="00F918E1"/>
    <w:rsid w:val="00F91B1B"/>
    <w:rsid w:val="00F91C34"/>
    <w:rsid w:val="00F920FC"/>
    <w:rsid w:val="00F929CC"/>
    <w:rsid w:val="00F93793"/>
    <w:rsid w:val="00F93C20"/>
    <w:rsid w:val="00F946D2"/>
    <w:rsid w:val="00F94B81"/>
    <w:rsid w:val="00F94F4C"/>
    <w:rsid w:val="00F94FFA"/>
    <w:rsid w:val="00F955CC"/>
    <w:rsid w:val="00F9640A"/>
    <w:rsid w:val="00F9744B"/>
    <w:rsid w:val="00F9799C"/>
    <w:rsid w:val="00FA0F34"/>
    <w:rsid w:val="00FA11D2"/>
    <w:rsid w:val="00FA13D5"/>
    <w:rsid w:val="00FA1468"/>
    <w:rsid w:val="00FA2052"/>
    <w:rsid w:val="00FA2598"/>
    <w:rsid w:val="00FA301C"/>
    <w:rsid w:val="00FA33FE"/>
    <w:rsid w:val="00FA3AD2"/>
    <w:rsid w:val="00FA57A1"/>
    <w:rsid w:val="00FA7392"/>
    <w:rsid w:val="00FA76E0"/>
    <w:rsid w:val="00FB2043"/>
    <w:rsid w:val="00FB3046"/>
    <w:rsid w:val="00FB3869"/>
    <w:rsid w:val="00FB3C92"/>
    <w:rsid w:val="00FB3EA1"/>
    <w:rsid w:val="00FB3FF7"/>
    <w:rsid w:val="00FB47D4"/>
    <w:rsid w:val="00FB5433"/>
    <w:rsid w:val="00FB5670"/>
    <w:rsid w:val="00FB58A2"/>
    <w:rsid w:val="00FB6AD3"/>
    <w:rsid w:val="00FB6C22"/>
    <w:rsid w:val="00FB6DE0"/>
    <w:rsid w:val="00FB6E0E"/>
    <w:rsid w:val="00FB72C4"/>
    <w:rsid w:val="00FB7606"/>
    <w:rsid w:val="00FC0536"/>
    <w:rsid w:val="00FC0683"/>
    <w:rsid w:val="00FC1A85"/>
    <w:rsid w:val="00FC1D6D"/>
    <w:rsid w:val="00FC23C8"/>
    <w:rsid w:val="00FC35C8"/>
    <w:rsid w:val="00FC38CC"/>
    <w:rsid w:val="00FC3DAE"/>
    <w:rsid w:val="00FC42A3"/>
    <w:rsid w:val="00FC499A"/>
    <w:rsid w:val="00FC56FF"/>
    <w:rsid w:val="00FC72C6"/>
    <w:rsid w:val="00FC7E4C"/>
    <w:rsid w:val="00FC7EA4"/>
    <w:rsid w:val="00FC7FAE"/>
    <w:rsid w:val="00FD0C3D"/>
    <w:rsid w:val="00FD0D89"/>
    <w:rsid w:val="00FD207B"/>
    <w:rsid w:val="00FD2913"/>
    <w:rsid w:val="00FD2AC7"/>
    <w:rsid w:val="00FD31E4"/>
    <w:rsid w:val="00FD48A2"/>
    <w:rsid w:val="00FD6438"/>
    <w:rsid w:val="00FD69FF"/>
    <w:rsid w:val="00FD7216"/>
    <w:rsid w:val="00FD78C8"/>
    <w:rsid w:val="00FE036B"/>
    <w:rsid w:val="00FE22B4"/>
    <w:rsid w:val="00FE2480"/>
    <w:rsid w:val="00FE3894"/>
    <w:rsid w:val="00FE39CE"/>
    <w:rsid w:val="00FE42BC"/>
    <w:rsid w:val="00FE4351"/>
    <w:rsid w:val="00FE4DD0"/>
    <w:rsid w:val="00FE59BD"/>
    <w:rsid w:val="00FE6625"/>
    <w:rsid w:val="00FE6870"/>
    <w:rsid w:val="00FE7271"/>
    <w:rsid w:val="00FE7DA0"/>
    <w:rsid w:val="00FF1549"/>
    <w:rsid w:val="00FF2578"/>
    <w:rsid w:val="00FF266E"/>
    <w:rsid w:val="00FF2C7A"/>
    <w:rsid w:val="00FF2E92"/>
    <w:rsid w:val="00FF304B"/>
    <w:rsid w:val="00FF3773"/>
    <w:rsid w:val="00FF4893"/>
    <w:rsid w:val="00FF4BE6"/>
    <w:rsid w:val="00FF5648"/>
    <w:rsid w:val="00FF5735"/>
    <w:rsid w:val="00FF5865"/>
    <w:rsid w:val="00FF68A1"/>
    <w:rsid w:val="00FF69DC"/>
    <w:rsid w:val="00FF77FE"/>
    <w:rsid w:val="00FF7B9A"/>
    <w:rsid w:val="0101C14F"/>
    <w:rsid w:val="0103FAF2"/>
    <w:rsid w:val="012177F6"/>
    <w:rsid w:val="012504C6"/>
    <w:rsid w:val="012513D7"/>
    <w:rsid w:val="012C1473"/>
    <w:rsid w:val="013079CC"/>
    <w:rsid w:val="01444411"/>
    <w:rsid w:val="014B6DA9"/>
    <w:rsid w:val="014C465B"/>
    <w:rsid w:val="014D404E"/>
    <w:rsid w:val="0150E395"/>
    <w:rsid w:val="0156CB9D"/>
    <w:rsid w:val="016C2617"/>
    <w:rsid w:val="0173CB43"/>
    <w:rsid w:val="01831EC8"/>
    <w:rsid w:val="0187863F"/>
    <w:rsid w:val="019CC492"/>
    <w:rsid w:val="01A74A78"/>
    <w:rsid w:val="01B51F30"/>
    <w:rsid w:val="01BC193F"/>
    <w:rsid w:val="01C134D1"/>
    <w:rsid w:val="01D4E00D"/>
    <w:rsid w:val="01DA3AD1"/>
    <w:rsid w:val="01DC21FC"/>
    <w:rsid w:val="01EB9CCC"/>
    <w:rsid w:val="0210EF63"/>
    <w:rsid w:val="02131EEB"/>
    <w:rsid w:val="021E3EA2"/>
    <w:rsid w:val="0220A15B"/>
    <w:rsid w:val="022217C4"/>
    <w:rsid w:val="0233D2D2"/>
    <w:rsid w:val="02341B63"/>
    <w:rsid w:val="024234A7"/>
    <w:rsid w:val="0245B9E3"/>
    <w:rsid w:val="0250B749"/>
    <w:rsid w:val="0258A4A8"/>
    <w:rsid w:val="0274BDDD"/>
    <w:rsid w:val="02863272"/>
    <w:rsid w:val="029BB916"/>
    <w:rsid w:val="02A9A773"/>
    <w:rsid w:val="02D4C253"/>
    <w:rsid w:val="02D7117F"/>
    <w:rsid w:val="02E5D09F"/>
    <w:rsid w:val="02EBEDC2"/>
    <w:rsid w:val="02EF2D10"/>
    <w:rsid w:val="02FCD23B"/>
    <w:rsid w:val="02FE69CB"/>
    <w:rsid w:val="03481A27"/>
    <w:rsid w:val="0349FE81"/>
    <w:rsid w:val="034C791E"/>
    <w:rsid w:val="034D84B9"/>
    <w:rsid w:val="034E886F"/>
    <w:rsid w:val="035002D8"/>
    <w:rsid w:val="03561FA2"/>
    <w:rsid w:val="03568E9D"/>
    <w:rsid w:val="035832B5"/>
    <w:rsid w:val="036D4E82"/>
    <w:rsid w:val="039B915D"/>
    <w:rsid w:val="039CBCDD"/>
    <w:rsid w:val="03A6349E"/>
    <w:rsid w:val="03A9DF4B"/>
    <w:rsid w:val="03B322E8"/>
    <w:rsid w:val="03B61F54"/>
    <w:rsid w:val="03BFD4D0"/>
    <w:rsid w:val="03C11882"/>
    <w:rsid w:val="03CA4FAE"/>
    <w:rsid w:val="03CC2D37"/>
    <w:rsid w:val="03E8DB1A"/>
    <w:rsid w:val="03EFC068"/>
    <w:rsid w:val="03FCC33A"/>
    <w:rsid w:val="03FF6C06"/>
    <w:rsid w:val="0407BA9C"/>
    <w:rsid w:val="04124795"/>
    <w:rsid w:val="041A9619"/>
    <w:rsid w:val="042F86EE"/>
    <w:rsid w:val="0449D8FB"/>
    <w:rsid w:val="04582FDF"/>
    <w:rsid w:val="0466DB87"/>
    <w:rsid w:val="0480F55C"/>
    <w:rsid w:val="048FE93A"/>
    <w:rsid w:val="04986186"/>
    <w:rsid w:val="04B048D1"/>
    <w:rsid w:val="04C63B25"/>
    <w:rsid w:val="04EBD339"/>
    <w:rsid w:val="04FE8E92"/>
    <w:rsid w:val="0504D38C"/>
    <w:rsid w:val="05083585"/>
    <w:rsid w:val="050B0167"/>
    <w:rsid w:val="0515A5CC"/>
    <w:rsid w:val="051D9055"/>
    <w:rsid w:val="05331E90"/>
    <w:rsid w:val="0539CC72"/>
    <w:rsid w:val="053CD6AC"/>
    <w:rsid w:val="0540F311"/>
    <w:rsid w:val="0546AB2E"/>
    <w:rsid w:val="055A5EBE"/>
    <w:rsid w:val="055DA895"/>
    <w:rsid w:val="05723FF8"/>
    <w:rsid w:val="05742D80"/>
    <w:rsid w:val="057606A9"/>
    <w:rsid w:val="0579D569"/>
    <w:rsid w:val="057F986B"/>
    <w:rsid w:val="05951B79"/>
    <w:rsid w:val="05992E83"/>
    <w:rsid w:val="05A399C1"/>
    <w:rsid w:val="05ADF7AD"/>
    <w:rsid w:val="05B32F43"/>
    <w:rsid w:val="05B8573A"/>
    <w:rsid w:val="05DE708A"/>
    <w:rsid w:val="05E6897F"/>
    <w:rsid w:val="05F49985"/>
    <w:rsid w:val="06052410"/>
    <w:rsid w:val="06143A53"/>
    <w:rsid w:val="062909D8"/>
    <w:rsid w:val="0656C731"/>
    <w:rsid w:val="066389D1"/>
    <w:rsid w:val="0665CF39"/>
    <w:rsid w:val="066C51C3"/>
    <w:rsid w:val="066E5F09"/>
    <w:rsid w:val="06822764"/>
    <w:rsid w:val="069A4932"/>
    <w:rsid w:val="06A23B6E"/>
    <w:rsid w:val="06AA8003"/>
    <w:rsid w:val="06B566F6"/>
    <w:rsid w:val="06C9C411"/>
    <w:rsid w:val="06CF87E5"/>
    <w:rsid w:val="06D1AC7A"/>
    <w:rsid w:val="06D724FA"/>
    <w:rsid w:val="06ECF9E3"/>
    <w:rsid w:val="06F978F6"/>
    <w:rsid w:val="06FD1F7C"/>
    <w:rsid w:val="070B3C02"/>
    <w:rsid w:val="0728C7E5"/>
    <w:rsid w:val="072DF0B9"/>
    <w:rsid w:val="072E4A6B"/>
    <w:rsid w:val="0730E789"/>
    <w:rsid w:val="073C1272"/>
    <w:rsid w:val="073CF6AF"/>
    <w:rsid w:val="077351CD"/>
    <w:rsid w:val="0774BB07"/>
    <w:rsid w:val="07923933"/>
    <w:rsid w:val="07A1BC44"/>
    <w:rsid w:val="07AE543D"/>
    <w:rsid w:val="07B0A3A5"/>
    <w:rsid w:val="07B15390"/>
    <w:rsid w:val="07CCB754"/>
    <w:rsid w:val="07D5AE39"/>
    <w:rsid w:val="07DA4C7C"/>
    <w:rsid w:val="07EA7497"/>
    <w:rsid w:val="07FB5D83"/>
    <w:rsid w:val="08064094"/>
    <w:rsid w:val="082373FB"/>
    <w:rsid w:val="0836BDBE"/>
    <w:rsid w:val="08445C14"/>
    <w:rsid w:val="08472565"/>
    <w:rsid w:val="08577DAC"/>
    <w:rsid w:val="085F0213"/>
    <w:rsid w:val="0861DD94"/>
    <w:rsid w:val="0862087E"/>
    <w:rsid w:val="08874FA0"/>
    <w:rsid w:val="0896B643"/>
    <w:rsid w:val="0897CCBA"/>
    <w:rsid w:val="08AAA5D9"/>
    <w:rsid w:val="08E7F551"/>
    <w:rsid w:val="08F7B4F6"/>
    <w:rsid w:val="09103DD7"/>
    <w:rsid w:val="09161307"/>
    <w:rsid w:val="092C6CD9"/>
    <w:rsid w:val="093C4249"/>
    <w:rsid w:val="095D6305"/>
    <w:rsid w:val="0978A043"/>
    <w:rsid w:val="099CDD58"/>
    <w:rsid w:val="09AAF9ED"/>
    <w:rsid w:val="09B9C1FE"/>
    <w:rsid w:val="09C70700"/>
    <w:rsid w:val="09EAE333"/>
    <w:rsid w:val="0A035DED"/>
    <w:rsid w:val="0A0650B8"/>
    <w:rsid w:val="0A06F9F7"/>
    <w:rsid w:val="0A1F36C3"/>
    <w:rsid w:val="0A3186B2"/>
    <w:rsid w:val="0A381624"/>
    <w:rsid w:val="0A3CCD03"/>
    <w:rsid w:val="0A46EC9D"/>
    <w:rsid w:val="0A5FCAD4"/>
    <w:rsid w:val="0A670569"/>
    <w:rsid w:val="0A7250AF"/>
    <w:rsid w:val="0A7802ED"/>
    <w:rsid w:val="0A805563"/>
    <w:rsid w:val="0A9502A1"/>
    <w:rsid w:val="0AA324B8"/>
    <w:rsid w:val="0AA5E49A"/>
    <w:rsid w:val="0AA6B799"/>
    <w:rsid w:val="0AB295C8"/>
    <w:rsid w:val="0AB5E530"/>
    <w:rsid w:val="0AD3A0C6"/>
    <w:rsid w:val="0AD58FE2"/>
    <w:rsid w:val="0ADE0EFE"/>
    <w:rsid w:val="0AE31E6F"/>
    <w:rsid w:val="0B0279EB"/>
    <w:rsid w:val="0B12B937"/>
    <w:rsid w:val="0B166B93"/>
    <w:rsid w:val="0B1C24DC"/>
    <w:rsid w:val="0B1CEA0D"/>
    <w:rsid w:val="0B2797E1"/>
    <w:rsid w:val="0B2FC5E1"/>
    <w:rsid w:val="0B34CC59"/>
    <w:rsid w:val="0B460117"/>
    <w:rsid w:val="0B587A6F"/>
    <w:rsid w:val="0B59E3CB"/>
    <w:rsid w:val="0B7C1F7B"/>
    <w:rsid w:val="0B7FB117"/>
    <w:rsid w:val="0B80CFF3"/>
    <w:rsid w:val="0B8F705D"/>
    <w:rsid w:val="0B97A66A"/>
    <w:rsid w:val="0B989C39"/>
    <w:rsid w:val="0BC3D89F"/>
    <w:rsid w:val="0BD342EA"/>
    <w:rsid w:val="0BE17706"/>
    <w:rsid w:val="0BEF533E"/>
    <w:rsid w:val="0BFEBFDB"/>
    <w:rsid w:val="0BFF508E"/>
    <w:rsid w:val="0C032700"/>
    <w:rsid w:val="0C050193"/>
    <w:rsid w:val="0C220E43"/>
    <w:rsid w:val="0C3A53A8"/>
    <w:rsid w:val="0C50EB0F"/>
    <w:rsid w:val="0C54C068"/>
    <w:rsid w:val="0C68000D"/>
    <w:rsid w:val="0C709E26"/>
    <w:rsid w:val="0C714769"/>
    <w:rsid w:val="0C716AC5"/>
    <w:rsid w:val="0C76FFE2"/>
    <w:rsid w:val="0C7E535C"/>
    <w:rsid w:val="0C8B15C9"/>
    <w:rsid w:val="0CAB9B7C"/>
    <w:rsid w:val="0CC70900"/>
    <w:rsid w:val="0CCFCDF3"/>
    <w:rsid w:val="0CD7158A"/>
    <w:rsid w:val="0CD74B99"/>
    <w:rsid w:val="0CE5641B"/>
    <w:rsid w:val="0CFEE327"/>
    <w:rsid w:val="0D01F70A"/>
    <w:rsid w:val="0D07941E"/>
    <w:rsid w:val="0D0B4022"/>
    <w:rsid w:val="0D1B8178"/>
    <w:rsid w:val="0D22FDBF"/>
    <w:rsid w:val="0D245B70"/>
    <w:rsid w:val="0D364E82"/>
    <w:rsid w:val="0D40DCD1"/>
    <w:rsid w:val="0D51BD13"/>
    <w:rsid w:val="0D5ED504"/>
    <w:rsid w:val="0D6F2A06"/>
    <w:rsid w:val="0D72B5DB"/>
    <w:rsid w:val="0D76A298"/>
    <w:rsid w:val="0D832535"/>
    <w:rsid w:val="0D83F211"/>
    <w:rsid w:val="0D8B239F"/>
    <w:rsid w:val="0D941975"/>
    <w:rsid w:val="0DBAC1EA"/>
    <w:rsid w:val="0DBECD7F"/>
    <w:rsid w:val="0DCA02E7"/>
    <w:rsid w:val="0DE731DE"/>
    <w:rsid w:val="0DEE2B69"/>
    <w:rsid w:val="0DFEE4F3"/>
    <w:rsid w:val="0E0927A2"/>
    <w:rsid w:val="0E3605A2"/>
    <w:rsid w:val="0E38EA4F"/>
    <w:rsid w:val="0E3986EA"/>
    <w:rsid w:val="0E41CE2F"/>
    <w:rsid w:val="0E43E1D7"/>
    <w:rsid w:val="0E564940"/>
    <w:rsid w:val="0E5D7C4D"/>
    <w:rsid w:val="0E60EBA6"/>
    <w:rsid w:val="0E61FFA0"/>
    <w:rsid w:val="0E62726D"/>
    <w:rsid w:val="0E65E66B"/>
    <w:rsid w:val="0E680D3D"/>
    <w:rsid w:val="0E72CC4C"/>
    <w:rsid w:val="0E766F85"/>
    <w:rsid w:val="0E78CE15"/>
    <w:rsid w:val="0E8A2522"/>
    <w:rsid w:val="0E912737"/>
    <w:rsid w:val="0EB30E36"/>
    <w:rsid w:val="0EB44C10"/>
    <w:rsid w:val="0EBB0065"/>
    <w:rsid w:val="0EBE15AA"/>
    <w:rsid w:val="0EC02BD1"/>
    <w:rsid w:val="0EC6181E"/>
    <w:rsid w:val="0EE7B410"/>
    <w:rsid w:val="0EECC3BF"/>
    <w:rsid w:val="0EED0385"/>
    <w:rsid w:val="0EFBA218"/>
    <w:rsid w:val="0F02032F"/>
    <w:rsid w:val="0F0B5E2E"/>
    <w:rsid w:val="0F166670"/>
    <w:rsid w:val="0F177D33"/>
    <w:rsid w:val="0F20C2F2"/>
    <w:rsid w:val="0F380BF9"/>
    <w:rsid w:val="0F3EADC7"/>
    <w:rsid w:val="0F40DD7C"/>
    <w:rsid w:val="0F413522"/>
    <w:rsid w:val="0F48B48D"/>
    <w:rsid w:val="0F4FE0C2"/>
    <w:rsid w:val="0F50C21A"/>
    <w:rsid w:val="0F89FBCA"/>
    <w:rsid w:val="0F93652A"/>
    <w:rsid w:val="0F94B194"/>
    <w:rsid w:val="0FA5B275"/>
    <w:rsid w:val="0FAABA7A"/>
    <w:rsid w:val="0FC0ADBB"/>
    <w:rsid w:val="0FC9DA4F"/>
    <w:rsid w:val="0FCA12A4"/>
    <w:rsid w:val="0FCD3E5F"/>
    <w:rsid w:val="0FCFCBB7"/>
    <w:rsid w:val="0FE3733D"/>
    <w:rsid w:val="0FF64A6A"/>
    <w:rsid w:val="0FFB2790"/>
    <w:rsid w:val="100FBC0B"/>
    <w:rsid w:val="1023A175"/>
    <w:rsid w:val="10382423"/>
    <w:rsid w:val="1043EADB"/>
    <w:rsid w:val="104E1D15"/>
    <w:rsid w:val="10640A42"/>
    <w:rsid w:val="106BD234"/>
    <w:rsid w:val="108BD343"/>
    <w:rsid w:val="109187E2"/>
    <w:rsid w:val="10A0B99D"/>
    <w:rsid w:val="10A13203"/>
    <w:rsid w:val="10C13841"/>
    <w:rsid w:val="10C49657"/>
    <w:rsid w:val="10C70ACF"/>
    <w:rsid w:val="10F36ED6"/>
    <w:rsid w:val="1101F776"/>
    <w:rsid w:val="11037B01"/>
    <w:rsid w:val="111BD0B3"/>
    <w:rsid w:val="11328CF8"/>
    <w:rsid w:val="1140DCDB"/>
    <w:rsid w:val="11428D7F"/>
    <w:rsid w:val="114F5E9B"/>
    <w:rsid w:val="1154CBA6"/>
    <w:rsid w:val="1180F9CA"/>
    <w:rsid w:val="1198CF12"/>
    <w:rsid w:val="11B40EA6"/>
    <w:rsid w:val="11CA09DD"/>
    <w:rsid w:val="11D32C1B"/>
    <w:rsid w:val="11E7675C"/>
    <w:rsid w:val="11E99C74"/>
    <w:rsid w:val="11ED7F75"/>
    <w:rsid w:val="120EC72B"/>
    <w:rsid w:val="120FA686"/>
    <w:rsid w:val="1215CF7C"/>
    <w:rsid w:val="1217420D"/>
    <w:rsid w:val="1227AD5F"/>
    <w:rsid w:val="123AF1FC"/>
    <w:rsid w:val="123AF8F6"/>
    <w:rsid w:val="124290B9"/>
    <w:rsid w:val="1250F8D8"/>
    <w:rsid w:val="126183AB"/>
    <w:rsid w:val="126EC8DF"/>
    <w:rsid w:val="12723E1C"/>
    <w:rsid w:val="128BFD8E"/>
    <w:rsid w:val="12A8AD7B"/>
    <w:rsid w:val="12AE5DF7"/>
    <w:rsid w:val="12BA8021"/>
    <w:rsid w:val="12C3157F"/>
    <w:rsid w:val="12C51DC9"/>
    <w:rsid w:val="12CCC455"/>
    <w:rsid w:val="12D01951"/>
    <w:rsid w:val="12DB64DE"/>
    <w:rsid w:val="12DECE7A"/>
    <w:rsid w:val="12DFF5BC"/>
    <w:rsid w:val="12EF8E17"/>
    <w:rsid w:val="12F127FD"/>
    <w:rsid w:val="12FC6D30"/>
    <w:rsid w:val="13002C07"/>
    <w:rsid w:val="130A4D66"/>
    <w:rsid w:val="131CFA04"/>
    <w:rsid w:val="132BE856"/>
    <w:rsid w:val="1337AB44"/>
    <w:rsid w:val="134BAD3A"/>
    <w:rsid w:val="134C5D98"/>
    <w:rsid w:val="134D4FD7"/>
    <w:rsid w:val="13683DD9"/>
    <w:rsid w:val="136EC2EB"/>
    <w:rsid w:val="136FE0C5"/>
    <w:rsid w:val="1380164B"/>
    <w:rsid w:val="138442CA"/>
    <w:rsid w:val="1389F37B"/>
    <w:rsid w:val="139160D2"/>
    <w:rsid w:val="13B2A790"/>
    <w:rsid w:val="13BF0953"/>
    <w:rsid w:val="13C0CCA5"/>
    <w:rsid w:val="13C41B2D"/>
    <w:rsid w:val="13C8A2C4"/>
    <w:rsid w:val="13E52EDC"/>
    <w:rsid w:val="13EB6A4A"/>
    <w:rsid w:val="13F260EE"/>
    <w:rsid w:val="13F93CC4"/>
    <w:rsid w:val="1408796B"/>
    <w:rsid w:val="141A3C66"/>
    <w:rsid w:val="1439278F"/>
    <w:rsid w:val="143A0ACB"/>
    <w:rsid w:val="14471DAC"/>
    <w:rsid w:val="14509D64"/>
    <w:rsid w:val="1459E995"/>
    <w:rsid w:val="1459F5FC"/>
    <w:rsid w:val="146243D1"/>
    <w:rsid w:val="14687A00"/>
    <w:rsid w:val="14795517"/>
    <w:rsid w:val="14833FFA"/>
    <w:rsid w:val="148C26E9"/>
    <w:rsid w:val="14919642"/>
    <w:rsid w:val="14ADDAF2"/>
    <w:rsid w:val="14C3AFAB"/>
    <w:rsid w:val="14D3A3EE"/>
    <w:rsid w:val="14E92038"/>
    <w:rsid w:val="14E95538"/>
    <w:rsid w:val="14E99A03"/>
    <w:rsid w:val="1513E7A6"/>
    <w:rsid w:val="15243374"/>
    <w:rsid w:val="15446022"/>
    <w:rsid w:val="1545349E"/>
    <w:rsid w:val="1550DBCA"/>
    <w:rsid w:val="1553B403"/>
    <w:rsid w:val="155D27A1"/>
    <w:rsid w:val="1564B171"/>
    <w:rsid w:val="1569F93D"/>
    <w:rsid w:val="157E8AEF"/>
    <w:rsid w:val="1587562F"/>
    <w:rsid w:val="15896ACD"/>
    <w:rsid w:val="158E601A"/>
    <w:rsid w:val="15972034"/>
    <w:rsid w:val="159E3B6F"/>
    <w:rsid w:val="15B985D1"/>
    <w:rsid w:val="15BB7434"/>
    <w:rsid w:val="15BBB558"/>
    <w:rsid w:val="15C53D65"/>
    <w:rsid w:val="15C837BD"/>
    <w:rsid w:val="15C94112"/>
    <w:rsid w:val="15ED95BF"/>
    <w:rsid w:val="15FE8CD1"/>
    <w:rsid w:val="1635058D"/>
    <w:rsid w:val="163CA6EA"/>
    <w:rsid w:val="1647DEE5"/>
    <w:rsid w:val="164E173D"/>
    <w:rsid w:val="16524C6F"/>
    <w:rsid w:val="16573F9A"/>
    <w:rsid w:val="1666ED29"/>
    <w:rsid w:val="167AB1C1"/>
    <w:rsid w:val="167DDBB2"/>
    <w:rsid w:val="168485B1"/>
    <w:rsid w:val="16849E49"/>
    <w:rsid w:val="16A0F0AD"/>
    <w:rsid w:val="16A10153"/>
    <w:rsid w:val="16A11514"/>
    <w:rsid w:val="16ABF0AF"/>
    <w:rsid w:val="16AD42AA"/>
    <w:rsid w:val="16BAD727"/>
    <w:rsid w:val="16C240D2"/>
    <w:rsid w:val="16C85679"/>
    <w:rsid w:val="16F5EA67"/>
    <w:rsid w:val="16FA92AC"/>
    <w:rsid w:val="16FCEA1C"/>
    <w:rsid w:val="16FDB2BF"/>
    <w:rsid w:val="17179187"/>
    <w:rsid w:val="1720BE53"/>
    <w:rsid w:val="1729A54C"/>
    <w:rsid w:val="172D1432"/>
    <w:rsid w:val="173138C1"/>
    <w:rsid w:val="17334094"/>
    <w:rsid w:val="173DA3DA"/>
    <w:rsid w:val="1748F383"/>
    <w:rsid w:val="175C2A76"/>
    <w:rsid w:val="1764081E"/>
    <w:rsid w:val="176C22FE"/>
    <w:rsid w:val="17781D34"/>
    <w:rsid w:val="17868946"/>
    <w:rsid w:val="178C9EDC"/>
    <w:rsid w:val="17A3E00D"/>
    <w:rsid w:val="17B03264"/>
    <w:rsid w:val="17D00081"/>
    <w:rsid w:val="17D167E0"/>
    <w:rsid w:val="17D362AE"/>
    <w:rsid w:val="17D96193"/>
    <w:rsid w:val="17E1E7E7"/>
    <w:rsid w:val="17E36430"/>
    <w:rsid w:val="17E8A911"/>
    <w:rsid w:val="17FB0D3C"/>
    <w:rsid w:val="17FC477B"/>
    <w:rsid w:val="17FE9AAA"/>
    <w:rsid w:val="181D7A57"/>
    <w:rsid w:val="182451E4"/>
    <w:rsid w:val="18255EF4"/>
    <w:rsid w:val="182D4378"/>
    <w:rsid w:val="1835C406"/>
    <w:rsid w:val="18633069"/>
    <w:rsid w:val="1867285C"/>
    <w:rsid w:val="186F357D"/>
    <w:rsid w:val="18856951"/>
    <w:rsid w:val="1898E48B"/>
    <w:rsid w:val="18A1B4C4"/>
    <w:rsid w:val="18AD4EC4"/>
    <w:rsid w:val="18BDF818"/>
    <w:rsid w:val="18E325B5"/>
    <w:rsid w:val="18E4F2E7"/>
    <w:rsid w:val="18EFB265"/>
    <w:rsid w:val="18F63960"/>
    <w:rsid w:val="19141C8C"/>
    <w:rsid w:val="191A087C"/>
    <w:rsid w:val="1920C4D7"/>
    <w:rsid w:val="193E2210"/>
    <w:rsid w:val="19433FFF"/>
    <w:rsid w:val="19606250"/>
    <w:rsid w:val="196DAC84"/>
    <w:rsid w:val="1976F951"/>
    <w:rsid w:val="1981B6BE"/>
    <w:rsid w:val="198C0C4C"/>
    <w:rsid w:val="199B8BC7"/>
    <w:rsid w:val="19B9A57B"/>
    <w:rsid w:val="19CA5370"/>
    <w:rsid w:val="19DB58B2"/>
    <w:rsid w:val="19F1757E"/>
    <w:rsid w:val="19FCAB30"/>
    <w:rsid w:val="19FF6EC9"/>
    <w:rsid w:val="1A091790"/>
    <w:rsid w:val="1A13C597"/>
    <w:rsid w:val="1A2715E7"/>
    <w:rsid w:val="1A364DD3"/>
    <w:rsid w:val="1A3F4E0C"/>
    <w:rsid w:val="1A451504"/>
    <w:rsid w:val="1A5861BF"/>
    <w:rsid w:val="1A5E5140"/>
    <w:rsid w:val="1A7F812E"/>
    <w:rsid w:val="1A7FB912"/>
    <w:rsid w:val="1A9554EC"/>
    <w:rsid w:val="1AAAB7CB"/>
    <w:rsid w:val="1AACFDD2"/>
    <w:rsid w:val="1AB90868"/>
    <w:rsid w:val="1ACE2571"/>
    <w:rsid w:val="1AD310DD"/>
    <w:rsid w:val="1AD33E77"/>
    <w:rsid w:val="1AD78735"/>
    <w:rsid w:val="1ADC1AAD"/>
    <w:rsid w:val="1AF54D8E"/>
    <w:rsid w:val="1AFD1AF6"/>
    <w:rsid w:val="1B08EBD2"/>
    <w:rsid w:val="1B1A92CC"/>
    <w:rsid w:val="1B1C88BC"/>
    <w:rsid w:val="1B1E3D33"/>
    <w:rsid w:val="1B2A4F92"/>
    <w:rsid w:val="1B2CFC4E"/>
    <w:rsid w:val="1B726DAC"/>
    <w:rsid w:val="1B8154BC"/>
    <w:rsid w:val="1B88F049"/>
    <w:rsid w:val="1B8C4789"/>
    <w:rsid w:val="1B928991"/>
    <w:rsid w:val="1BA42695"/>
    <w:rsid w:val="1BAF6A60"/>
    <w:rsid w:val="1BB1094C"/>
    <w:rsid w:val="1BBBD4BE"/>
    <w:rsid w:val="1BC3695F"/>
    <w:rsid w:val="1BD0047B"/>
    <w:rsid w:val="1BD43542"/>
    <w:rsid w:val="1BD9869A"/>
    <w:rsid w:val="1BE53034"/>
    <w:rsid w:val="1C113236"/>
    <w:rsid w:val="1C35A168"/>
    <w:rsid w:val="1C38F625"/>
    <w:rsid w:val="1C39CA00"/>
    <w:rsid w:val="1C41E9F4"/>
    <w:rsid w:val="1C422A42"/>
    <w:rsid w:val="1C4D66BA"/>
    <w:rsid w:val="1C55494A"/>
    <w:rsid w:val="1C71C899"/>
    <w:rsid w:val="1C7C7828"/>
    <w:rsid w:val="1C941112"/>
    <w:rsid w:val="1C94ABED"/>
    <w:rsid w:val="1C955930"/>
    <w:rsid w:val="1C95E211"/>
    <w:rsid w:val="1CA1F332"/>
    <w:rsid w:val="1CAE9898"/>
    <w:rsid w:val="1CB7F490"/>
    <w:rsid w:val="1CC343AC"/>
    <w:rsid w:val="1CC587E3"/>
    <w:rsid w:val="1CCF2CB9"/>
    <w:rsid w:val="1CD99D0A"/>
    <w:rsid w:val="1CDD9D01"/>
    <w:rsid w:val="1CDE42FC"/>
    <w:rsid w:val="1CEFCFA8"/>
    <w:rsid w:val="1CFC0179"/>
    <w:rsid w:val="1D096DE6"/>
    <w:rsid w:val="1D0C29DF"/>
    <w:rsid w:val="1D0E3E0D"/>
    <w:rsid w:val="1D2648AA"/>
    <w:rsid w:val="1D2D200C"/>
    <w:rsid w:val="1D333D98"/>
    <w:rsid w:val="1D3FBCFC"/>
    <w:rsid w:val="1D446F75"/>
    <w:rsid w:val="1D530346"/>
    <w:rsid w:val="1D6F0816"/>
    <w:rsid w:val="1D73361B"/>
    <w:rsid w:val="1DC48128"/>
    <w:rsid w:val="1DC810FA"/>
    <w:rsid w:val="1DEBFD95"/>
    <w:rsid w:val="1DF073F8"/>
    <w:rsid w:val="1DF39EEF"/>
    <w:rsid w:val="1DFA76B8"/>
    <w:rsid w:val="1E02C87B"/>
    <w:rsid w:val="1E0D615D"/>
    <w:rsid w:val="1E1799CD"/>
    <w:rsid w:val="1E311971"/>
    <w:rsid w:val="1E3A02F5"/>
    <w:rsid w:val="1E3AD668"/>
    <w:rsid w:val="1E4ECE52"/>
    <w:rsid w:val="1E66C1E3"/>
    <w:rsid w:val="1E6A9267"/>
    <w:rsid w:val="1E7EF15C"/>
    <w:rsid w:val="1E802D14"/>
    <w:rsid w:val="1E81525D"/>
    <w:rsid w:val="1EAF0441"/>
    <w:rsid w:val="1EB4F627"/>
    <w:rsid w:val="1ECBDF6E"/>
    <w:rsid w:val="1ECBED85"/>
    <w:rsid w:val="1EDB56C3"/>
    <w:rsid w:val="1EE8CF8D"/>
    <w:rsid w:val="1EED5F83"/>
    <w:rsid w:val="1EFE7ACA"/>
    <w:rsid w:val="1F13C8D1"/>
    <w:rsid w:val="1F1B7635"/>
    <w:rsid w:val="1F2418BB"/>
    <w:rsid w:val="1F24B2C5"/>
    <w:rsid w:val="1F2B7C23"/>
    <w:rsid w:val="1F3B0A03"/>
    <w:rsid w:val="1F40C6C0"/>
    <w:rsid w:val="1F45CE9B"/>
    <w:rsid w:val="1F605189"/>
    <w:rsid w:val="1F61291F"/>
    <w:rsid w:val="1F74B2EF"/>
    <w:rsid w:val="1F781837"/>
    <w:rsid w:val="1F83C571"/>
    <w:rsid w:val="1F892A10"/>
    <w:rsid w:val="1F8A7874"/>
    <w:rsid w:val="1FAB6ED5"/>
    <w:rsid w:val="1FBBF48D"/>
    <w:rsid w:val="1FC4A859"/>
    <w:rsid w:val="1FCB79CB"/>
    <w:rsid w:val="1FDA3218"/>
    <w:rsid w:val="1FDA76C5"/>
    <w:rsid w:val="1FE0B7C7"/>
    <w:rsid w:val="1FF79B88"/>
    <w:rsid w:val="1FFAF138"/>
    <w:rsid w:val="20086BAA"/>
    <w:rsid w:val="20257731"/>
    <w:rsid w:val="202B8622"/>
    <w:rsid w:val="20353B70"/>
    <w:rsid w:val="203CE752"/>
    <w:rsid w:val="2041F2B6"/>
    <w:rsid w:val="204570F6"/>
    <w:rsid w:val="2049B399"/>
    <w:rsid w:val="20732ECB"/>
    <w:rsid w:val="207D46EB"/>
    <w:rsid w:val="2081B224"/>
    <w:rsid w:val="20849FEE"/>
    <w:rsid w:val="208CE15B"/>
    <w:rsid w:val="2090C3D6"/>
    <w:rsid w:val="209864C9"/>
    <w:rsid w:val="209E0552"/>
    <w:rsid w:val="20B94F0E"/>
    <w:rsid w:val="20BBA996"/>
    <w:rsid w:val="20BC2703"/>
    <w:rsid w:val="20D6D291"/>
    <w:rsid w:val="210DCD41"/>
    <w:rsid w:val="21128EEA"/>
    <w:rsid w:val="21325840"/>
    <w:rsid w:val="2133E15F"/>
    <w:rsid w:val="21501EAF"/>
    <w:rsid w:val="215D34F4"/>
    <w:rsid w:val="216C261E"/>
    <w:rsid w:val="216F7EF3"/>
    <w:rsid w:val="21776ADC"/>
    <w:rsid w:val="217EC952"/>
    <w:rsid w:val="218BCD8E"/>
    <w:rsid w:val="2196525A"/>
    <w:rsid w:val="2198D698"/>
    <w:rsid w:val="21A1AEF5"/>
    <w:rsid w:val="21A5F23D"/>
    <w:rsid w:val="21BFE067"/>
    <w:rsid w:val="21C0107C"/>
    <w:rsid w:val="21C33293"/>
    <w:rsid w:val="21D39F69"/>
    <w:rsid w:val="21DAC6C1"/>
    <w:rsid w:val="21DBD4EB"/>
    <w:rsid w:val="21F4AC55"/>
    <w:rsid w:val="21F7FEDE"/>
    <w:rsid w:val="220BFC03"/>
    <w:rsid w:val="22169F59"/>
    <w:rsid w:val="222A4138"/>
    <w:rsid w:val="222BD689"/>
    <w:rsid w:val="222FCBDD"/>
    <w:rsid w:val="2233A364"/>
    <w:rsid w:val="223838BB"/>
    <w:rsid w:val="223C5A5B"/>
    <w:rsid w:val="223F162D"/>
    <w:rsid w:val="22423F23"/>
    <w:rsid w:val="22474CAD"/>
    <w:rsid w:val="2252101E"/>
    <w:rsid w:val="225453A5"/>
    <w:rsid w:val="22624C77"/>
    <w:rsid w:val="22671A8F"/>
    <w:rsid w:val="227A1B77"/>
    <w:rsid w:val="227AB36D"/>
    <w:rsid w:val="227F8B3B"/>
    <w:rsid w:val="2285ED2B"/>
    <w:rsid w:val="228B116C"/>
    <w:rsid w:val="22997DFA"/>
    <w:rsid w:val="229FF966"/>
    <w:rsid w:val="22B00CC7"/>
    <w:rsid w:val="22D694E9"/>
    <w:rsid w:val="22E51CF3"/>
    <w:rsid w:val="22EB5EEF"/>
    <w:rsid w:val="22FF97EE"/>
    <w:rsid w:val="2305F9DD"/>
    <w:rsid w:val="23113098"/>
    <w:rsid w:val="2314D552"/>
    <w:rsid w:val="231AD968"/>
    <w:rsid w:val="232B2766"/>
    <w:rsid w:val="232C632C"/>
    <w:rsid w:val="2333BB8E"/>
    <w:rsid w:val="2341C741"/>
    <w:rsid w:val="234E6958"/>
    <w:rsid w:val="23516C58"/>
    <w:rsid w:val="236156F5"/>
    <w:rsid w:val="236A7D0B"/>
    <w:rsid w:val="236ADD65"/>
    <w:rsid w:val="236CDC32"/>
    <w:rsid w:val="2379BAB0"/>
    <w:rsid w:val="2387F93B"/>
    <w:rsid w:val="238E63A8"/>
    <w:rsid w:val="2391E899"/>
    <w:rsid w:val="239892F6"/>
    <w:rsid w:val="23A28889"/>
    <w:rsid w:val="23A3D97D"/>
    <w:rsid w:val="23A8D44C"/>
    <w:rsid w:val="23AB6161"/>
    <w:rsid w:val="23B5B494"/>
    <w:rsid w:val="23B6680E"/>
    <w:rsid w:val="23CA983D"/>
    <w:rsid w:val="23D62708"/>
    <w:rsid w:val="23FE91D6"/>
    <w:rsid w:val="240180F1"/>
    <w:rsid w:val="2408698E"/>
    <w:rsid w:val="241683CE"/>
    <w:rsid w:val="242E895E"/>
    <w:rsid w:val="242EFC54"/>
    <w:rsid w:val="2432841A"/>
    <w:rsid w:val="244499FC"/>
    <w:rsid w:val="244D3443"/>
    <w:rsid w:val="244EB291"/>
    <w:rsid w:val="245ACAE4"/>
    <w:rsid w:val="24651942"/>
    <w:rsid w:val="2472229F"/>
    <w:rsid w:val="247F6BFF"/>
    <w:rsid w:val="2481738D"/>
    <w:rsid w:val="2484A31B"/>
    <w:rsid w:val="24A4D8BF"/>
    <w:rsid w:val="24A8FEAD"/>
    <w:rsid w:val="24B01430"/>
    <w:rsid w:val="24C8A697"/>
    <w:rsid w:val="24D3AC5B"/>
    <w:rsid w:val="24E73822"/>
    <w:rsid w:val="24E7E7CC"/>
    <w:rsid w:val="24F718CA"/>
    <w:rsid w:val="25073188"/>
    <w:rsid w:val="250C9E0A"/>
    <w:rsid w:val="250D6BBB"/>
    <w:rsid w:val="252043B6"/>
    <w:rsid w:val="2540A8EE"/>
    <w:rsid w:val="2544A4AD"/>
    <w:rsid w:val="25533CC1"/>
    <w:rsid w:val="2564A3C8"/>
    <w:rsid w:val="2565BF40"/>
    <w:rsid w:val="256C982E"/>
    <w:rsid w:val="256F8522"/>
    <w:rsid w:val="25726211"/>
    <w:rsid w:val="2589EF68"/>
    <w:rsid w:val="258B5B87"/>
    <w:rsid w:val="2592443F"/>
    <w:rsid w:val="2592A3F3"/>
    <w:rsid w:val="259BA480"/>
    <w:rsid w:val="25A0F6BD"/>
    <w:rsid w:val="25BD8DED"/>
    <w:rsid w:val="25C30520"/>
    <w:rsid w:val="25C55ECD"/>
    <w:rsid w:val="25CFA3DD"/>
    <w:rsid w:val="25D54CB8"/>
    <w:rsid w:val="25D95D4B"/>
    <w:rsid w:val="25E5BADB"/>
    <w:rsid w:val="25E85903"/>
    <w:rsid w:val="2600FCB8"/>
    <w:rsid w:val="261806BF"/>
    <w:rsid w:val="264E7480"/>
    <w:rsid w:val="264E860F"/>
    <w:rsid w:val="26509E65"/>
    <w:rsid w:val="26511CD9"/>
    <w:rsid w:val="2653A234"/>
    <w:rsid w:val="2660A8CD"/>
    <w:rsid w:val="266150AD"/>
    <w:rsid w:val="26727C94"/>
    <w:rsid w:val="267E7212"/>
    <w:rsid w:val="269846D7"/>
    <w:rsid w:val="269AEEF2"/>
    <w:rsid w:val="26ACC3C3"/>
    <w:rsid w:val="26B02514"/>
    <w:rsid w:val="26B2FABC"/>
    <w:rsid w:val="26BA924D"/>
    <w:rsid w:val="26BFE998"/>
    <w:rsid w:val="26D153C1"/>
    <w:rsid w:val="26D48577"/>
    <w:rsid w:val="26E319F7"/>
    <w:rsid w:val="26F88A35"/>
    <w:rsid w:val="2712C82B"/>
    <w:rsid w:val="2717835B"/>
    <w:rsid w:val="271E647A"/>
    <w:rsid w:val="27264FEF"/>
    <w:rsid w:val="27272BE8"/>
    <w:rsid w:val="273AF06E"/>
    <w:rsid w:val="27404AE0"/>
    <w:rsid w:val="27430BEC"/>
    <w:rsid w:val="274B206A"/>
    <w:rsid w:val="2757DA65"/>
    <w:rsid w:val="2760C52C"/>
    <w:rsid w:val="27669D16"/>
    <w:rsid w:val="27751591"/>
    <w:rsid w:val="2777A617"/>
    <w:rsid w:val="27865353"/>
    <w:rsid w:val="27C19DCA"/>
    <w:rsid w:val="27CA7E02"/>
    <w:rsid w:val="27D898A5"/>
    <w:rsid w:val="27DBD7D2"/>
    <w:rsid w:val="27FF5C8C"/>
    <w:rsid w:val="28172D00"/>
    <w:rsid w:val="2817BA6D"/>
    <w:rsid w:val="28235D95"/>
    <w:rsid w:val="28277E4B"/>
    <w:rsid w:val="283B4EF2"/>
    <w:rsid w:val="285082DB"/>
    <w:rsid w:val="287072A7"/>
    <w:rsid w:val="287652A8"/>
    <w:rsid w:val="28A8F6A3"/>
    <w:rsid w:val="28B7C83A"/>
    <w:rsid w:val="28BECB12"/>
    <w:rsid w:val="28C0C7B1"/>
    <w:rsid w:val="28C628F9"/>
    <w:rsid w:val="28C80346"/>
    <w:rsid w:val="28F29E8A"/>
    <w:rsid w:val="28FD16D7"/>
    <w:rsid w:val="2907449F"/>
    <w:rsid w:val="29177287"/>
    <w:rsid w:val="291FF44A"/>
    <w:rsid w:val="292D3E97"/>
    <w:rsid w:val="29335CEA"/>
    <w:rsid w:val="293984C7"/>
    <w:rsid w:val="294A0E17"/>
    <w:rsid w:val="294E0454"/>
    <w:rsid w:val="294F34D4"/>
    <w:rsid w:val="29579B4C"/>
    <w:rsid w:val="295A1039"/>
    <w:rsid w:val="295ADC3F"/>
    <w:rsid w:val="295C9108"/>
    <w:rsid w:val="295E342B"/>
    <w:rsid w:val="296344A7"/>
    <w:rsid w:val="29673892"/>
    <w:rsid w:val="2976D254"/>
    <w:rsid w:val="299AF1E0"/>
    <w:rsid w:val="299E01D6"/>
    <w:rsid w:val="299EF2BF"/>
    <w:rsid w:val="29DCBEB9"/>
    <w:rsid w:val="29EAE57D"/>
    <w:rsid w:val="29F330D6"/>
    <w:rsid w:val="2A028B59"/>
    <w:rsid w:val="2A087EF2"/>
    <w:rsid w:val="2A0D7966"/>
    <w:rsid w:val="2A0F0C19"/>
    <w:rsid w:val="2A1AA2E5"/>
    <w:rsid w:val="2A281C35"/>
    <w:rsid w:val="2A32F1F4"/>
    <w:rsid w:val="2A497C02"/>
    <w:rsid w:val="2A75845B"/>
    <w:rsid w:val="2A77022E"/>
    <w:rsid w:val="2A7B6E1B"/>
    <w:rsid w:val="2A7BBF20"/>
    <w:rsid w:val="2A8EF6DF"/>
    <w:rsid w:val="2A90FF10"/>
    <w:rsid w:val="2A94E9C2"/>
    <w:rsid w:val="2A9D59FF"/>
    <w:rsid w:val="2AC64BAD"/>
    <w:rsid w:val="2AD4382D"/>
    <w:rsid w:val="2ADF08A9"/>
    <w:rsid w:val="2B05AAD1"/>
    <w:rsid w:val="2B079628"/>
    <w:rsid w:val="2B2D8AA6"/>
    <w:rsid w:val="2B316510"/>
    <w:rsid w:val="2B353FD0"/>
    <w:rsid w:val="2B4B55A5"/>
    <w:rsid w:val="2B4D9A50"/>
    <w:rsid w:val="2B534F1B"/>
    <w:rsid w:val="2B66A5F1"/>
    <w:rsid w:val="2B69E27E"/>
    <w:rsid w:val="2B795B69"/>
    <w:rsid w:val="2B7BDF8E"/>
    <w:rsid w:val="2B82C04D"/>
    <w:rsid w:val="2B88239D"/>
    <w:rsid w:val="2B89F638"/>
    <w:rsid w:val="2B92075D"/>
    <w:rsid w:val="2BA8A6BB"/>
    <w:rsid w:val="2BB5898C"/>
    <w:rsid w:val="2BBE2FA4"/>
    <w:rsid w:val="2BBF7376"/>
    <w:rsid w:val="2BC7FB20"/>
    <w:rsid w:val="2BF89A35"/>
    <w:rsid w:val="2C004DBC"/>
    <w:rsid w:val="2C1C7EFD"/>
    <w:rsid w:val="2C3155D7"/>
    <w:rsid w:val="2C4E8C9E"/>
    <w:rsid w:val="2C5B1A3F"/>
    <w:rsid w:val="2C621275"/>
    <w:rsid w:val="2C64459D"/>
    <w:rsid w:val="2C6BC6DC"/>
    <w:rsid w:val="2C6E99A7"/>
    <w:rsid w:val="2C70E009"/>
    <w:rsid w:val="2C9F63F0"/>
    <w:rsid w:val="2CA1A051"/>
    <w:rsid w:val="2CA2AE55"/>
    <w:rsid w:val="2CA90316"/>
    <w:rsid w:val="2CB3B803"/>
    <w:rsid w:val="2CC9F064"/>
    <w:rsid w:val="2CDE5DFC"/>
    <w:rsid w:val="2CE3D217"/>
    <w:rsid w:val="2CED983D"/>
    <w:rsid w:val="2CF11E45"/>
    <w:rsid w:val="2CF13702"/>
    <w:rsid w:val="2CFC7559"/>
    <w:rsid w:val="2D108CB2"/>
    <w:rsid w:val="2D13EC34"/>
    <w:rsid w:val="2D2837A1"/>
    <w:rsid w:val="2D2B796C"/>
    <w:rsid w:val="2D2FAFC8"/>
    <w:rsid w:val="2D32F328"/>
    <w:rsid w:val="2D3DF367"/>
    <w:rsid w:val="2D406932"/>
    <w:rsid w:val="2D4DDC42"/>
    <w:rsid w:val="2D4EB1A9"/>
    <w:rsid w:val="2D772D74"/>
    <w:rsid w:val="2D8527BD"/>
    <w:rsid w:val="2DAA76CA"/>
    <w:rsid w:val="2DB9E666"/>
    <w:rsid w:val="2DCF297B"/>
    <w:rsid w:val="2DD292BB"/>
    <w:rsid w:val="2DDCADBC"/>
    <w:rsid w:val="2DEA5CFF"/>
    <w:rsid w:val="2E1690DA"/>
    <w:rsid w:val="2E2961D4"/>
    <w:rsid w:val="2E3952E6"/>
    <w:rsid w:val="2E441AEE"/>
    <w:rsid w:val="2E4D5118"/>
    <w:rsid w:val="2E605BDA"/>
    <w:rsid w:val="2E631BEB"/>
    <w:rsid w:val="2E76700A"/>
    <w:rsid w:val="2E87A09E"/>
    <w:rsid w:val="2E8B4BA1"/>
    <w:rsid w:val="2EA218A0"/>
    <w:rsid w:val="2EA75538"/>
    <w:rsid w:val="2EBB9F13"/>
    <w:rsid w:val="2ECAB7DC"/>
    <w:rsid w:val="2ED7CA97"/>
    <w:rsid w:val="2EEF8D41"/>
    <w:rsid w:val="2EFEE06D"/>
    <w:rsid w:val="2F206E5F"/>
    <w:rsid w:val="2F278F15"/>
    <w:rsid w:val="2F46472B"/>
    <w:rsid w:val="2F4C0E7B"/>
    <w:rsid w:val="2F548ADD"/>
    <w:rsid w:val="2F555534"/>
    <w:rsid w:val="2F5AF040"/>
    <w:rsid w:val="2F6D8BAE"/>
    <w:rsid w:val="2F711DFE"/>
    <w:rsid w:val="2F815701"/>
    <w:rsid w:val="2F9806BA"/>
    <w:rsid w:val="2F9E26D0"/>
    <w:rsid w:val="2FA8B0A1"/>
    <w:rsid w:val="2FAB884C"/>
    <w:rsid w:val="2FB2613B"/>
    <w:rsid w:val="2FC730D7"/>
    <w:rsid w:val="2FDAD798"/>
    <w:rsid w:val="2FDE1271"/>
    <w:rsid w:val="2FFA00A2"/>
    <w:rsid w:val="300596E2"/>
    <w:rsid w:val="3008B003"/>
    <w:rsid w:val="30334B02"/>
    <w:rsid w:val="30409266"/>
    <w:rsid w:val="30563587"/>
    <w:rsid w:val="30642603"/>
    <w:rsid w:val="30694EBD"/>
    <w:rsid w:val="3083A9DD"/>
    <w:rsid w:val="308CD573"/>
    <w:rsid w:val="30AF1458"/>
    <w:rsid w:val="30B53061"/>
    <w:rsid w:val="30C50E07"/>
    <w:rsid w:val="30C7D503"/>
    <w:rsid w:val="30C8961B"/>
    <w:rsid w:val="30EC6F65"/>
    <w:rsid w:val="30FFAFF3"/>
    <w:rsid w:val="3102346F"/>
    <w:rsid w:val="31029770"/>
    <w:rsid w:val="31095C0F"/>
    <w:rsid w:val="3110784B"/>
    <w:rsid w:val="311A85E6"/>
    <w:rsid w:val="311F10F6"/>
    <w:rsid w:val="311FEC80"/>
    <w:rsid w:val="312A429C"/>
    <w:rsid w:val="31345258"/>
    <w:rsid w:val="31348E3A"/>
    <w:rsid w:val="31457533"/>
    <w:rsid w:val="31777D69"/>
    <w:rsid w:val="31836A97"/>
    <w:rsid w:val="3184AE39"/>
    <w:rsid w:val="3186F2AE"/>
    <w:rsid w:val="31921280"/>
    <w:rsid w:val="3194C772"/>
    <w:rsid w:val="3196D844"/>
    <w:rsid w:val="319EB273"/>
    <w:rsid w:val="31A38D48"/>
    <w:rsid w:val="31AFD0DF"/>
    <w:rsid w:val="31B6BC16"/>
    <w:rsid w:val="31B83724"/>
    <w:rsid w:val="31DA4C48"/>
    <w:rsid w:val="31E89CED"/>
    <w:rsid w:val="31EDCDF0"/>
    <w:rsid w:val="31F9BC58"/>
    <w:rsid w:val="31F9BE02"/>
    <w:rsid w:val="3202590D"/>
    <w:rsid w:val="32055026"/>
    <w:rsid w:val="320AFBD3"/>
    <w:rsid w:val="32130EE6"/>
    <w:rsid w:val="324AF306"/>
    <w:rsid w:val="327BA306"/>
    <w:rsid w:val="3280D907"/>
    <w:rsid w:val="32924E40"/>
    <w:rsid w:val="329524B0"/>
    <w:rsid w:val="32982199"/>
    <w:rsid w:val="32A30B48"/>
    <w:rsid w:val="32A62864"/>
    <w:rsid w:val="32A9B9EA"/>
    <w:rsid w:val="32B3171E"/>
    <w:rsid w:val="32D4D974"/>
    <w:rsid w:val="32D79888"/>
    <w:rsid w:val="32E5A600"/>
    <w:rsid w:val="32E7E5C6"/>
    <w:rsid w:val="32F6DE52"/>
    <w:rsid w:val="32FAB313"/>
    <w:rsid w:val="330BD9DA"/>
    <w:rsid w:val="330E6140"/>
    <w:rsid w:val="331350FA"/>
    <w:rsid w:val="331D7E88"/>
    <w:rsid w:val="332B9EC3"/>
    <w:rsid w:val="33321BFE"/>
    <w:rsid w:val="33463B57"/>
    <w:rsid w:val="334E314D"/>
    <w:rsid w:val="3351F244"/>
    <w:rsid w:val="335C8A83"/>
    <w:rsid w:val="336BC2A0"/>
    <w:rsid w:val="3372726F"/>
    <w:rsid w:val="33767FEA"/>
    <w:rsid w:val="3377274E"/>
    <w:rsid w:val="337B3C84"/>
    <w:rsid w:val="337C9FD8"/>
    <w:rsid w:val="33846D4E"/>
    <w:rsid w:val="338AC724"/>
    <w:rsid w:val="338ECF7D"/>
    <w:rsid w:val="33989ED4"/>
    <w:rsid w:val="33A12087"/>
    <w:rsid w:val="33A2F4D5"/>
    <w:rsid w:val="33AA4EBB"/>
    <w:rsid w:val="33B5A9B5"/>
    <w:rsid w:val="33B7DACD"/>
    <w:rsid w:val="33BB048D"/>
    <w:rsid w:val="33C21FF4"/>
    <w:rsid w:val="33C76C6C"/>
    <w:rsid w:val="33D04EB4"/>
    <w:rsid w:val="33D19A31"/>
    <w:rsid w:val="33F7BAD2"/>
    <w:rsid w:val="341AE6B8"/>
    <w:rsid w:val="341BB728"/>
    <w:rsid w:val="343958A0"/>
    <w:rsid w:val="34456378"/>
    <w:rsid w:val="3453CF0C"/>
    <w:rsid w:val="345D94D6"/>
    <w:rsid w:val="345E16E3"/>
    <w:rsid w:val="346C0318"/>
    <w:rsid w:val="347A42F5"/>
    <w:rsid w:val="349390CF"/>
    <w:rsid w:val="34943055"/>
    <w:rsid w:val="349C1B8E"/>
    <w:rsid w:val="349EB585"/>
    <w:rsid w:val="34A4343F"/>
    <w:rsid w:val="34B45656"/>
    <w:rsid w:val="34C9655A"/>
    <w:rsid w:val="34D43CB9"/>
    <w:rsid w:val="34E46877"/>
    <w:rsid w:val="34E65628"/>
    <w:rsid w:val="34EEAB54"/>
    <w:rsid w:val="3508B32A"/>
    <w:rsid w:val="35188D9E"/>
    <w:rsid w:val="35254AB0"/>
    <w:rsid w:val="35393A9A"/>
    <w:rsid w:val="35462359"/>
    <w:rsid w:val="355D6AF2"/>
    <w:rsid w:val="357DCA4F"/>
    <w:rsid w:val="35993807"/>
    <w:rsid w:val="35AAF639"/>
    <w:rsid w:val="35AC508E"/>
    <w:rsid w:val="35B0795E"/>
    <w:rsid w:val="35C3A155"/>
    <w:rsid w:val="35DF4722"/>
    <w:rsid w:val="35F9FA21"/>
    <w:rsid w:val="36000DDC"/>
    <w:rsid w:val="3609BD15"/>
    <w:rsid w:val="360C6818"/>
    <w:rsid w:val="360DDB36"/>
    <w:rsid w:val="3617EFCC"/>
    <w:rsid w:val="361BFF21"/>
    <w:rsid w:val="361D9A16"/>
    <w:rsid w:val="3620AB5C"/>
    <w:rsid w:val="3635630D"/>
    <w:rsid w:val="363E70D6"/>
    <w:rsid w:val="36471F4D"/>
    <w:rsid w:val="3649FF02"/>
    <w:rsid w:val="3651E471"/>
    <w:rsid w:val="36529F0A"/>
    <w:rsid w:val="365763B9"/>
    <w:rsid w:val="3671ADC0"/>
    <w:rsid w:val="3677470F"/>
    <w:rsid w:val="3688440C"/>
    <w:rsid w:val="36920399"/>
    <w:rsid w:val="3696CFE7"/>
    <w:rsid w:val="36993EC0"/>
    <w:rsid w:val="36A2587C"/>
    <w:rsid w:val="36A88738"/>
    <w:rsid w:val="36A8ED90"/>
    <w:rsid w:val="36A9F607"/>
    <w:rsid w:val="36B4A0BB"/>
    <w:rsid w:val="36BAFC16"/>
    <w:rsid w:val="36C292A7"/>
    <w:rsid w:val="36C3ADBA"/>
    <w:rsid w:val="36CE1553"/>
    <w:rsid w:val="36CEFD8C"/>
    <w:rsid w:val="36E94E52"/>
    <w:rsid w:val="36F28ABF"/>
    <w:rsid w:val="37070BBF"/>
    <w:rsid w:val="370C3A37"/>
    <w:rsid w:val="370D8728"/>
    <w:rsid w:val="371EA437"/>
    <w:rsid w:val="372ED154"/>
    <w:rsid w:val="372F0D14"/>
    <w:rsid w:val="373113A3"/>
    <w:rsid w:val="37383C29"/>
    <w:rsid w:val="37426390"/>
    <w:rsid w:val="375497C6"/>
    <w:rsid w:val="3765893F"/>
    <w:rsid w:val="3774DA4D"/>
    <w:rsid w:val="37864EB0"/>
    <w:rsid w:val="378776ED"/>
    <w:rsid w:val="378CEB1B"/>
    <w:rsid w:val="37992CCB"/>
    <w:rsid w:val="37AB3F55"/>
    <w:rsid w:val="37B69A31"/>
    <w:rsid w:val="37CE9711"/>
    <w:rsid w:val="37DA0D66"/>
    <w:rsid w:val="37DABB16"/>
    <w:rsid w:val="37DE972E"/>
    <w:rsid w:val="37E48436"/>
    <w:rsid w:val="37EBBDB7"/>
    <w:rsid w:val="37FF0A34"/>
    <w:rsid w:val="3804CBB2"/>
    <w:rsid w:val="3807A194"/>
    <w:rsid w:val="380AB2A1"/>
    <w:rsid w:val="380DBB8D"/>
    <w:rsid w:val="381F8FD8"/>
    <w:rsid w:val="3824146D"/>
    <w:rsid w:val="384C6A14"/>
    <w:rsid w:val="38607AA1"/>
    <w:rsid w:val="38670998"/>
    <w:rsid w:val="386E942B"/>
    <w:rsid w:val="387A839B"/>
    <w:rsid w:val="387BA31F"/>
    <w:rsid w:val="388551B2"/>
    <w:rsid w:val="38869192"/>
    <w:rsid w:val="38B1896A"/>
    <w:rsid w:val="38D1F78F"/>
    <w:rsid w:val="38DBE37C"/>
    <w:rsid w:val="38E1BB89"/>
    <w:rsid w:val="38EDB43F"/>
    <w:rsid w:val="38EEA76D"/>
    <w:rsid w:val="38F88AE2"/>
    <w:rsid w:val="39019F44"/>
    <w:rsid w:val="39193C8B"/>
    <w:rsid w:val="391A3286"/>
    <w:rsid w:val="3928BB7C"/>
    <w:rsid w:val="3934F4FD"/>
    <w:rsid w:val="3934FD2C"/>
    <w:rsid w:val="3944DDC9"/>
    <w:rsid w:val="394ACD51"/>
    <w:rsid w:val="397269A5"/>
    <w:rsid w:val="39740766"/>
    <w:rsid w:val="3984A2AE"/>
    <w:rsid w:val="3985C3EC"/>
    <w:rsid w:val="39951A6A"/>
    <w:rsid w:val="3995CE3F"/>
    <w:rsid w:val="3996EB52"/>
    <w:rsid w:val="3996F1F3"/>
    <w:rsid w:val="399DB10A"/>
    <w:rsid w:val="399EB812"/>
    <w:rsid w:val="39BF545B"/>
    <w:rsid w:val="39BFE4CE"/>
    <w:rsid w:val="39C0AC5D"/>
    <w:rsid w:val="39C1CD3D"/>
    <w:rsid w:val="39EBAF77"/>
    <w:rsid w:val="39FF156C"/>
    <w:rsid w:val="3A03F78D"/>
    <w:rsid w:val="3A0501E3"/>
    <w:rsid w:val="3A1A3607"/>
    <w:rsid w:val="3A219353"/>
    <w:rsid w:val="3A22191A"/>
    <w:rsid w:val="3A277148"/>
    <w:rsid w:val="3A38CC09"/>
    <w:rsid w:val="3A4A5A18"/>
    <w:rsid w:val="3A4F3BAD"/>
    <w:rsid w:val="3A5753C7"/>
    <w:rsid w:val="3A606F14"/>
    <w:rsid w:val="3A6169BF"/>
    <w:rsid w:val="3A692063"/>
    <w:rsid w:val="3A72D165"/>
    <w:rsid w:val="3A79883D"/>
    <w:rsid w:val="3A9533E5"/>
    <w:rsid w:val="3A9932A6"/>
    <w:rsid w:val="3AB2697D"/>
    <w:rsid w:val="3AB3E544"/>
    <w:rsid w:val="3AB52F7F"/>
    <w:rsid w:val="3AB6581D"/>
    <w:rsid w:val="3AB99C0E"/>
    <w:rsid w:val="3AD61DFA"/>
    <w:rsid w:val="3AD98F33"/>
    <w:rsid w:val="3AE57602"/>
    <w:rsid w:val="3AE771C5"/>
    <w:rsid w:val="3AED5285"/>
    <w:rsid w:val="3AED87C8"/>
    <w:rsid w:val="3B063A12"/>
    <w:rsid w:val="3B19401E"/>
    <w:rsid w:val="3B22156D"/>
    <w:rsid w:val="3B23AE0A"/>
    <w:rsid w:val="3B2DD4F4"/>
    <w:rsid w:val="3B2DEFF2"/>
    <w:rsid w:val="3B2DF0F4"/>
    <w:rsid w:val="3B30854D"/>
    <w:rsid w:val="3B5C0721"/>
    <w:rsid w:val="3B5C5A7C"/>
    <w:rsid w:val="3B7DA9DC"/>
    <w:rsid w:val="3B8B7462"/>
    <w:rsid w:val="3B90D1B1"/>
    <w:rsid w:val="3B9B73CD"/>
    <w:rsid w:val="3BA62DFA"/>
    <w:rsid w:val="3BACCBDA"/>
    <w:rsid w:val="3BAF02E4"/>
    <w:rsid w:val="3BB60668"/>
    <w:rsid w:val="3BBCF274"/>
    <w:rsid w:val="3BBDE97B"/>
    <w:rsid w:val="3BD0EEA6"/>
    <w:rsid w:val="3BD3368C"/>
    <w:rsid w:val="3BDDD314"/>
    <w:rsid w:val="3BE94522"/>
    <w:rsid w:val="3BF8CCC3"/>
    <w:rsid w:val="3C07077F"/>
    <w:rsid w:val="3C2B0C8F"/>
    <w:rsid w:val="3C3C91A7"/>
    <w:rsid w:val="3C4F13F5"/>
    <w:rsid w:val="3C515B6A"/>
    <w:rsid w:val="3C571A85"/>
    <w:rsid w:val="3C609085"/>
    <w:rsid w:val="3C66B01F"/>
    <w:rsid w:val="3C7EE804"/>
    <w:rsid w:val="3C8BE97E"/>
    <w:rsid w:val="3C8D38DC"/>
    <w:rsid w:val="3C90699F"/>
    <w:rsid w:val="3C98B78E"/>
    <w:rsid w:val="3CA1ABE8"/>
    <w:rsid w:val="3CABF883"/>
    <w:rsid w:val="3CB3DC6C"/>
    <w:rsid w:val="3CB4BBB2"/>
    <w:rsid w:val="3CCF1D71"/>
    <w:rsid w:val="3CD7C68A"/>
    <w:rsid w:val="3CE11BE0"/>
    <w:rsid w:val="3CF84D1F"/>
    <w:rsid w:val="3D046BDC"/>
    <w:rsid w:val="3D131A26"/>
    <w:rsid w:val="3D24F4AF"/>
    <w:rsid w:val="3D267D90"/>
    <w:rsid w:val="3D3C6795"/>
    <w:rsid w:val="3D4B5935"/>
    <w:rsid w:val="3D7BBAD8"/>
    <w:rsid w:val="3D862B79"/>
    <w:rsid w:val="3D89CD79"/>
    <w:rsid w:val="3D963AE3"/>
    <w:rsid w:val="3D97809D"/>
    <w:rsid w:val="3DA2ADCF"/>
    <w:rsid w:val="3DA38822"/>
    <w:rsid w:val="3DA9B82D"/>
    <w:rsid w:val="3DAE405D"/>
    <w:rsid w:val="3DC0A340"/>
    <w:rsid w:val="3DDBD2B8"/>
    <w:rsid w:val="3DE2D39C"/>
    <w:rsid w:val="3DEC970D"/>
    <w:rsid w:val="3E18953F"/>
    <w:rsid w:val="3E267115"/>
    <w:rsid w:val="3E3C7361"/>
    <w:rsid w:val="3E4AA1CF"/>
    <w:rsid w:val="3E55D659"/>
    <w:rsid w:val="3E715290"/>
    <w:rsid w:val="3E861B09"/>
    <w:rsid w:val="3E9EA915"/>
    <w:rsid w:val="3E9F6EE7"/>
    <w:rsid w:val="3EA1C604"/>
    <w:rsid w:val="3EAAFE28"/>
    <w:rsid w:val="3EB21969"/>
    <w:rsid w:val="3EB30078"/>
    <w:rsid w:val="3EBA6B96"/>
    <w:rsid w:val="3EC07638"/>
    <w:rsid w:val="3EC5C95F"/>
    <w:rsid w:val="3EFAF241"/>
    <w:rsid w:val="3F033F55"/>
    <w:rsid w:val="3F092287"/>
    <w:rsid w:val="3F0F7626"/>
    <w:rsid w:val="3F17593F"/>
    <w:rsid w:val="3F21722C"/>
    <w:rsid w:val="3F2EAC03"/>
    <w:rsid w:val="3F3A0EFB"/>
    <w:rsid w:val="3F451B0E"/>
    <w:rsid w:val="3F4DEC2A"/>
    <w:rsid w:val="3F92758B"/>
    <w:rsid w:val="3F9E50E1"/>
    <w:rsid w:val="3FA9CEE6"/>
    <w:rsid w:val="3FAD1B30"/>
    <w:rsid w:val="3FB60E4F"/>
    <w:rsid w:val="3FC04542"/>
    <w:rsid w:val="3FC31CF6"/>
    <w:rsid w:val="3FC64982"/>
    <w:rsid w:val="3FD240A1"/>
    <w:rsid w:val="3FD4D0E3"/>
    <w:rsid w:val="3FD843C2"/>
    <w:rsid w:val="3FF2C70D"/>
    <w:rsid w:val="3FF41D05"/>
    <w:rsid w:val="3FFF9950"/>
    <w:rsid w:val="4006091E"/>
    <w:rsid w:val="404DB970"/>
    <w:rsid w:val="4060C8E9"/>
    <w:rsid w:val="406F647E"/>
    <w:rsid w:val="4073E8B1"/>
    <w:rsid w:val="4077EC1C"/>
    <w:rsid w:val="40784E8A"/>
    <w:rsid w:val="407BFEF1"/>
    <w:rsid w:val="40945A91"/>
    <w:rsid w:val="409BADE2"/>
    <w:rsid w:val="40A766BB"/>
    <w:rsid w:val="40AAB752"/>
    <w:rsid w:val="40B5298D"/>
    <w:rsid w:val="40BD4A0C"/>
    <w:rsid w:val="40BE6E03"/>
    <w:rsid w:val="40C0415B"/>
    <w:rsid w:val="40CECF9E"/>
    <w:rsid w:val="40D6AFB2"/>
    <w:rsid w:val="40F0B7E8"/>
    <w:rsid w:val="40F54992"/>
    <w:rsid w:val="4112E774"/>
    <w:rsid w:val="412A01B8"/>
    <w:rsid w:val="412B11BE"/>
    <w:rsid w:val="412C997E"/>
    <w:rsid w:val="4136F396"/>
    <w:rsid w:val="413AC8C5"/>
    <w:rsid w:val="413ADB40"/>
    <w:rsid w:val="414E8CA4"/>
    <w:rsid w:val="41522851"/>
    <w:rsid w:val="41612202"/>
    <w:rsid w:val="41618B01"/>
    <w:rsid w:val="416F1D5D"/>
    <w:rsid w:val="417AA2C9"/>
    <w:rsid w:val="417CBE4C"/>
    <w:rsid w:val="417EBA89"/>
    <w:rsid w:val="417FE9C5"/>
    <w:rsid w:val="417FF060"/>
    <w:rsid w:val="418092E3"/>
    <w:rsid w:val="419153E3"/>
    <w:rsid w:val="419411AE"/>
    <w:rsid w:val="4196B20C"/>
    <w:rsid w:val="41AE5956"/>
    <w:rsid w:val="41B17943"/>
    <w:rsid w:val="41BA9762"/>
    <w:rsid w:val="41BC0B6F"/>
    <w:rsid w:val="41CBF4D4"/>
    <w:rsid w:val="41D96D44"/>
    <w:rsid w:val="41E26340"/>
    <w:rsid w:val="41E27CA6"/>
    <w:rsid w:val="41F0FEF4"/>
    <w:rsid w:val="41F7C197"/>
    <w:rsid w:val="420D3BB9"/>
    <w:rsid w:val="4224BB6D"/>
    <w:rsid w:val="423003B1"/>
    <w:rsid w:val="423BEE9D"/>
    <w:rsid w:val="42513F6A"/>
    <w:rsid w:val="42678BD3"/>
    <w:rsid w:val="426F1685"/>
    <w:rsid w:val="427249A1"/>
    <w:rsid w:val="427CBBD0"/>
    <w:rsid w:val="42821234"/>
    <w:rsid w:val="42B722C0"/>
    <w:rsid w:val="42B74EE9"/>
    <w:rsid w:val="42C1B10A"/>
    <w:rsid w:val="42D29D99"/>
    <w:rsid w:val="42EB7ED8"/>
    <w:rsid w:val="42EEECFE"/>
    <w:rsid w:val="42EFC485"/>
    <w:rsid w:val="42FA70D3"/>
    <w:rsid w:val="42FAEA3A"/>
    <w:rsid w:val="42FE5327"/>
    <w:rsid w:val="430E7DF2"/>
    <w:rsid w:val="431E3444"/>
    <w:rsid w:val="433C09D2"/>
    <w:rsid w:val="4349FEBE"/>
    <w:rsid w:val="4351CADD"/>
    <w:rsid w:val="436D2C9A"/>
    <w:rsid w:val="4378BC57"/>
    <w:rsid w:val="43795970"/>
    <w:rsid w:val="43811431"/>
    <w:rsid w:val="438AC9BC"/>
    <w:rsid w:val="438C67B6"/>
    <w:rsid w:val="43911591"/>
    <w:rsid w:val="43951628"/>
    <w:rsid w:val="4397FCE6"/>
    <w:rsid w:val="43AEF56A"/>
    <w:rsid w:val="43AF132D"/>
    <w:rsid w:val="43BBECAF"/>
    <w:rsid w:val="43D542AF"/>
    <w:rsid w:val="43E0EFEF"/>
    <w:rsid w:val="43E3F712"/>
    <w:rsid w:val="43F51D3E"/>
    <w:rsid w:val="43FF31D6"/>
    <w:rsid w:val="4400F50A"/>
    <w:rsid w:val="4418268F"/>
    <w:rsid w:val="44195619"/>
    <w:rsid w:val="441AA373"/>
    <w:rsid w:val="44348EB0"/>
    <w:rsid w:val="4441E263"/>
    <w:rsid w:val="444DB5C0"/>
    <w:rsid w:val="44532D71"/>
    <w:rsid w:val="44538A15"/>
    <w:rsid w:val="44575403"/>
    <w:rsid w:val="44588490"/>
    <w:rsid w:val="445A9482"/>
    <w:rsid w:val="446A20A6"/>
    <w:rsid w:val="44708C96"/>
    <w:rsid w:val="448B97D2"/>
    <w:rsid w:val="44907A0B"/>
    <w:rsid w:val="44B3CA16"/>
    <w:rsid w:val="44B8FDEE"/>
    <w:rsid w:val="44BB8EDD"/>
    <w:rsid w:val="44C1F61B"/>
    <w:rsid w:val="44C7D2BF"/>
    <w:rsid w:val="44C94A77"/>
    <w:rsid w:val="44E1AD6F"/>
    <w:rsid w:val="44EAF1C7"/>
    <w:rsid w:val="44EC3F19"/>
    <w:rsid w:val="44F93F91"/>
    <w:rsid w:val="4504E63D"/>
    <w:rsid w:val="450A08E8"/>
    <w:rsid w:val="4517944D"/>
    <w:rsid w:val="451FDC55"/>
    <w:rsid w:val="453BB5F6"/>
    <w:rsid w:val="454E19CD"/>
    <w:rsid w:val="45533294"/>
    <w:rsid w:val="455DF9DD"/>
    <w:rsid w:val="456A14AD"/>
    <w:rsid w:val="4574FF33"/>
    <w:rsid w:val="45771043"/>
    <w:rsid w:val="4579A4B6"/>
    <w:rsid w:val="458554E6"/>
    <w:rsid w:val="45967C6D"/>
    <w:rsid w:val="45989B7D"/>
    <w:rsid w:val="45A1AB1A"/>
    <w:rsid w:val="45A662B4"/>
    <w:rsid w:val="45AB5CEB"/>
    <w:rsid w:val="45CAAAA8"/>
    <w:rsid w:val="460203C1"/>
    <w:rsid w:val="46041161"/>
    <w:rsid w:val="4614C80B"/>
    <w:rsid w:val="461836FE"/>
    <w:rsid w:val="4621F6C8"/>
    <w:rsid w:val="463806AC"/>
    <w:rsid w:val="466593F6"/>
    <w:rsid w:val="466A139D"/>
    <w:rsid w:val="4670F9D7"/>
    <w:rsid w:val="467A21AE"/>
    <w:rsid w:val="467D277D"/>
    <w:rsid w:val="46886902"/>
    <w:rsid w:val="46956A61"/>
    <w:rsid w:val="469ED94D"/>
    <w:rsid w:val="469F9727"/>
    <w:rsid w:val="46AC6C0A"/>
    <w:rsid w:val="46AD043D"/>
    <w:rsid w:val="46B3A159"/>
    <w:rsid w:val="46BA213A"/>
    <w:rsid w:val="46BD4460"/>
    <w:rsid w:val="46CB8AFE"/>
    <w:rsid w:val="46CC624C"/>
    <w:rsid w:val="46E8ABE1"/>
    <w:rsid w:val="46E8E9AA"/>
    <w:rsid w:val="46E96ED6"/>
    <w:rsid w:val="46F02B2E"/>
    <w:rsid w:val="46F5C1EC"/>
    <w:rsid w:val="46F614BF"/>
    <w:rsid w:val="470749AF"/>
    <w:rsid w:val="470DC0FE"/>
    <w:rsid w:val="471B8CF5"/>
    <w:rsid w:val="4724B08D"/>
    <w:rsid w:val="472780D3"/>
    <w:rsid w:val="472FD03B"/>
    <w:rsid w:val="47343929"/>
    <w:rsid w:val="473A4EFB"/>
    <w:rsid w:val="473C1C69"/>
    <w:rsid w:val="4749C056"/>
    <w:rsid w:val="47564203"/>
    <w:rsid w:val="475A250A"/>
    <w:rsid w:val="477B5D92"/>
    <w:rsid w:val="47819FE1"/>
    <w:rsid w:val="478D2B71"/>
    <w:rsid w:val="478F8743"/>
    <w:rsid w:val="4793BCD6"/>
    <w:rsid w:val="47A567F3"/>
    <w:rsid w:val="47A8717D"/>
    <w:rsid w:val="47B63154"/>
    <w:rsid w:val="47B876A8"/>
    <w:rsid w:val="47E4D67C"/>
    <w:rsid w:val="47EB8E55"/>
    <w:rsid w:val="47F1AB3A"/>
    <w:rsid w:val="47F3A303"/>
    <w:rsid w:val="47F6964E"/>
    <w:rsid w:val="47FAD8E5"/>
    <w:rsid w:val="47FFBDC6"/>
    <w:rsid w:val="4806865D"/>
    <w:rsid w:val="48069EE4"/>
    <w:rsid w:val="4812B17B"/>
    <w:rsid w:val="481E9F28"/>
    <w:rsid w:val="482B5399"/>
    <w:rsid w:val="48314878"/>
    <w:rsid w:val="483BD81C"/>
    <w:rsid w:val="48424D74"/>
    <w:rsid w:val="4846179D"/>
    <w:rsid w:val="4848144E"/>
    <w:rsid w:val="4863D028"/>
    <w:rsid w:val="487B6113"/>
    <w:rsid w:val="48896539"/>
    <w:rsid w:val="4891F226"/>
    <w:rsid w:val="48A02A33"/>
    <w:rsid w:val="48A63542"/>
    <w:rsid w:val="48A74CB4"/>
    <w:rsid w:val="48AE0994"/>
    <w:rsid w:val="48CA6B3C"/>
    <w:rsid w:val="48DFB215"/>
    <w:rsid w:val="48F21264"/>
    <w:rsid w:val="48F67F6F"/>
    <w:rsid w:val="48FD616B"/>
    <w:rsid w:val="49077954"/>
    <w:rsid w:val="49145EB9"/>
    <w:rsid w:val="4916DB9E"/>
    <w:rsid w:val="4922962E"/>
    <w:rsid w:val="4928DD1E"/>
    <w:rsid w:val="4936D88F"/>
    <w:rsid w:val="493E20FD"/>
    <w:rsid w:val="493ED51B"/>
    <w:rsid w:val="49511EA5"/>
    <w:rsid w:val="4956F6EB"/>
    <w:rsid w:val="495E0FCE"/>
    <w:rsid w:val="496E07BE"/>
    <w:rsid w:val="4976190F"/>
    <w:rsid w:val="497642B8"/>
    <w:rsid w:val="497C87A7"/>
    <w:rsid w:val="498E51C5"/>
    <w:rsid w:val="499EE928"/>
    <w:rsid w:val="49A7DADE"/>
    <w:rsid w:val="49AF3D14"/>
    <w:rsid w:val="49B61572"/>
    <w:rsid w:val="49E496EF"/>
    <w:rsid w:val="4A0D1BFD"/>
    <w:rsid w:val="4A0E0F93"/>
    <w:rsid w:val="4A2EB6B8"/>
    <w:rsid w:val="4A3516C5"/>
    <w:rsid w:val="4A3A24DA"/>
    <w:rsid w:val="4A3D5784"/>
    <w:rsid w:val="4A4990DF"/>
    <w:rsid w:val="4A594EBF"/>
    <w:rsid w:val="4A5FE924"/>
    <w:rsid w:val="4A65B9FD"/>
    <w:rsid w:val="4A68E68A"/>
    <w:rsid w:val="4A6A7380"/>
    <w:rsid w:val="4A7C022F"/>
    <w:rsid w:val="4A811CB4"/>
    <w:rsid w:val="4A8A4C20"/>
    <w:rsid w:val="4A90868B"/>
    <w:rsid w:val="4A93FDCA"/>
    <w:rsid w:val="4A98F81B"/>
    <w:rsid w:val="4A9E428D"/>
    <w:rsid w:val="4A9F7440"/>
    <w:rsid w:val="4AA6F4F7"/>
    <w:rsid w:val="4AB1A291"/>
    <w:rsid w:val="4ABE21BD"/>
    <w:rsid w:val="4AC72805"/>
    <w:rsid w:val="4ACD248C"/>
    <w:rsid w:val="4AD5F25A"/>
    <w:rsid w:val="4AE8A812"/>
    <w:rsid w:val="4AF106EA"/>
    <w:rsid w:val="4AFD3EB1"/>
    <w:rsid w:val="4B0A8398"/>
    <w:rsid w:val="4B0E2C62"/>
    <w:rsid w:val="4B118228"/>
    <w:rsid w:val="4B1C30E1"/>
    <w:rsid w:val="4B22C782"/>
    <w:rsid w:val="4B4C0857"/>
    <w:rsid w:val="4B581348"/>
    <w:rsid w:val="4B5AD7DE"/>
    <w:rsid w:val="4B5CB13A"/>
    <w:rsid w:val="4B5EA0AF"/>
    <w:rsid w:val="4B6825AA"/>
    <w:rsid w:val="4B8DD742"/>
    <w:rsid w:val="4BA1847F"/>
    <w:rsid w:val="4BAD611C"/>
    <w:rsid w:val="4BB1C800"/>
    <w:rsid w:val="4BB7C2CF"/>
    <w:rsid w:val="4BCBAA05"/>
    <w:rsid w:val="4BDB92CE"/>
    <w:rsid w:val="4BDD7EB2"/>
    <w:rsid w:val="4BE03B1A"/>
    <w:rsid w:val="4BEE5629"/>
    <w:rsid w:val="4BF96302"/>
    <w:rsid w:val="4BFD8A85"/>
    <w:rsid w:val="4C0E26AB"/>
    <w:rsid w:val="4C2DE5EA"/>
    <w:rsid w:val="4C44AB74"/>
    <w:rsid w:val="4C4A5172"/>
    <w:rsid w:val="4C4B8BB0"/>
    <w:rsid w:val="4C5BBE5B"/>
    <w:rsid w:val="4C6A2006"/>
    <w:rsid w:val="4C6BB9D2"/>
    <w:rsid w:val="4C6C3C2A"/>
    <w:rsid w:val="4C7B7486"/>
    <w:rsid w:val="4C87F494"/>
    <w:rsid w:val="4C89650E"/>
    <w:rsid w:val="4C99D9B9"/>
    <w:rsid w:val="4CA3576E"/>
    <w:rsid w:val="4CBE3C58"/>
    <w:rsid w:val="4CC2207B"/>
    <w:rsid w:val="4CD7DBB9"/>
    <w:rsid w:val="4CDD9082"/>
    <w:rsid w:val="4CE0516D"/>
    <w:rsid w:val="4CE21EFF"/>
    <w:rsid w:val="4CEF8DF8"/>
    <w:rsid w:val="4CF4080F"/>
    <w:rsid w:val="4CF92CB1"/>
    <w:rsid w:val="4CFEFADE"/>
    <w:rsid w:val="4D0C3F5C"/>
    <w:rsid w:val="4D194060"/>
    <w:rsid w:val="4D1B1F71"/>
    <w:rsid w:val="4D3A6B46"/>
    <w:rsid w:val="4D40BA2D"/>
    <w:rsid w:val="4D4BE2A7"/>
    <w:rsid w:val="4D61456A"/>
    <w:rsid w:val="4D79D076"/>
    <w:rsid w:val="4D82C8BA"/>
    <w:rsid w:val="4D988F75"/>
    <w:rsid w:val="4DC1385F"/>
    <w:rsid w:val="4DD1EB10"/>
    <w:rsid w:val="4DD66362"/>
    <w:rsid w:val="4DE5947F"/>
    <w:rsid w:val="4DF02EC5"/>
    <w:rsid w:val="4DF1B3D9"/>
    <w:rsid w:val="4DF25088"/>
    <w:rsid w:val="4DFDAF3F"/>
    <w:rsid w:val="4DFDD009"/>
    <w:rsid w:val="4DFFC84A"/>
    <w:rsid w:val="4E03FF8B"/>
    <w:rsid w:val="4E087AC2"/>
    <w:rsid w:val="4E3D1F2C"/>
    <w:rsid w:val="4E47A933"/>
    <w:rsid w:val="4E54C952"/>
    <w:rsid w:val="4E766422"/>
    <w:rsid w:val="4E801805"/>
    <w:rsid w:val="4E85B07E"/>
    <w:rsid w:val="4E8F67FB"/>
    <w:rsid w:val="4E951C18"/>
    <w:rsid w:val="4EA0BEDB"/>
    <w:rsid w:val="4EA80FBD"/>
    <w:rsid w:val="4EB2875E"/>
    <w:rsid w:val="4EBE0A18"/>
    <w:rsid w:val="4EC795A5"/>
    <w:rsid w:val="4EC828EC"/>
    <w:rsid w:val="4EC911CD"/>
    <w:rsid w:val="4ECBA8CB"/>
    <w:rsid w:val="4ED76F82"/>
    <w:rsid w:val="4EDA10A7"/>
    <w:rsid w:val="4F02E639"/>
    <w:rsid w:val="4F0B2222"/>
    <w:rsid w:val="4F0FC523"/>
    <w:rsid w:val="4F17C7D3"/>
    <w:rsid w:val="4F4F6B6E"/>
    <w:rsid w:val="4F81F234"/>
    <w:rsid w:val="4FCB15CF"/>
    <w:rsid w:val="4FCBDDC4"/>
    <w:rsid w:val="4FD840CB"/>
    <w:rsid w:val="4FDF4EE4"/>
    <w:rsid w:val="4FFC89D7"/>
    <w:rsid w:val="50126CB1"/>
    <w:rsid w:val="503646EE"/>
    <w:rsid w:val="504D86A5"/>
    <w:rsid w:val="504E178E"/>
    <w:rsid w:val="5055023E"/>
    <w:rsid w:val="5058E513"/>
    <w:rsid w:val="5066F144"/>
    <w:rsid w:val="5067BA82"/>
    <w:rsid w:val="506BFB1A"/>
    <w:rsid w:val="507921DF"/>
    <w:rsid w:val="507FBA00"/>
    <w:rsid w:val="50982024"/>
    <w:rsid w:val="50B67900"/>
    <w:rsid w:val="50BADA57"/>
    <w:rsid w:val="50CD03B3"/>
    <w:rsid w:val="50CD30E9"/>
    <w:rsid w:val="50D3432D"/>
    <w:rsid w:val="50D4DDC0"/>
    <w:rsid w:val="50DE0B43"/>
    <w:rsid w:val="50F44253"/>
    <w:rsid w:val="50FB11C3"/>
    <w:rsid w:val="51002439"/>
    <w:rsid w:val="510AD091"/>
    <w:rsid w:val="510BAF02"/>
    <w:rsid w:val="510CA3B3"/>
    <w:rsid w:val="51117606"/>
    <w:rsid w:val="5113FAB3"/>
    <w:rsid w:val="511FA118"/>
    <w:rsid w:val="512147FD"/>
    <w:rsid w:val="51240E6D"/>
    <w:rsid w:val="5135F89F"/>
    <w:rsid w:val="51436A3D"/>
    <w:rsid w:val="514A354F"/>
    <w:rsid w:val="5153AEB6"/>
    <w:rsid w:val="5155EB94"/>
    <w:rsid w:val="51693E59"/>
    <w:rsid w:val="516EE95B"/>
    <w:rsid w:val="518109DA"/>
    <w:rsid w:val="51817C71"/>
    <w:rsid w:val="5181A952"/>
    <w:rsid w:val="518FF912"/>
    <w:rsid w:val="51A0638A"/>
    <w:rsid w:val="51A2DD94"/>
    <w:rsid w:val="51A78B16"/>
    <w:rsid w:val="51B8333A"/>
    <w:rsid w:val="51C2D79D"/>
    <w:rsid w:val="51C41EDE"/>
    <w:rsid w:val="51C5ABFA"/>
    <w:rsid w:val="51D1F51C"/>
    <w:rsid w:val="51E13D42"/>
    <w:rsid w:val="51FCED69"/>
    <w:rsid w:val="51FEBDEC"/>
    <w:rsid w:val="521B1AD5"/>
    <w:rsid w:val="52389864"/>
    <w:rsid w:val="52488A20"/>
    <w:rsid w:val="5262E188"/>
    <w:rsid w:val="5272CB4A"/>
    <w:rsid w:val="52BB58DD"/>
    <w:rsid w:val="52C71112"/>
    <w:rsid w:val="52D8CC4B"/>
    <w:rsid w:val="52D94CF2"/>
    <w:rsid w:val="52DD0A07"/>
    <w:rsid w:val="52F83DF2"/>
    <w:rsid w:val="52FA3CAD"/>
    <w:rsid w:val="5303E897"/>
    <w:rsid w:val="530D8632"/>
    <w:rsid w:val="530E1153"/>
    <w:rsid w:val="5310B7E9"/>
    <w:rsid w:val="5316B50F"/>
    <w:rsid w:val="531CF258"/>
    <w:rsid w:val="53216E24"/>
    <w:rsid w:val="5329837D"/>
    <w:rsid w:val="532E46E9"/>
    <w:rsid w:val="532E9D98"/>
    <w:rsid w:val="5336774A"/>
    <w:rsid w:val="53555727"/>
    <w:rsid w:val="5374285C"/>
    <w:rsid w:val="538F40D8"/>
    <w:rsid w:val="53A34BD0"/>
    <w:rsid w:val="53C1C286"/>
    <w:rsid w:val="53CC9DD2"/>
    <w:rsid w:val="53CDB8E5"/>
    <w:rsid w:val="53DD6DCD"/>
    <w:rsid w:val="53F3EB3B"/>
    <w:rsid w:val="53FC04DA"/>
    <w:rsid w:val="53FEFA8A"/>
    <w:rsid w:val="5403AED4"/>
    <w:rsid w:val="540B813B"/>
    <w:rsid w:val="54123B4F"/>
    <w:rsid w:val="5412840F"/>
    <w:rsid w:val="5436CF3E"/>
    <w:rsid w:val="5450E9C8"/>
    <w:rsid w:val="545655A5"/>
    <w:rsid w:val="545E3F0B"/>
    <w:rsid w:val="547B5D0B"/>
    <w:rsid w:val="54865414"/>
    <w:rsid w:val="54869595"/>
    <w:rsid w:val="548994BB"/>
    <w:rsid w:val="54992B56"/>
    <w:rsid w:val="54CCF6A9"/>
    <w:rsid w:val="54E5B085"/>
    <w:rsid w:val="54F4D938"/>
    <w:rsid w:val="54F80FBA"/>
    <w:rsid w:val="55006EF7"/>
    <w:rsid w:val="5500E0D6"/>
    <w:rsid w:val="55123ECE"/>
    <w:rsid w:val="55148276"/>
    <w:rsid w:val="552BFBE9"/>
    <w:rsid w:val="552C9E22"/>
    <w:rsid w:val="552CD48B"/>
    <w:rsid w:val="55342049"/>
    <w:rsid w:val="553D3462"/>
    <w:rsid w:val="553DFC4D"/>
    <w:rsid w:val="55408588"/>
    <w:rsid w:val="55499E62"/>
    <w:rsid w:val="555138DC"/>
    <w:rsid w:val="55558D45"/>
    <w:rsid w:val="555A463A"/>
    <w:rsid w:val="55686E33"/>
    <w:rsid w:val="557DA1C7"/>
    <w:rsid w:val="5584337D"/>
    <w:rsid w:val="558A43C2"/>
    <w:rsid w:val="558B39CA"/>
    <w:rsid w:val="5592C11F"/>
    <w:rsid w:val="559FFA07"/>
    <w:rsid w:val="55A8AFF9"/>
    <w:rsid w:val="55CEC7EC"/>
    <w:rsid w:val="55E01BBB"/>
    <w:rsid w:val="55E652AE"/>
    <w:rsid w:val="55ECE38F"/>
    <w:rsid w:val="55F4C30A"/>
    <w:rsid w:val="56041A65"/>
    <w:rsid w:val="5612139B"/>
    <w:rsid w:val="56138B01"/>
    <w:rsid w:val="56331473"/>
    <w:rsid w:val="5634B01A"/>
    <w:rsid w:val="5648F099"/>
    <w:rsid w:val="564B8C41"/>
    <w:rsid w:val="565FF809"/>
    <w:rsid w:val="56710817"/>
    <w:rsid w:val="5680076B"/>
    <w:rsid w:val="5687C950"/>
    <w:rsid w:val="56969094"/>
    <w:rsid w:val="56A117E2"/>
    <w:rsid w:val="56A59627"/>
    <w:rsid w:val="56A78788"/>
    <w:rsid w:val="56BE1F4C"/>
    <w:rsid w:val="56C2990F"/>
    <w:rsid w:val="56C52A86"/>
    <w:rsid w:val="56D9CCAE"/>
    <w:rsid w:val="56EB9487"/>
    <w:rsid w:val="56EF4795"/>
    <w:rsid w:val="5709045A"/>
    <w:rsid w:val="57150012"/>
    <w:rsid w:val="5719ACEE"/>
    <w:rsid w:val="571CC3ED"/>
    <w:rsid w:val="572DD85F"/>
    <w:rsid w:val="5747DE81"/>
    <w:rsid w:val="5752A161"/>
    <w:rsid w:val="575F049F"/>
    <w:rsid w:val="576A5243"/>
    <w:rsid w:val="576A821C"/>
    <w:rsid w:val="578C7234"/>
    <w:rsid w:val="579C0D1C"/>
    <w:rsid w:val="57B15C36"/>
    <w:rsid w:val="57BCE930"/>
    <w:rsid w:val="57CE56D4"/>
    <w:rsid w:val="57D0781F"/>
    <w:rsid w:val="57D6BBD3"/>
    <w:rsid w:val="57D9A5F4"/>
    <w:rsid w:val="57E98941"/>
    <w:rsid w:val="57F918B9"/>
    <w:rsid w:val="57FE967D"/>
    <w:rsid w:val="58085097"/>
    <w:rsid w:val="580EB45C"/>
    <w:rsid w:val="581BB87F"/>
    <w:rsid w:val="581CD912"/>
    <w:rsid w:val="58342EB9"/>
    <w:rsid w:val="5844C642"/>
    <w:rsid w:val="584F1A01"/>
    <w:rsid w:val="58546B9D"/>
    <w:rsid w:val="58660675"/>
    <w:rsid w:val="5867FB5F"/>
    <w:rsid w:val="586F1DA1"/>
    <w:rsid w:val="587250F9"/>
    <w:rsid w:val="587D1FB2"/>
    <w:rsid w:val="58856B85"/>
    <w:rsid w:val="588C9962"/>
    <w:rsid w:val="589A5A76"/>
    <w:rsid w:val="589FE6EB"/>
    <w:rsid w:val="58B8AAC8"/>
    <w:rsid w:val="58C5D212"/>
    <w:rsid w:val="58C8DE39"/>
    <w:rsid w:val="58C985CD"/>
    <w:rsid w:val="58DC1E1A"/>
    <w:rsid w:val="59022B85"/>
    <w:rsid w:val="5902CA78"/>
    <w:rsid w:val="590D49EC"/>
    <w:rsid w:val="5910C94D"/>
    <w:rsid w:val="5915BAC9"/>
    <w:rsid w:val="5918A198"/>
    <w:rsid w:val="591B7063"/>
    <w:rsid w:val="591E84F4"/>
    <w:rsid w:val="592C3409"/>
    <w:rsid w:val="592D9601"/>
    <w:rsid w:val="593897E8"/>
    <w:rsid w:val="593BFF3C"/>
    <w:rsid w:val="59620126"/>
    <w:rsid w:val="596778CD"/>
    <w:rsid w:val="5971FBF6"/>
    <w:rsid w:val="597342B0"/>
    <w:rsid w:val="598BBA9C"/>
    <w:rsid w:val="59A43579"/>
    <w:rsid w:val="59A4E9E4"/>
    <w:rsid w:val="59B4CE35"/>
    <w:rsid w:val="59BE4C27"/>
    <w:rsid w:val="59D5C0C3"/>
    <w:rsid w:val="59DA9BFF"/>
    <w:rsid w:val="59DFE6FF"/>
    <w:rsid w:val="59E77EF5"/>
    <w:rsid w:val="59E9D283"/>
    <w:rsid w:val="5A024E19"/>
    <w:rsid w:val="5A0B8C2E"/>
    <w:rsid w:val="5A0B8E35"/>
    <w:rsid w:val="5A116D70"/>
    <w:rsid w:val="5A23A677"/>
    <w:rsid w:val="5A27E55F"/>
    <w:rsid w:val="5A32D3DC"/>
    <w:rsid w:val="5A3891F7"/>
    <w:rsid w:val="5A5A02CF"/>
    <w:rsid w:val="5A903E02"/>
    <w:rsid w:val="5A9C0F90"/>
    <w:rsid w:val="5A9F04C2"/>
    <w:rsid w:val="5AA00F69"/>
    <w:rsid w:val="5AA5A0BF"/>
    <w:rsid w:val="5AA89D84"/>
    <w:rsid w:val="5AAA48EB"/>
    <w:rsid w:val="5AB572CF"/>
    <w:rsid w:val="5AD74D44"/>
    <w:rsid w:val="5AE5DDAA"/>
    <w:rsid w:val="5AF5DD9E"/>
    <w:rsid w:val="5B07822A"/>
    <w:rsid w:val="5B16ADCA"/>
    <w:rsid w:val="5B17D29B"/>
    <w:rsid w:val="5B1A7348"/>
    <w:rsid w:val="5B1EE61E"/>
    <w:rsid w:val="5B2194D8"/>
    <w:rsid w:val="5B365332"/>
    <w:rsid w:val="5B3DB1D8"/>
    <w:rsid w:val="5B6ED466"/>
    <w:rsid w:val="5B7DFDA5"/>
    <w:rsid w:val="5B851A9E"/>
    <w:rsid w:val="5B88045F"/>
    <w:rsid w:val="5B932516"/>
    <w:rsid w:val="5B9ADFEC"/>
    <w:rsid w:val="5BA88425"/>
    <w:rsid w:val="5BAB7139"/>
    <w:rsid w:val="5BB4B697"/>
    <w:rsid w:val="5BB60422"/>
    <w:rsid w:val="5BB7E665"/>
    <w:rsid w:val="5BC37743"/>
    <w:rsid w:val="5BC657E1"/>
    <w:rsid w:val="5BCAB830"/>
    <w:rsid w:val="5BEE2488"/>
    <w:rsid w:val="5BFB1018"/>
    <w:rsid w:val="5C0EAD05"/>
    <w:rsid w:val="5C1306E4"/>
    <w:rsid w:val="5C1D9EE4"/>
    <w:rsid w:val="5C1FBC68"/>
    <w:rsid w:val="5C3EE4C1"/>
    <w:rsid w:val="5C4C9885"/>
    <w:rsid w:val="5C527E20"/>
    <w:rsid w:val="5C52B96E"/>
    <w:rsid w:val="5C53137D"/>
    <w:rsid w:val="5C6F8C24"/>
    <w:rsid w:val="5C74B665"/>
    <w:rsid w:val="5C78FD0C"/>
    <w:rsid w:val="5C79F94E"/>
    <w:rsid w:val="5C7E8F30"/>
    <w:rsid w:val="5C8AF676"/>
    <w:rsid w:val="5C9E4EE3"/>
    <w:rsid w:val="5CA4604D"/>
    <w:rsid w:val="5CB90B40"/>
    <w:rsid w:val="5CC8F58F"/>
    <w:rsid w:val="5CF3CF98"/>
    <w:rsid w:val="5CFD685A"/>
    <w:rsid w:val="5D0A46DE"/>
    <w:rsid w:val="5D199EBA"/>
    <w:rsid w:val="5D215411"/>
    <w:rsid w:val="5D2615C0"/>
    <w:rsid w:val="5D2C4A48"/>
    <w:rsid w:val="5D490E32"/>
    <w:rsid w:val="5D5B2563"/>
    <w:rsid w:val="5D5EF953"/>
    <w:rsid w:val="5D6217A7"/>
    <w:rsid w:val="5D75BA9A"/>
    <w:rsid w:val="5D76FBD8"/>
    <w:rsid w:val="5D833E26"/>
    <w:rsid w:val="5D8936DD"/>
    <w:rsid w:val="5D9355DD"/>
    <w:rsid w:val="5D97093B"/>
    <w:rsid w:val="5D9DAAF5"/>
    <w:rsid w:val="5DB5E88E"/>
    <w:rsid w:val="5DC6831C"/>
    <w:rsid w:val="5DCCE367"/>
    <w:rsid w:val="5DD5347D"/>
    <w:rsid w:val="5DD57C96"/>
    <w:rsid w:val="5DE9AFDC"/>
    <w:rsid w:val="5DEE4E81"/>
    <w:rsid w:val="5E03FEC5"/>
    <w:rsid w:val="5E0881AF"/>
    <w:rsid w:val="5E08E6B3"/>
    <w:rsid w:val="5E13CFD5"/>
    <w:rsid w:val="5E18F28F"/>
    <w:rsid w:val="5E2A0DFF"/>
    <w:rsid w:val="5E4331B3"/>
    <w:rsid w:val="5E44CAA6"/>
    <w:rsid w:val="5E500E53"/>
    <w:rsid w:val="5E5E0EC4"/>
    <w:rsid w:val="5E5F1F83"/>
    <w:rsid w:val="5E682C31"/>
    <w:rsid w:val="5E6B8814"/>
    <w:rsid w:val="5E73EEBE"/>
    <w:rsid w:val="5E74E7F9"/>
    <w:rsid w:val="5E764EB9"/>
    <w:rsid w:val="5E7E3F5E"/>
    <w:rsid w:val="5E83128C"/>
    <w:rsid w:val="5EA7E028"/>
    <w:rsid w:val="5EB02CD7"/>
    <w:rsid w:val="5EC93131"/>
    <w:rsid w:val="5ECA22E4"/>
    <w:rsid w:val="5ED4992D"/>
    <w:rsid w:val="5ED80CCD"/>
    <w:rsid w:val="5ED868CA"/>
    <w:rsid w:val="5EDB5D76"/>
    <w:rsid w:val="5EE4DE93"/>
    <w:rsid w:val="5F2046C3"/>
    <w:rsid w:val="5F2F783D"/>
    <w:rsid w:val="5F3B8467"/>
    <w:rsid w:val="5F58AE8C"/>
    <w:rsid w:val="5F66DDF7"/>
    <w:rsid w:val="5F6CBCA0"/>
    <w:rsid w:val="5F7E9F0C"/>
    <w:rsid w:val="5FAC3629"/>
    <w:rsid w:val="5FB62FF2"/>
    <w:rsid w:val="5FC61019"/>
    <w:rsid w:val="5FCA6BDA"/>
    <w:rsid w:val="5FCEFBC8"/>
    <w:rsid w:val="5FE91717"/>
    <w:rsid w:val="5FF08EA9"/>
    <w:rsid w:val="5FF6CBAE"/>
    <w:rsid w:val="5FF700DD"/>
    <w:rsid w:val="600DC459"/>
    <w:rsid w:val="60149B36"/>
    <w:rsid w:val="60198955"/>
    <w:rsid w:val="601C47C7"/>
    <w:rsid w:val="60218AB0"/>
    <w:rsid w:val="6023D504"/>
    <w:rsid w:val="602D1043"/>
    <w:rsid w:val="60402934"/>
    <w:rsid w:val="60424589"/>
    <w:rsid w:val="6045EF79"/>
    <w:rsid w:val="6046E2BD"/>
    <w:rsid w:val="605821ED"/>
    <w:rsid w:val="60703B50"/>
    <w:rsid w:val="6072037B"/>
    <w:rsid w:val="6072E076"/>
    <w:rsid w:val="607869C6"/>
    <w:rsid w:val="607D57AF"/>
    <w:rsid w:val="60968B5D"/>
    <w:rsid w:val="60A1776C"/>
    <w:rsid w:val="60BF526F"/>
    <w:rsid w:val="60D1B4D8"/>
    <w:rsid w:val="60D9FBE0"/>
    <w:rsid w:val="60E11AFB"/>
    <w:rsid w:val="60E24FA2"/>
    <w:rsid w:val="60E25036"/>
    <w:rsid w:val="60F37C63"/>
    <w:rsid w:val="60F747DE"/>
    <w:rsid w:val="611A5366"/>
    <w:rsid w:val="611A833A"/>
    <w:rsid w:val="612684A0"/>
    <w:rsid w:val="61348856"/>
    <w:rsid w:val="6137A43B"/>
    <w:rsid w:val="615E6799"/>
    <w:rsid w:val="6163B9D6"/>
    <w:rsid w:val="61683548"/>
    <w:rsid w:val="6169B742"/>
    <w:rsid w:val="616B065E"/>
    <w:rsid w:val="616BA380"/>
    <w:rsid w:val="61AA949F"/>
    <w:rsid w:val="61C22135"/>
    <w:rsid w:val="61D10739"/>
    <w:rsid w:val="61DCCCF2"/>
    <w:rsid w:val="61E4834A"/>
    <w:rsid w:val="6205C3D1"/>
    <w:rsid w:val="620BCEFE"/>
    <w:rsid w:val="621DD2C9"/>
    <w:rsid w:val="62282D9F"/>
    <w:rsid w:val="622AF127"/>
    <w:rsid w:val="623196FA"/>
    <w:rsid w:val="6239DD71"/>
    <w:rsid w:val="6240E6C3"/>
    <w:rsid w:val="624515A3"/>
    <w:rsid w:val="6256D056"/>
    <w:rsid w:val="625F80FE"/>
    <w:rsid w:val="6267BE22"/>
    <w:rsid w:val="626EA979"/>
    <w:rsid w:val="626F2960"/>
    <w:rsid w:val="62737D27"/>
    <w:rsid w:val="627D0A1E"/>
    <w:rsid w:val="628353EF"/>
    <w:rsid w:val="62844A8D"/>
    <w:rsid w:val="629AF3D8"/>
    <w:rsid w:val="629D2301"/>
    <w:rsid w:val="62B9590E"/>
    <w:rsid w:val="62BE0C2E"/>
    <w:rsid w:val="62C77AA2"/>
    <w:rsid w:val="62CC1D74"/>
    <w:rsid w:val="62EEB415"/>
    <w:rsid w:val="62F3F4CC"/>
    <w:rsid w:val="62FA73EA"/>
    <w:rsid w:val="6304A9B1"/>
    <w:rsid w:val="6306892E"/>
    <w:rsid w:val="630D9067"/>
    <w:rsid w:val="630DB672"/>
    <w:rsid w:val="6311D767"/>
    <w:rsid w:val="632CDA1E"/>
    <w:rsid w:val="633BFAAF"/>
    <w:rsid w:val="633D46D1"/>
    <w:rsid w:val="633EC60F"/>
    <w:rsid w:val="6353BC8E"/>
    <w:rsid w:val="6358686B"/>
    <w:rsid w:val="637D10F5"/>
    <w:rsid w:val="6380AF79"/>
    <w:rsid w:val="638C340B"/>
    <w:rsid w:val="63BA216B"/>
    <w:rsid w:val="63BDAE4A"/>
    <w:rsid w:val="63CBB9B6"/>
    <w:rsid w:val="63D6C446"/>
    <w:rsid w:val="63E7C537"/>
    <w:rsid w:val="63F4B091"/>
    <w:rsid w:val="63F63417"/>
    <w:rsid w:val="64093B20"/>
    <w:rsid w:val="640A7C51"/>
    <w:rsid w:val="640C22FD"/>
    <w:rsid w:val="640FFA73"/>
    <w:rsid w:val="642B1D25"/>
    <w:rsid w:val="642BB236"/>
    <w:rsid w:val="64305E87"/>
    <w:rsid w:val="6433594F"/>
    <w:rsid w:val="64338199"/>
    <w:rsid w:val="64362229"/>
    <w:rsid w:val="6436C8E1"/>
    <w:rsid w:val="6438F362"/>
    <w:rsid w:val="643AE21A"/>
    <w:rsid w:val="64406840"/>
    <w:rsid w:val="6444CA0F"/>
    <w:rsid w:val="644AB7C5"/>
    <w:rsid w:val="644D9356"/>
    <w:rsid w:val="644E9E8E"/>
    <w:rsid w:val="6453BF8A"/>
    <w:rsid w:val="64634B03"/>
    <w:rsid w:val="64860E7E"/>
    <w:rsid w:val="64971711"/>
    <w:rsid w:val="6499EC57"/>
    <w:rsid w:val="649D4A13"/>
    <w:rsid w:val="64B75D4D"/>
    <w:rsid w:val="64B76412"/>
    <w:rsid w:val="64BA4A50"/>
    <w:rsid w:val="64C792FC"/>
    <w:rsid w:val="64E057EC"/>
    <w:rsid w:val="64E0A1FF"/>
    <w:rsid w:val="64EF51E2"/>
    <w:rsid w:val="64F1FFE0"/>
    <w:rsid w:val="64F6F36B"/>
    <w:rsid w:val="64F8D22A"/>
    <w:rsid w:val="64FEA759"/>
    <w:rsid w:val="6510E23E"/>
    <w:rsid w:val="651C5EF1"/>
    <w:rsid w:val="652C4099"/>
    <w:rsid w:val="653D3785"/>
    <w:rsid w:val="65458883"/>
    <w:rsid w:val="656AE212"/>
    <w:rsid w:val="65732B6D"/>
    <w:rsid w:val="658021A4"/>
    <w:rsid w:val="65A53E01"/>
    <w:rsid w:val="65A9E136"/>
    <w:rsid w:val="65B296B8"/>
    <w:rsid w:val="65BCBECB"/>
    <w:rsid w:val="65BCD022"/>
    <w:rsid w:val="65BE19E4"/>
    <w:rsid w:val="65C0A26B"/>
    <w:rsid w:val="65CF03AD"/>
    <w:rsid w:val="65D208DE"/>
    <w:rsid w:val="65DF5A41"/>
    <w:rsid w:val="65EF9B65"/>
    <w:rsid w:val="65F4B085"/>
    <w:rsid w:val="65FC1E8E"/>
    <w:rsid w:val="66053D00"/>
    <w:rsid w:val="66139ECE"/>
    <w:rsid w:val="66165C99"/>
    <w:rsid w:val="661CB0D3"/>
    <w:rsid w:val="661FEA07"/>
    <w:rsid w:val="662261D9"/>
    <w:rsid w:val="66258881"/>
    <w:rsid w:val="66313BDB"/>
    <w:rsid w:val="66481C33"/>
    <w:rsid w:val="66613974"/>
    <w:rsid w:val="6664AE2B"/>
    <w:rsid w:val="668700FE"/>
    <w:rsid w:val="668B3EE9"/>
    <w:rsid w:val="6690BEE5"/>
    <w:rsid w:val="66BBE0CC"/>
    <w:rsid w:val="66BC3CF7"/>
    <w:rsid w:val="66D6C81B"/>
    <w:rsid w:val="66D7450F"/>
    <w:rsid w:val="66E6FDB7"/>
    <w:rsid w:val="66FF94C9"/>
    <w:rsid w:val="6701C0AC"/>
    <w:rsid w:val="6709514C"/>
    <w:rsid w:val="670D31CF"/>
    <w:rsid w:val="67169C0D"/>
    <w:rsid w:val="67239050"/>
    <w:rsid w:val="6734E924"/>
    <w:rsid w:val="6743E472"/>
    <w:rsid w:val="675F279F"/>
    <w:rsid w:val="6764D8D0"/>
    <w:rsid w:val="677597FF"/>
    <w:rsid w:val="6787E74C"/>
    <w:rsid w:val="678DDF61"/>
    <w:rsid w:val="67A4CBFB"/>
    <w:rsid w:val="67B64E4B"/>
    <w:rsid w:val="67D63ECB"/>
    <w:rsid w:val="67DBB893"/>
    <w:rsid w:val="67FA3376"/>
    <w:rsid w:val="68095A0F"/>
    <w:rsid w:val="680CD4D5"/>
    <w:rsid w:val="68270F4A"/>
    <w:rsid w:val="68336A7F"/>
    <w:rsid w:val="68422A45"/>
    <w:rsid w:val="68454F1F"/>
    <w:rsid w:val="68591CAF"/>
    <w:rsid w:val="6883911C"/>
    <w:rsid w:val="68885B63"/>
    <w:rsid w:val="689D910D"/>
    <w:rsid w:val="68A0FA49"/>
    <w:rsid w:val="68A56902"/>
    <w:rsid w:val="68AB2BFF"/>
    <w:rsid w:val="68B1E92D"/>
    <w:rsid w:val="68B61C94"/>
    <w:rsid w:val="68C84730"/>
    <w:rsid w:val="68DAB621"/>
    <w:rsid w:val="68DEDE93"/>
    <w:rsid w:val="68E38CB1"/>
    <w:rsid w:val="69000107"/>
    <w:rsid w:val="690B3F3E"/>
    <w:rsid w:val="69140FA4"/>
    <w:rsid w:val="691EBBED"/>
    <w:rsid w:val="6951105E"/>
    <w:rsid w:val="6954E044"/>
    <w:rsid w:val="69585DC5"/>
    <w:rsid w:val="696685CD"/>
    <w:rsid w:val="6987C7AC"/>
    <w:rsid w:val="698D075C"/>
    <w:rsid w:val="698ED695"/>
    <w:rsid w:val="6991EC98"/>
    <w:rsid w:val="699DBE9A"/>
    <w:rsid w:val="699F6CD4"/>
    <w:rsid w:val="69A325A7"/>
    <w:rsid w:val="69CF3AE0"/>
    <w:rsid w:val="69D5CE1E"/>
    <w:rsid w:val="69DA9038"/>
    <w:rsid w:val="69DE4AA8"/>
    <w:rsid w:val="69E0B0C9"/>
    <w:rsid w:val="69F9575A"/>
    <w:rsid w:val="6A050C82"/>
    <w:rsid w:val="6A0749D0"/>
    <w:rsid w:val="6A12830B"/>
    <w:rsid w:val="6A1D4F28"/>
    <w:rsid w:val="6A2E9BBF"/>
    <w:rsid w:val="6A3AAB85"/>
    <w:rsid w:val="6A3C71A8"/>
    <w:rsid w:val="6A433B85"/>
    <w:rsid w:val="6A4746DD"/>
    <w:rsid w:val="6A5771D0"/>
    <w:rsid w:val="6A5A70D0"/>
    <w:rsid w:val="6A5D99E1"/>
    <w:rsid w:val="6A73987E"/>
    <w:rsid w:val="6A8721D9"/>
    <w:rsid w:val="6A8FCEB0"/>
    <w:rsid w:val="6ADB80C4"/>
    <w:rsid w:val="6B04852E"/>
    <w:rsid w:val="6B1DB734"/>
    <w:rsid w:val="6B2300E3"/>
    <w:rsid w:val="6B2C791B"/>
    <w:rsid w:val="6B442E40"/>
    <w:rsid w:val="6B455447"/>
    <w:rsid w:val="6B45CAFD"/>
    <w:rsid w:val="6B4A0578"/>
    <w:rsid w:val="6B4E98C9"/>
    <w:rsid w:val="6B4FC547"/>
    <w:rsid w:val="6B5335F9"/>
    <w:rsid w:val="6B5D8DCB"/>
    <w:rsid w:val="6B674203"/>
    <w:rsid w:val="6B74BA44"/>
    <w:rsid w:val="6B87055D"/>
    <w:rsid w:val="6B9EF851"/>
    <w:rsid w:val="6BAA393E"/>
    <w:rsid w:val="6BB0B7B1"/>
    <w:rsid w:val="6BC1C271"/>
    <w:rsid w:val="6BC6B6F1"/>
    <w:rsid w:val="6BD244D6"/>
    <w:rsid w:val="6BEE0606"/>
    <w:rsid w:val="6C04443C"/>
    <w:rsid w:val="6C19E776"/>
    <w:rsid w:val="6C335F66"/>
    <w:rsid w:val="6C45BB6A"/>
    <w:rsid w:val="6C48DDF9"/>
    <w:rsid w:val="6C49A661"/>
    <w:rsid w:val="6C501BD8"/>
    <w:rsid w:val="6C592E91"/>
    <w:rsid w:val="6C63D3B3"/>
    <w:rsid w:val="6C68192E"/>
    <w:rsid w:val="6C72CEAD"/>
    <w:rsid w:val="6C73E5BA"/>
    <w:rsid w:val="6C9210B7"/>
    <w:rsid w:val="6CA3B558"/>
    <w:rsid w:val="6CB3EFB2"/>
    <w:rsid w:val="6CE6463B"/>
    <w:rsid w:val="6CF9AB76"/>
    <w:rsid w:val="6D09673B"/>
    <w:rsid w:val="6D12F092"/>
    <w:rsid w:val="6D29403D"/>
    <w:rsid w:val="6D29F1FD"/>
    <w:rsid w:val="6D2CBC22"/>
    <w:rsid w:val="6D3CEC09"/>
    <w:rsid w:val="6D3ECFCA"/>
    <w:rsid w:val="6D46099F"/>
    <w:rsid w:val="6D583BD6"/>
    <w:rsid w:val="6D5CFA3A"/>
    <w:rsid w:val="6D701A38"/>
    <w:rsid w:val="6D71DCAD"/>
    <w:rsid w:val="6DAA1401"/>
    <w:rsid w:val="6DCE5F64"/>
    <w:rsid w:val="6DDA32F3"/>
    <w:rsid w:val="6DEEC82B"/>
    <w:rsid w:val="6E0AF85C"/>
    <w:rsid w:val="6E0DAC01"/>
    <w:rsid w:val="6E0F8F0C"/>
    <w:rsid w:val="6E137B95"/>
    <w:rsid w:val="6E1E22D6"/>
    <w:rsid w:val="6E1E56E8"/>
    <w:rsid w:val="6E25C263"/>
    <w:rsid w:val="6E38DB0B"/>
    <w:rsid w:val="6E3B884B"/>
    <w:rsid w:val="6E3E8757"/>
    <w:rsid w:val="6E4437C0"/>
    <w:rsid w:val="6E56EDE8"/>
    <w:rsid w:val="6E59632C"/>
    <w:rsid w:val="6E7F6099"/>
    <w:rsid w:val="6E946DA5"/>
    <w:rsid w:val="6E9DCAA0"/>
    <w:rsid w:val="6EBDCDF2"/>
    <w:rsid w:val="6ED11FB1"/>
    <w:rsid w:val="6EEB85B7"/>
    <w:rsid w:val="6EEC4D3F"/>
    <w:rsid w:val="6F0865E8"/>
    <w:rsid w:val="6F4C827A"/>
    <w:rsid w:val="6F5D559A"/>
    <w:rsid w:val="6F754C4A"/>
    <w:rsid w:val="6F92FA4B"/>
    <w:rsid w:val="6F9782BC"/>
    <w:rsid w:val="6F9A5F95"/>
    <w:rsid w:val="6F9D6C3F"/>
    <w:rsid w:val="6FE00821"/>
    <w:rsid w:val="6FFA210A"/>
    <w:rsid w:val="70051D79"/>
    <w:rsid w:val="700A4EC6"/>
    <w:rsid w:val="703DD661"/>
    <w:rsid w:val="703EE835"/>
    <w:rsid w:val="705CB496"/>
    <w:rsid w:val="706A8885"/>
    <w:rsid w:val="7077776E"/>
    <w:rsid w:val="707B1890"/>
    <w:rsid w:val="707CC6E9"/>
    <w:rsid w:val="709AECEC"/>
    <w:rsid w:val="70A68B11"/>
    <w:rsid w:val="70A8EB1F"/>
    <w:rsid w:val="70B2CC85"/>
    <w:rsid w:val="70B56FDA"/>
    <w:rsid w:val="70BDD177"/>
    <w:rsid w:val="70C28AE0"/>
    <w:rsid w:val="70C9E619"/>
    <w:rsid w:val="70D1D032"/>
    <w:rsid w:val="70EB8D0A"/>
    <w:rsid w:val="7105E696"/>
    <w:rsid w:val="7125EAA0"/>
    <w:rsid w:val="71331AB0"/>
    <w:rsid w:val="7139F9FC"/>
    <w:rsid w:val="7157B297"/>
    <w:rsid w:val="715EC132"/>
    <w:rsid w:val="71616E07"/>
    <w:rsid w:val="716F374F"/>
    <w:rsid w:val="717CEA98"/>
    <w:rsid w:val="717EBAC1"/>
    <w:rsid w:val="719D0E9E"/>
    <w:rsid w:val="719EB8D2"/>
    <w:rsid w:val="71BF3398"/>
    <w:rsid w:val="71C9392C"/>
    <w:rsid w:val="71D93AE4"/>
    <w:rsid w:val="71DCBFD5"/>
    <w:rsid w:val="71FB9CCC"/>
    <w:rsid w:val="71FF5111"/>
    <w:rsid w:val="720EB0E7"/>
    <w:rsid w:val="721836A2"/>
    <w:rsid w:val="721C3A54"/>
    <w:rsid w:val="7224E334"/>
    <w:rsid w:val="724A0041"/>
    <w:rsid w:val="725BC0B2"/>
    <w:rsid w:val="726D561E"/>
    <w:rsid w:val="727F9B5A"/>
    <w:rsid w:val="728083FB"/>
    <w:rsid w:val="72825A33"/>
    <w:rsid w:val="728CBAC9"/>
    <w:rsid w:val="728EA800"/>
    <w:rsid w:val="72A4A0AF"/>
    <w:rsid w:val="72AD0F93"/>
    <w:rsid w:val="72AD46EE"/>
    <w:rsid w:val="72B3F089"/>
    <w:rsid w:val="72CB308B"/>
    <w:rsid w:val="72CFF7EF"/>
    <w:rsid w:val="72D9EB59"/>
    <w:rsid w:val="72DD25A6"/>
    <w:rsid w:val="72E3F270"/>
    <w:rsid w:val="72E6ECB8"/>
    <w:rsid w:val="72FF9C05"/>
    <w:rsid w:val="73252462"/>
    <w:rsid w:val="732BA152"/>
    <w:rsid w:val="732DAF58"/>
    <w:rsid w:val="733DEFA3"/>
    <w:rsid w:val="733EA189"/>
    <w:rsid w:val="733F1E96"/>
    <w:rsid w:val="735072A7"/>
    <w:rsid w:val="735A97E4"/>
    <w:rsid w:val="7371EA2E"/>
    <w:rsid w:val="7378FC71"/>
    <w:rsid w:val="737D9201"/>
    <w:rsid w:val="73C19B1E"/>
    <w:rsid w:val="73CC956A"/>
    <w:rsid w:val="73DE8F14"/>
    <w:rsid w:val="73E3B918"/>
    <w:rsid w:val="7409F8FF"/>
    <w:rsid w:val="7410CD7F"/>
    <w:rsid w:val="7426CF9A"/>
    <w:rsid w:val="742AC136"/>
    <w:rsid w:val="743F417E"/>
    <w:rsid w:val="744565A1"/>
    <w:rsid w:val="745D683E"/>
    <w:rsid w:val="7472BE3B"/>
    <w:rsid w:val="74792D4A"/>
    <w:rsid w:val="747CEDF2"/>
    <w:rsid w:val="74838F6E"/>
    <w:rsid w:val="748A3A68"/>
    <w:rsid w:val="748ED0B1"/>
    <w:rsid w:val="74BADE4A"/>
    <w:rsid w:val="74BC94BF"/>
    <w:rsid w:val="74C0631C"/>
    <w:rsid w:val="74DCB6B6"/>
    <w:rsid w:val="74F51EC3"/>
    <w:rsid w:val="7504E948"/>
    <w:rsid w:val="750D5700"/>
    <w:rsid w:val="75172819"/>
    <w:rsid w:val="751B29C5"/>
    <w:rsid w:val="751CB6B4"/>
    <w:rsid w:val="753B39BC"/>
    <w:rsid w:val="755A11C3"/>
    <w:rsid w:val="7572ED63"/>
    <w:rsid w:val="75811F8A"/>
    <w:rsid w:val="758C6289"/>
    <w:rsid w:val="75925253"/>
    <w:rsid w:val="7599DBB1"/>
    <w:rsid w:val="75ABA289"/>
    <w:rsid w:val="75C53F89"/>
    <w:rsid w:val="75E45B1D"/>
    <w:rsid w:val="75E4B055"/>
    <w:rsid w:val="75F5208E"/>
    <w:rsid w:val="75FA20D3"/>
    <w:rsid w:val="76002C3B"/>
    <w:rsid w:val="760CB897"/>
    <w:rsid w:val="761D2CB4"/>
    <w:rsid w:val="762192FF"/>
    <w:rsid w:val="76257DD2"/>
    <w:rsid w:val="764D9330"/>
    <w:rsid w:val="76530768"/>
    <w:rsid w:val="766AD347"/>
    <w:rsid w:val="76705556"/>
    <w:rsid w:val="767E40C9"/>
    <w:rsid w:val="768D0FB8"/>
    <w:rsid w:val="769920E7"/>
    <w:rsid w:val="769C7C96"/>
    <w:rsid w:val="76B6FA26"/>
    <w:rsid w:val="76B7ABE6"/>
    <w:rsid w:val="76BD9773"/>
    <w:rsid w:val="76C352FA"/>
    <w:rsid w:val="76CF985D"/>
    <w:rsid w:val="76D27EE2"/>
    <w:rsid w:val="76D80FE8"/>
    <w:rsid w:val="76E2D543"/>
    <w:rsid w:val="76E8CBA1"/>
    <w:rsid w:val="770B6A85"/>
    <w:rsid w:val="77101A51"/>
    <w:rsid w:val="7711F65E"/>
    <w:rsid w:val="7743651D"/>
    <w:rsid w:val="774C212E"/>
    <w:rsid w:val="774CA543"/>
    <w:rsid w:val="775EBF0D"/>
    <w:rsid w:val="7777AC97"/>
    <w:rsid w:val="77874AC5"/>
    <w:rsid w:val="778A6B04"/>
    <w:rsid w:val="77BD02FC"/>
    <w:rsid w:val="77C07588"/>
    <w:rsid w:val="77DFC0B7"/>
    <w:rsid w:val="77E112A1"/>
    <w:rsid w:val="77F5F1DD"/>
    <w:rsid w:val="782C6483"/>
    <w:rsid w:val="783FB893"/>
    <w:rsid w:val="7849798D"/>
    <w:rsid w:val="784DEC5E"/>
    <w:rsid w:val="78667647"/>
    <w:rsid w:val="78668238"/>
    <w:rsid w:val="786A8604"/>
    <w:rsid w:val="7878B654"/>
    <w:rsid w:val="7882EFAE"/>
    <w:rsid w:val="788E7D76"/>
    <w:rsid w:val="7890A9CC"/>
    <w:rsid w:val="78A392BF"/>
    <w:rsid w:val="78B35BC7"/>
    <w:rsid w:val="78D1B9E3"/>
    <w:rsid w:val="78E2E3E2"/>
    <w:rsid w:val="78EBEA89"/>
    <w:rsid w:val="78F4746F"/>
    <w:rsid w:val="78F86B51"/>
    <w:rsid w:val="790445D4"/>
    <w:rsid w:val="79057247"/>
    <w:rsid w:val="792476C1"/>
    <w:rsid w:val="793E1325"/>
    <w:rsid w:val="794A0C9C"/>
    <w:rsid w:val="79611BB5"/>
    <w:rsid w:val="79683954"/>
    <w:rsid w:val="79868D84"/>
    <w:rsid w:val="79950C53"/>
    <w:rsid w:val="79B057DF"/>
    <w:rsid w:val="79B49A5C"/>
    <w:rsid w:val="79B91121"/>
    <w:rsid w:val="79B9FB95"/>
    <w:rsid w:val="79BBCFEA"/>
    <w:rsid w:val="79C21604"/>
    <w:rsid w:val="79C4E13A"/>
    <w:rsid w:val="79C642E9"/>
    <w:rsid w:val="79D778BD"/>
    <w:rsid w:val="79D90440"/>
    <w:rsid w:val="79DED74D"/>
    <w:rsid w:val="79E15A05"/>
    <w:rsid w:val="79E182F1"/>
    <w:rsid w:val="79EE9AE8"/>
    <w:rsid w:val="79EF878C"/>
    <w:rsid w:val="7A00AFC5"/>
    <w:rsid w:val="7A10CCCB"/>
    <w:rsid w:val="7A12D92C"/>
    <w:rsid w:val="7A1B3204"/>
    <w:rsid w:val="7A201E9F"/>
    <w:rsid w:val="7A212ACA"/>
    <w:rsid w:val="7A303ABD"/>
    <w:rsid w:val="7A31FBB8"/>
    <w:rsid w:val="7A4D2FEC"/>
    <w:rsid w:val="7A569B31"/>
    <w:rsid w:val="7A5F4AB3"/>
    <w:rsid w:val="7A67A934"/>
    <w:rsid w:val="7A813CE0"/>
    <w:rsid w:val="7A8D6BAB"/>
    <w:rsid w:val="7A8E881E"/>
    <w:rsid w:val="7AB60428"/>
    <w:rsid w:val="7AB7F798"/>
    <w:rsid w:val="7ABD7D13"/>
    <w:rsid w:val="7ACBADA3"/>
    <w:rsid w:val="7ACC2C52"/>
    <w:rsid w:val="7ACFC8B9"/>
    <w:rsid w:val="7AD628DC"/>
    <w:rsid w:val="7AD85301"/>
    <w:rsid w:val="7AE206E7"/>
    <w:rsid w:val="7AE48C3D"/>
    <w:rsid w:val="7AE96A65"/>
    <w:rsid w:val="7AF8D9E0"/>
    <w:rsid w:val="7AFCA238"/>
    <w:rsid w:val="7B0169C0"/>
    <w:rsid w:val="7B1F90F6"/>
    <w:rsid w:val="7B2211E1"/>
    <w:rsid w:val="7B28E5A7"/>
    <w:rsid w:val="7B3D6E24"/>
    <w:rsid w:val="7B4AF72D"/>
    <w:rsid w:val="7B55D7D0"/>
    <w:rsid w:val="7B57A04B"/>
    <w:rsid w:val="7B5ADB7A"/>
    <w:rsid w:val="7B5C1C55"/>
    <w:rsid w:val="7B742BEB"/>
    <w:rsid w:val="7B818E0A"/>
    <w:rsid w:val="7B858BFC"/>
    <w:rsid w:val="7B8C3C98"/>
    <w:rsid w:val="7B9C7F5F"/>
    <w:rsid w:val="7BB26E95"/>
    <w:rsid w:val="7BB71176"/>
    <w:rsid w:val="7BB7A83D"/>
    <w:rsid w:val="7BB9E6E6"/>
    <w:rsid w:val="7BBB2B9B"/>
    <w:rsid w:val="7BBBEF00"/>
    <w:rsid w:val="7BC15BD7"/>
    <w:rsid w:val="7BD0FF47"/>
    <w:rsid w:val="7BFB7E58"/>
    <w:rsid w:val="7C1CAF6E"/>
    <w:rsid w:val="7C24307E"/>
    <w:rsid w:val="7C2C0FA2"/>
    <w:rsid w:val="7C3EAA5B"/>
    <w:rsid w:val="7C4E89AB"/>
    <w:rsid w:val="7C669ED7"/>
    <w:rsid w:val="7C6D00B7"/>
    <w:rsid w:val="7C6EB8D2"/>
    <w:rsid w:val="7C78EAD4"/>
    <w:rsid w:val="7C80104F"/>
    <w:rsid w:val="7C9B9324"/>
    <w:rsid w:val="7CAE9AC1"/>
    <w:rsid w:val="7CC06A38"/>
    <w:rsid w:val="7CC319E5"/>
    <w:rsid w:val="7CF370AC"/>
    <w:rsid w:val="7D02E78A"/>
    <w:rsid w:val="7D02EF5C"/>
    <w:rsid w:val="7D05C32B"/>
    <w:rsid w:val="7D1B92DE"/>
    <w:rsid w:val="7D445FF0"/>
    <w:rsid w:val="7D4C1841"/>
    <w:rsid w:val="7D4EDB4A"/>
    <w:rsid w:val="7D57BF61"/>
    <w:rsid w:val="7D68351D"/>
    <w:rsid w:val="7D690780"/>
    <w:rsid w:val="7D69B64A"/>
    <w:rsid w:val="7D6EC383"/>
    <w:rsid w:val="7D82D76B"/>
    <w:rsid w:val="7D972ADD"/>
    <w:rsid w:val="7D9FEF15"/>
    <w:rsid w:val="7DABE995"/>
    <w:rsid w:val="7DB7D124"/>
    <w:rsid w:val="7DF1AC78"/>
    <w:rsid w:val="7E0FD2DA"/>
    <w:rsid w:val="7E1BE0B0"/>
    <w:rsid w:val="7E2153B0"/>
    <w:rsid w:val="7E2A7E21"/>
    <w:rsid w:val="7E2E6035"/>
    <w:rsid w:val="7E512AD5"/>
    <w:rsid w:val="7E53CEBA"/>
    <w:rsid w:val="7E5B744F"/>
    <w:rsid w:val="7E6E9E9E"/>
    <w:rsid w:val="7E7A70CE"/>
    <w:rsid w:val="7E902C32"/>
    <w:rsid w:val="7E93BD17"/>
    <w:rsid w:val="7EA28D74"/>
    <w:rsid w:val="7EC4792F"/>
    <w:rsid w:val="7EDFA631"/>
    <w:rsid w:val="7EF321D5"/>
    <w:rsid w:val="7F188365"/>
    <w:rsid w:val="7F2C23A5"/>
    <w:rsid w:val="7F2EC350"/>
    <w:rsid w:val="7F3B63FD"/>
    <w:rsid w:val="7F3DD49D"/>
    <w:rsid w:val="7F4BF0CA"/>
    <w:rsid w:val="7F57B9B1"/>
    <w:rsid w:val="7F69735B"/>
    <w:rsid w:val="7F6E2535"/>
    <w:rsid w:val="7F7FB5B6"/>
    <w:rsid w:val="7F8FDBB5"/>
    <w:rsid w:val="7F936A63"/>
    <w:rsid w:val="7FAD6DB1"/>
    <w:rsid w:val="7FC2331D"/>
    <w:rsid w:val="7FD0022C"/>
    <w:rsid w:val="7FD2A6A6"/>
    <w:rsid w:val="7FE988FB"/>
    <w:rsid w:val="7FEB3A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semiHidden="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0"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spacing w:after="0" w:line="240"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35"/>
    <w:qFormat/>
    <w:uiPriority w:val="9"/>
    <w:pPr>
      <w:keepNext/>
      <w:keepLines/>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36"/>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37"/>
    <w:unhideWhenUsed/>
    <w:qFormat/>
    <w:uiPriority w:val="9"/>
    <w:pPr>
      <w:keepNext/>
      <w:keepLines/>
      <w:spacing w:before="4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1"/>
    <w:link w:val="38"/>
    <w:unhideWhenUsed/>
    <w:qFormat/>
    <w:uiPriority w:val="9"/>
    <w:pPr>
      <w:autoSpaceDE w:val="0"/>
      <w:autoSpaceDN w:val="0"/>
      <w:ind w:left="140"/>
      <w:jc w:val="both"/>
      <w:outlineLvl w:val="3"/>
    </w:pPr>
    <w:rPr>
      <w:rFonts w:ascii="Arial" w:hAnsi="Arial" w:eastAsia="Arial" w:cs="Arial"/>
      <w:b/>
      <w:bCs/>
      <w:i/>
      <w:sz w:val="20"/>
      <w:szCs w:val="20"/>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56"/>
    <w:semiHidden/>
    <w:unhideWhenUsed/>
    <w:uiPriority w:val="99"/>
    <w:pPr>
      <w:widowControl/>
    </w:pPr>
    <w:rPr>
      <w:rFonts w:ascii="Segoe UI" w:hAnsi="Segoe UI" w:cs="Segoe UI"/>
      <w:sz w:val="18"/>
      <w:szCs w:val="18"/>
    </w:rPr>
  </w:style>
  <w:style w:type="paragraph" w:styleId="9">
    <w:name w:val="Body Text"/>
    <w:basedOn w:val="1"/>
    <w:link w:val="39"/>
    <w:qFormat/>
    <w:uiPriority w:val="99"/>
    <w:pPr>
      <w:spacing w:before="120"/>
      <w:ind w:left="108"/>
    </w:pPr>
    <w:rPr>
      <w:rFonts w:ascii="Times New Roman" w:hAnsi="Times New Roman" w:eastAsia="Times New Roman"/>
      <w:sz w:val="24"/>
      <w:szCs w:val="24"/>
    </w:rPr>
  </w:style>
  <w:style w:type="character" w:styleId="10">
    <w:name w:val="annotation reference"/>
    <w:basedOn w:val="6"/>
    <w:semiHidden/>
    <w:unhideWhenUsed/>
    <w:uiPriority w:val="99"/>
    <w:rPr>
      <w:sz w:val="16"/>
      <w:szCs w:val="16"/>
    </w:rPr>
  </w:style>
  <w:style w:type="paragraph" w:styleId="11">
    <w:name w:val="annotation text"/>
    <w:basedOn w:val="1"/>
    <w:link w:val="49"/>
    <w:unhideWhenUsed/>
    <w:uiPriority w:val="99"/>
    <w:rPr>
      <w:sz w:val="20"/>
      <w:szCs w:val="20"/>
    </w:rPr>
  </w:style>
  <w:style w:type="paragraph" w:styleId="12">
    <w:name w:val="annotation subject"/>
    <w:basedOn w:val="11"/>
    <w:next w:val="11"/>
    <w:link w:val="50"/>
    <w:semiHidden/>
    <w:unhideWhenUsed/>
    <w:uiPriority w:val="99"/>
    <w:rPr>
      <w:b/>
      <w:bCs/>
    </w:rPr>
  </w:style>
  <w:style w:type="character" w:styleId="13">
    <w:name w:val="Emphasis"/>
    <w:basedOn w:val="6"/>
    <w:qFormat/>
    <w:uiPriority w:val="20"/>
    <w:rPr>
      <w:i/>
      <w:iCs/>
    </w:rPr>
  </w:style>
  <w:style w:type="character" w:styleId="14">
    <w:name w:val="endnote reference"/>
    <w:basedOn w:val="6"/>
    <w:semiHidden/>
    <w:unhideWhenUsed/>
    <w:uiPriority w:val="99"/>
    <w:rPr>
      <w:vertAlign w:val="superscript"/>
    </w:rPr>
  </w:style>
  <w:style w:type="paragraph" w:styleId="15">
    <w:name w:val="endnote text"/>
    <w:basedOn w:val="1"/>
    <w:link w:val="65"/>
    <w:semiHidden/>
    <w:unhideWhenUsed/>
    <w:uiPriority w:val="99"/>
    <w:pPr>
      <w:widowControl/>
    </w:pPr>
    <w:rPr>
      <w:sz w:val="20"/>
      <w:szCs w:val="20"/>
    </w:rPr>
  </w:style>
  <w:style w:type="paragraph" w:styleId="16">
    <w:name w:val="footer"/>
    <w:basedOn w:val="1"/>
    <w:link w:val="46"/>
    <w:unhideWhenUsed/>
    <w:uiPriority w:val="99"/>
    <w:pPr>
      <w:tabs>
        <w:tab w:val="center" w:pos="4844"/>
        <w:tab w:val="right" w:pos="9689"/>
      </w:tabs>
    </w:pPr>
  </w:style>
  <w:style w:type="character" w:styleId="17">
    <w:name w:val="footnote reference"/>
    <w:basedOn w:val="6"/>
    <w:semiHidden/>
    <w:unhideWhenUsed/>
    <w:uiPriority w:val="99"/>
    <w:rPr>
      <w:vertAlign w:val="superscript"/>
    </w:rPr>
  </w:style>
  <w:style w:type="paragraph" w:styleId="18">
    <w:name w:val="footnote text"/>
    <w:basedOn w:val="1"/>
    <w:link w:val="54"/>
    <w:semiHidden/>
    <w:unhideWhenUsed/>
    <w:uiPriority w:val="99"/>
    <w:pPr>
      <w:widowControl/>
    </w:pPr>
    <w:rPr>
      <w:rFonts w:ascii="Times New Roman" w:hAnsi="Times New Roman" w:eastAsia="MS Mincho" w:cs="Times New Roman"/>
      <w:sz w:val="20"/>
      <w:szCs w:val="20"/>
      <w:lang w:eastAsia="ja-JP"/>
    </w:rPr>
  </w:style>
  <w:style w:type="paragraph" w:styleId="19">
    <w:name w:val="header"/>
    <w:basedOn w:val="1"/>
    <w:link w:val="45"/>
    <w:unhideWhenUsed/>
    <w:qFormat/>
    <w:uiPriority w:val="99"/>
    <w:pPr>
      <w:tabs>
        <w:tab w:val="center" w:pos="4844"/>
        <w:tab w:val="right" w:pos="9689"/>
      </w:tabs>
    </w:pPr>
  </w:style>
  <w:style w:type="paragraph" w:styleId="20">
    <w:name w:val="HTML Preformatted"/>
    <w:basedOn w:val="1"/>
    <w:link w:val="58"/>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lang w:val="ro-RO" w:eastAsia="ro-RO"/>
    </w:rPr>
  </w:style>
  <w:style w:type="character" w:styleId="21">
    <w:name w:val="Hyperlink"/>
    <w:basedOn w:val="6"/>
    <w:unhideWhenUsed/>
    <w:uiPriority w:val="99"/>
    <w:rPr>
      <w:color w:val="0563C1" w:themeColor="hyperlink"/>
      <w:u w:val="single"/>
      <w14:textFill>
        <w14:solidFill>
          <w14:schemeClr w14:val="hlink"/>
        </w14:solidFill>
      </w14:textFill>
    </w:rPr>
  </w:style>
  <w:style w:type="paragraph" w:styleId="22">
    <w:name w:val="Normal (Web)"/>
    <w:basedOn w:val="1"/>
    <w:semiHidden/>
    <w:unhideWhenUsed/>
    <w:uiPriority w:val="99"/>
    <w:pPr>
      <w:widowControl/>
      <w:spacing w:before="100" w:beforeAutospacing="1" w:after="100" w:afterAutospacing="1"/>
    </w:pPr>
    <w:rPr>
      <w:rFonts w:ascii="Times New Roman" w:hAnsi="Times New Roman" w:eastAsia="Times New Roman" w:cs="Times New Roman"/>
      <w:sz w:val="24"/>
      <w:szCs w:val="24"/>
    </w:rPr>
  </w:style>
  <w:style w:type="character" w:styleId="23">
    <w:name w:val="Strong"/>
    <w:basedOn w:val="6"/>
    <w:qFormat/>
    <w:uiPriority w:val="22"/>
    <w:rPr>
      <w:b/>
      <w:bCs/>
    </w:rPr>
  </w:style>
  <w:style w:type="paragraph" w:styleId="24">
    <w:name w:val="Subtitle"/>
    <w:basedOn w:val="1"/>
    <w:link w:val="63"/>
    <w:qFormat/>
    <w:uiPriority w:val="0"/>
    <w:pPr>
      <w:widowControl/>
      <w:tabs>
        <w:tab w:val="left" w:pos="-1440"/>
        <w:tab w:val="left" w:pos="7200"/>
      </w:tabs>
      <w:suppressAutoHyphens/>
      <w:ind w:left="630" w:right="634"/>
      <w:jc w:val="right"/>
    </w:pPr>
    <w:rPr>
      <w:rFonts w:ascii="Times New Roman" w:hAnsi="Times New Roman" w:eastAsia="Times New Roman" w:cs="Times New Roman"/>
      <w:b/>
      <w:spacing w:val="-3"/>
      <w:sz w:val="24"/>
      <w:szCs w:val="20"/>
    </w:rPr>
  </w:style>
  <w:style w:type="table" w:styleId="25">
    <w:name w:val="Table Grid"/>
    <w:basedOn w:val="7"/>
    <w:uiPriority w:val="39"/>
    <w:pPr>
      <w:widowControl w:val="0"/>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oc 1"/>
    <w:basedOn w:val="1"/>
    <w:next w:val="1"/>
    <w:autoRedefine/>
    <w:unhideWhenUsed/>
    <w:uiPriority w:val="39"/>
    <w:pPr>
      <w:widowControl/>
      <w:tabs>
        <w:tab w:val="left" w:pos="440"/>
        <w:tab w:val="right" w:leader="dot" w:pos="9498"/>
      </w:tabs>
    </w:pPr>
    <w:rPr>
      <w:rFonts w:eastAsiaTheme="majorEastAsia" w:cstheme="minorHAnsi"/>
      <w:b/>
      <w:bCs/>
      <w:i/>
      <w:lang w:val="ro-RO"/>
    </w:rPr>
  </w:style>
  <w:style w:type="paragraph" w:styleId="27">
    <w:name w:val="toc 2"/>
    <w:basedOn w:val="1"/>
    <w:next w:val="1"/>
    <w:autoRedefine/>
    <w:unhideWhenUsed/>
    <w:uiPriority w:val="39"/>
    <w:pPr>
      <w:widowControl/>
      <w:tabs>
        <w:tab w:val="left" w:pos="880"/>
        <w:tab w:val="right" w:leader="dot" w:pos="9498"/>
      </w:tabs>
      <w:ind w:left="426"/>
    </w:pPr>
  </w:style>
  <w:style w:type="paragraph" w:styleId="28">
    <w:name w:val="toc 3"/>
    <w:basedOn w:val="1"/>
    <w:next w:val="1"/>
    <w:autoRedefine/>
    <w:unhideWhenUsed/>
    <w:uiPriority w:val="39"/>
    <w:pPr>
      <w:widowControl/>
      <w:spacing w:after="100" w:line="259" w:lineRule="auto"/>
      <w:ind w:left="440"/>
    </w:pPr>
  </w:style>
  <w:style w:type="paragraph" w:styleId="29">
    <w:name w:val="toc 4"/>
    <w:basedOn w:val="1"/>
    <w:next w:val="1"/>
    <w:autoRedefine/>
    <w:unhideWhenUsed/>
    <w:uiPriority w:val="39"/>
    <w:pPr>
      <w:widowControl/>
      <w:spacing w:after="100" w:line="259" w:lineRule="auto"/>
      <w:ind w:left="660"/>
    </w:pPr>
    <w:rPr>
      <w:rFonts w:eastAsiaTheme="minorEastAsia"/>
    </w:rPr>
  </w:style>
  <w:style w:type="paragraph" w:styleId="30">
    <w:name w:val="toc 5"/>
    <w:basedOn w:val="1"/>
    <w:next w:val="1"/>
    <w:autoRedefine/>
    <w:unhideWhenUsed/>
    <w:uiPriority w:val="39"/>
    <w:pPr>
      <w:widowControl/>
      <w:spacing w:after="100" w:line="259" w:lineRule="auto"/>
      <w:ind w:left="880"/>
    </w:pPr>
    <w:rPr>
      <w:rFonts w:eastAsiaTheme="minorEastAsia"/>
    </w:rPr>
  </w:style>
  <w:style w:type="paragraph" w:styleId="31">
    <w:name w:val="toc 6"/>
    <w:basedOn w:val="1"/>
    <w:next w:val="1"/>
    <w:autoRedefine/>
    <w:unhideWhenUsed/>
    <w:uiPriority w:val="39"/>
    <w:pPr>
      <w:widowControl/>
      <w:spacing w:after="100" w:line="259" w:lineRule="auto"/>
      <w:ind w:left="1100"/>
    </w:pPr>
    <w:rPr>
      <w:rFonts w:eastAsiaTheme="minorEastAsia"/>
    </w:rPr>
  </w:style>
  <w:style w:type="paragraph" w:styleId="32">
    <w:name w:val="toc 7"/>
    <w:basedOn w:val="1"/>
    <w:next w:val="1"/>
    <w:autoRedefine/>
    <w:unhideWhenUsed/>
    <w:uiPriority w:val="39"/>
    <w:pPr>
      <w:widowControl/>
      <w:spacing w:after="100" w:line="259" w:lineRule="auto"/>
      <w:ind w:left="1320"/>
    </w:pPr>
    <w:rPr>
      <w:rFonts w:eastAsiaTheme="minorEastAsia"/>
    </w:rPr>
  </w:style>
  <w:style w:type="paragraph" w:styleId="33">
    <w:name w:val="toc 8"/>
    <w:basedOn w:val="1"/>
    <w:next w:val="1"/>
    <w:autoRedefine/>
    <w:unhideWhenUsed/>
    <w:uiPriority w:val="39"/>
    <w:pPr>
      <w:widowControl/>
      <w:spacing w:after="100" w:line="259" w:lineRule="auto"/>
      <w:ind w:left="1540"/>
    </w:pPr>
    <w:rPr>
      <w:rFonts w:eastAsiaTheme="minorEastAsia"/>
    </w:rPr>
  </w:style>
  <w:style w:type="paragraph" w:styleId="34">
    <w:name w:val="toc 9"/>
    <w:basedOn w:val="1"/>
    <w:next w:val="1"/>
    <w:autoRedefine/>
    <w:unhideWhenUsed/>
    <w:uiPriority w:val="39"/>
    <w:pPr>
      <w:widowControl/>
      <w:spacing w:after="100" w:line="259" w:lineRule="auto"/>
      <w:ind w:left="1760"/>
    </w:pPr>
    <w:rPr>
      <w:rFonts w:eastAsiaTheme="minorEastAsia"/>
    </w:rPr>
  </w:style>
  <w:style w:type="character" w:customStyle="1" w:styleId="35">
    <w:name w:val="Heading 1 Char"/>
    <w:basedOn w:val="6"/>
    <w:link w:val="2"/>
    <w:qFormat/>
    <w:uiPriority w:val="9"/>
    <w:rPr>
      <w:rFonts w:asciiTheme="majorHAnsi" w:hAnsiTheme="majorHAnsi" w:eastAsiaTheme="majorEastAsia" w:cstheme="majorBidi"/>
      <w:color w:val="2F5597" w:themeColor="accent1" w:themeShade="BF"/>
      <w:sz w:val="32"/>
      <w:szCs w:val="32"/>
    </w:rPr>
  </w:style>
  <w:style w:type="character" w:customStyle="1" w:styleId="36">
    <w:name w:val="Heading 2 Char"/>
    <w:basedOn w:val="6"/>
    <w:link w:val="3"/>
    <w:qFormat/>
    <w:uiPriority w:val="9"/>
    <w:rPr>
      <w:rFonts w:asciiTheme="majorHAnsi" w:hAnsiTheme="majorHAnsi" w:eastAsiaTheme="majorEastAsia" w:cstheme="majorBidi"/>
      <w:color w:val="2F5597" w:themeColor="accent1" w:themeShade="BF"/>
      <w:sz w:val="26"/>
      <w:szCs w:val="26"/>
    </w:rPr>
  </w:style>
  <w:style w:type="character" w:customStyle="1" w:styleId="37">
    <w:name w:val="Heading 3 Char"/>
    <w:basedOn w:val="6"/>
    <w:link w:val="4"/>
    <w:qFormat/>
    <w:uiPriority w:val="9"/>
    <w:rPr>
      <w:rFonts w:asciiTheme="majorHAnsi" w:hAnsiTheme="majorHAnsi" w:eastAsiaTheme="majorEastAsia" w:cstheme="majorBidi"/>
      <w:color w:val="203864" w:themeColor="accent1" w:themeShade="80"/>
      <w:sz w:val="24"/>
      <w:szCs w:val="24"/>
    </w:rPr>
  </w:style>
  <w:style w:type="character" w:customStyle="1" w:styleId="38">
    <w:name w:val="Heading 4 Char"/>
    <w:basedOn w:val="6"/>
    <w:link w:val="5"/>
    <w:uiPriority w:val="9"/>
    <w:rPr>
      <w:rFonts w:ascii="Arial" w:hAnsi="Arial" w:eastAsia="Arial" w:cs="Arial"/>
      <w:b/>
      <w:bCs/>
      <w:i/>
      <w:sz w:val="20"/>
      <w:szCs w:val="20"/>
    </w:rPr>
  </w:style>
  <w:style w:type="character" w:customStyle="1" w:styleId="39">
    <w:name w:val="Body Text Char"/>
    <w:basedOn w:val="6"/>
    <w:link w:val="9"/>
    <w:qFormat/>
    <w:uiPriority w:val="99"/>
    <w:rPr>
      <w:rFonts w:ascii="Times New Roman" w:hAnsi="Times New Roman" w:eastAsia="Times New Roman"/>
      <w:sz w:val="24"/>
      <w:szCs w:val="24"/>
    </w:rPr>
  </w:style>
  <w:style w:type="paragraph" w:styleId="40">
    <w:name w:val="List Paragraph"/>
    <w:basedOn w:val="1"/>
    <w:link w:val="41"/>
    <w:qFormat/>
    <w:uiPriority w:val="34"/>
  </w:style>
  <w:style w:type="character" w:customStyle="1" w:styleId="41">
    <w:name w:val="List Paragraph Char"/>
    <w:link w:val="40"/>
    <w:qFormat/>
    <w:locked/>
    <w:uiPriority w:val="34"/>
  </w:style>
  <w:style w:type="table" w:customStyle="1" w:styleId="42">
    <w:name w:val="Grid Table 1 Light Accent 1"/>
    <w:basedOn w:val="7"/>
    <w:qFormat/>
    <w:uiPriority w:val="46"/>
    <w:pPr>
      <w:widowControl w:val="0"/>
      <w:spacing w:after="0" w:line="240" w:lineRule="auto"/>
    </w:pPr>
    <w:tblPr>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2" w:space="0"/>
        </w:tcBorders>
      </w:tcPr>
    </w:tblStylePr>
    <w:tblStylePr w:type="firstCol">
      <w:rPr>
        <w:b/>
        <w:bCs/>
      </w:rPr>
    </w:tblStylePr>
    <w:tblStylePr w:type="lastCol">
      <w:rPr>
        <w:b/>
        <w:bCs/>
      </w:rPr>
    </w:tblStylePr>
  </w:style>
  <w:style w:type="character" w:customStyle="1" w:styleId="43">
    <w:name w:val="markedcontent"/>
    <w:basedOn w:val="6"/>
    <w:uiPriority w:val="0"/>
  </w:style>
  <w:style w:type="paragraph" w:customStyle="1" w:styleId="44">
    <w:name w:val="Revision"/>
    <w:hidden/>
    <w:semiHidden/>
    <w:uiPriority w:val="99"/>
    <w:pPr>
      <w:spacing w:after="0" w:line="240" w:lineRule="auto"/>
    </w:pPr>
    <w:rPr>
      <w:rFonts w:asciiTheme="minorHAnsi" w:hAnsiTheme="minorHAnsi" w:eastAsiaTheme="minorHAnsi" w:cstheme="minorBidi"/>
      <w:sz w:val="22"/>
      <w:szCs w:val="22"/>
      <w:lang w:val="en-US" w:eastAsia="en-US" w:bidi="ar-SA"/>
    </w:rPr>
  </w:style>
  <w:style w:type="character" w:customStyle="1" w:styleId="45">
    <w:name w:val="Header Char"/>
    <w:basedOn w:val="6"/>
    <w:link w:val="19"/>
    <w:uiPriority w:val="99"/>
  </w:style>
  <w:style w:type="character" w:customStyle="1" w:styleId="46">
    <w:name w:val="Footer Char"/>
    <w:basedOn w:val="6"/>
    <w:link w:val="16"/>
    <w:uiPriority w:val="99"/>
  </w:style>
  <w:style w:type="paragraph" w:styleId="47">
    <w:name w:val="No Spacing"/>
    <w:link w:val="48"/>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48">
    <w:name w:val="No Spacing Char"/>
    <w:basedOn w:val="6"/>
    <w:link w:val="47"/>
    <w:uiPriority w:val="1"/>
    <w:rPr>
      <w:rFonts w:eastAsiaTheme="minorEastAsia"/>
    </w:rPr>
  </w:style>
  <w:style w:type="character" w:customStyle="1" w:styleId="49">
    <w:name w:val="Comment Text Char"/>
    <w:basedOn w:val="6"/>
    <w:link w:val="11"/>
    <w:uiPriority w:val="99"/>
    <w:rPr>
      <w:sz w:val="20"/>
      <w:szCs w:val="20"/>
    </w:rPr>
  </w:style>
  <w:style w:type="character" w:customStyle="1" w:styleId="50">
    <w:name w:val="Comment Subject Char"/>
    <w:basedOn w:val="49"/>
    <w:link w:val="12"/>
    <w:semiHidden/>
    <w:uiPriority w:val="99"/>
    <w:rPr>
      <w:b/>
      <w:bCs/>
      <w:sz w:val="20"/>
      <w:szCs w:val="20"/>
    </w:rPr>
  </w:style>
  <w:style w:type="table" w:customStyle="1" w:styleId="51">
    <w:name w:val="Grid Table 1 Light"/>
    <w:basedOn w:val="7"/>
    <w:uiPriority w:val="46"/>
    <w:pPr>
      <w:spacing w:after="0" w:line="240" w:lineRule="auto"/>
    </w:p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52">
    <w:name w:val="Grid Table 1 Light Accent 2"/>
    <w:basedOn w:val="7"/>
    <w:uiPriority w:val="46"/>
    <w:pPr>
      <w:spacing w:after="0" w:line="240" w:lineRule="auto"/>
    </w:pPr>
    <w:tblPr>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cPr>
        <w:tcBorders>
          <w:bottom w:val="single" w:color="F4B083" w:themeColor="accent2" w:themeTint="99" w:sz="12" w:space="0"/>
        </w:tcBorders>
      </w:tcPr>
    </w:tblStylePr>
    <w:tblStylePr w:type="lastRow">
      <w:rPr>
        <w:b/>
        <w:bCs/>
      </w:rPr>
      <w:tcPr>
        <w:tcBorders>
          <w:top w:val="double" w:color="F4B083" w:themeColor="accent2" w:themeTint="99" w:sz="2" w:space="0"/>
        </w:tcBorders>
      </w:tcPr>
    </w:tblStylePr>
    <w:tblStylePr w:type="firstCol">
      <w:rPr>
        <w:b/>
        <w:bCs/>
      </w:rPr>
    </w:tblStylePr>
    <w:tblStylePr w:type="lastCol">
      <w:rPr>
        <w:b/>
        <w:bCs/>
      </w:rPr>
    </w:tblStylePr>
  </w:style>
  <w:style w:type="table" w:customStyle="1" w:styleId="53">
    <w:name w:val="Grid Table Light"/>
    <w:basedOn w:val="7"/>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54">
    <w:name w:val="Footnote Text Char"/>
    <w:basedOn w:val="6"/>
    <w:link w:val="18"/>
    <w:semiHidden/>
    <w:uiPriority w:val="99"/>
    <w:rPr>
      <w:rFonts w:ascii="Times New Roman" w:hAnsi="Times New Roman" w:eastAsia="MS Mincho" w:cs="Times New Roman"/>
      <w:sz w:val="20"/>
      <w:szCs w:val="20"/>
      <w:lang w:eastAsia="ja-JP"/>
    </w:rPr>
  </w:style>
  <w:style w:type="character" w:customStyle="1" w:styleId="55">
    <w:name w:val="Unresolved Mention1"/>
    <w:basedOn w:val="6"/>
    <w:semiHidden/>
    <w:unhideWhenUsed/>
    <w:uiPriority w:val="99"/>
    <w:rPr>
      <w:color w:val="605E5C"/>
      <w:shd w:val="clear" w:color="auto" w:fill="E1DFDD"/>
    </w:rPr>
  </w:style>
  <w:style w:type="character" w:customStyle="1" w:styleId="56">
    <w:name w:val="Balloon Text Char"/>
    <w:basedOn w:val="6"/>
    <w:link w:val="8"/>
    <w:semiHidden/>
    <w:uiPriority w:val="99"/>
    <w:rPr>
      <w:rFonts w:ascii="Segoe UI" w:hAnsi="Segoe UI" w:cs="Segoe UI"/>
      <w:sz w:val="18"/>
      <w:szCs w:val="18"/>
    </w:rPr>
  </w:style>
  <w:style w:type="paragraph" w:customStyle="1" w:styleId="57">
    <w:name w:val="Default"/>
    <w:uiPriority w:val="0"/>
    <w:pPr>
      <w:autoSpaceDE w:val="0"/>
      <w:autoSpaceDN w:val="0"/>
      <w:adjustRightInd w:val="0"/>
      <w:spacing w:after="0" w:line="240" w:lineRule="auto"/>
    </w:pPr>
    <w:rPr>
      <w:rFonts w:ascii="Segoe UI" w:hAnsi="Segoe UI" w:cs="Segoe UI" w:eastAsiaTheme="minorHAnsi"/>
      <w:color w:val="000000"/>
      <w:sz w:val="24"/>
      <w:szCs w:val="24"/>
      <w:lang w:val="en-US" w:eastAsia="en-US" w:bidi="ar-SA"/>
    </w:rPr>
  </w:style>
  <w:style w:type="character" w:customStyle="1" w:styleId="58">
    <w:name w:val="HTML Preformatted Char"/>
    <w:basedOn w:val="6"/>
    <w:link w:val="20"/>
    <w:uiPriority w:val="99"/>
    <w:rPr>
      <w:rFonts w:ascii="Courier New" w:hAnsi="Courier New" w:eastAsia="Times New Roman" w:cs="Courier New"/>
      <w:sz w:val="20"/>
      <w:szCs w:val="20"/>
      <w:lang w:val="ro-RO" w:eastAsia="ro-RO"/>
    </w:rPr>
  </w:style>
  <w:style w:type="character" w:customStyle="1" w:styleId="59">
    <w:name w:val="apple-converted-space"/>
    <w:basedOn w:val="6"/>
    <w:uiPriority w:val="0"/>
  </w:style>
  <w:style w:type="character" w:styleId="60">
    <w:name w:val="Placeholder Text"/>
    <w:basedOn w:val="6"/>
    <w:uiPriority w:val="0"/>
    <w:rPr>
      <w:color w:val="808080"/>
    </w:rPr>
  </w:style>
  <w:style w:type="paragraph" w:customStyle="1" w:styleId="61">
    <w:name w:val="Margin Text"/>
    <w:basedOn w:val="9"/>
    <w:uiPriority w:val="0"/>
    <w:pPr>
      <w:widowControl/>
      <w:overflowPunct w:val="0"/>
      <w:autoSpaceDE w:val="0"/>
      <w:autoSpaceDN w:val="0"/>
      <w:adjustRightInd w:val="0"/>
      <w:spacing w:before="0" w:after="240" w:line="360" w:lineRule="auto"/>
      <w:ind w:left="0"/>
      <w:jc w:val="both"/>
      <w:textAlignment w:val="baseline"/>
    </w:pPr>
    <w:rPr>
      <w:rFonts w:cs="Times New Roman"/>
      <w:sz w:val="22"/>
      <w:szCs w:val="20"/>
      <w:lang w:val="en-GB"/>
    </w:rPr>
  </w:style>
  <w:style w:type="paragraph" w:customStyle="1" w:styleId="62">
    <w:name w:val="Outline1"/>
    <w:basedOn w:val="1"/>
    <w:next w:val="1"/>
    <w:uiPriority w:val="0"/>
    <w:pPr>
      <w:keepNext/>
      <w:widowControl/>
      <w:tabs>
        <w:tab w:val="left" w:pos="360"/>
      </w:tabs>
      <w:spacing w:before="240"/>
      <w:ind w:left="360" w:hanging="360"/>
    </w:pPr>
    <w:rPr>
      <w:rFonts w:ascii="Times New Roman" w:hAnsi="Times New Roman" w:eastAsia="Times New Roman" w:cs="Times New Roman"/>
      <w:kern w:val="28"/>
      <w:sz w:val="24"/>
      <w:szCs w:val="20"/>
    </w:rPr>
  </w:style>
  <w:style w:type="character" w:customStyle="1" w:styleId="63">
    <w:name w:val="Subtitle Char"/>
    <w:basedOn w:val="6"/>
    <w:link w:val="24"/>
    <w:uiPriority w:val="0"/>
    <w:rPr>
      <w:rFonts w:ascii="Times New Roman" w:hAnsi="Times New Roman" w:eastAsia="Times New Roman" w:cs="Times New Roman"/>
      <w:b/>
      <w:spacing w:val="-3"/>
      <w:sz w:val="24"/>
      <w:szCs w:val="20"/>
    </w:rPr>
  </w:style>
  <w:style w:type="character" w:customStyle="1" w:styleId="64">
    <w:name w:val="tlid-translation"/>
    <w:basedOn w:val="6"/>
    <w:uiPriority w:val="0"/>
  </w:style>
  <w:style w:type="character" w:customStyle="1" w:styleId="65">
    <w:name w:val="Endnote Text Char"/>
    <w:basedOn w:val="6"/>
    <w:link w:val="15"/>
    <w:semiHidden/>
    <w:uiPriority w:val="99"/>
    <w:rPr>
      <w:sz w:val="20"/>
      <w:szCs w:val="20"/>
    </w:rPr>
  </w:style>
  <w:style w:type="character" w:customStyle="1" w:styleId="66">
    <w:name w:val="hgkelc"/>
    <w:basedOn w:val="6"/>
    <w:uiPriority w:val="0"/>
  </w:style>
  <w:style w:type="paragraph" w:customStyle="1" w:styleId="67">
    <w:name w:val="Table Paragraph"/>
    <w:basedOn w:val="1"/>
    <w:qFormat/>
    <w:uiPriority w:val="1"/>
    <w:pPr>
      <w:autoSpaceDE w:val="0"/>
      <w:autoSpaceDN w:val="0"/>
    </w:pPr>
    <w:rPr>
      <w:rFonts w:ascii="Arial" w:hAnsi="Arial" w:eastAsia="Arial" w:cs="Arial"/>
    </w:rPr>
  </w:style>
  <w:style w:type="character" w:customStyle="1" w:styleId="68">
    <w:name w:val="Unresolved Mention"/>
    <w:basedOn w:val="6"/>
    <w:semiHidden/>
    <w:unhideWhenUsed/>
    <w:uiPriority w:val="99"/>
    <w:rPr>
      <w:color w:val="605E5C"/>
      <w:shd w:val="clear" w:color="auto" w:fill="E1DFDD"/>
    </w:rPr>
  </w:style>
  <w:style w:type="paragraph" w:customStyle="1" w:styleId="69">
    <w:name w:val="TOC Heading"/>
    <w:basedOn w:val="2"/>
    <w:next w:val="1"/>
    <w:unhideWhenUsed/>
    <w:qFormat/>
    <w:uiPriority w:val="39"/>
    <w:pPr>
      <w:widowControl/>
      <w:spacing w:line="259" w:lineRule="auto"/>
      <w:outlineLvl w:val="9"/>
    </w:pPr>
  </w:style>
  <w:style w:type="character" w:customStyle="1" w:styleId="70">
    <w:name w:val="normaltextrun"/>
    <w:basedOn w:val="6"/>
    <w:uiPriority w:val="0"/>
  </w:style>
  <w:style w:type="character" w:customStyle="1" w:styleId="71">
    <w:name w:val="Mention"/>
    <w:basedOn w:val="6"/>
    <w:unhideWhenUsed/>
    <w:uiPriority w:val="99"/>
    <w:rPr>
      <w:color w:val="2B579A"/>
      <w:shd w:val="clear" w:color="auto" w:fill="E1DFDD"/>
    </w:rPr>
  </w:style>
  <w:style w:type="character" w:customStyle="1" w:styleId="72">
    <w:name w:val="cf01"/>
    <w:basedOn w:val="6"/>
    <w:uiPriority w:val="0"/>
    <w:rPr>
      <w:rFonts w:hint="default" w:ascii="Segoe UI" w:hAnsi="Segoe UI" w:cs="Segoe UI"/>
      <w:sz w:val="18"/>
      <w:szCs w:val="18"/>
    </w:rPr>
  </w:style>
  <w:style w:type="character" w:customStyle="1" w:styleId="73">
    <w:name w:val="fontstyle01"/>
    <w:basedOn w:val="6"/>
    <w:uiPriority w:val="0"/>
    <w:rPr>
      <w:rFonts w:hint="default" w:ascii="Montserrat-Regular" w:hAnsi="Montserrat-Regular"/>
      <w:color w:val="000000"/>
      <w:sz w:val="22"/>
      <w:szCs w:val="22"/>
    </w:rPr>
  </w:style>
  <w:style w:type="character" w:customStyle="1" w:styleId="74">
    <w:name w:val="fontstyle21"/>
    <w:basedOn w:val="6"/>
    <w:uiPriority w:val="0"/>
    <w:rPr>
      <w:rFonts w:hint="default" w:ascii="Calibri-BoldItalic" w:hAnsi="Calibri-BoldItalic"/>
      <w:b/>
      <w:bCs/>
      <w:i/>
      <w:iCs/>
      <w:color w:val="000000"/>
      <w:sz w:val="22"/>
      <w:szCs w:val="22"/>
    </w:rPr>
  </w:style>
  <w:style w:type="character" w:customStyle="1" w:styleId="75">
    <w:name w:val="fontstyle31"/>
    <w:basedOn w:val="6"/>
    <w:uiPriority w:val="0"/>
    <w:rPr>
      <w:rFonts w:hint="default" w:ascii="Calibri-Italic" w:hAnsi="Calibri-Italic"/>
      <w:i/>
      <w:iCs/>
      <w:color w:val="000000"/>
      <w:sz w:val="22"/>
      <w:szCs w:val="2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glossaryDocument" Target="glossary/document.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51906684FC8C4F5F99451AFBA08D59AC"/>
        <w:style w:val=""/>
        <w:category>
          <w:name w:val="General"/>
          <w:gallery w:val="placeholder"/>
        </w:category>
        <w:types>
          <w:type w:val="bbPlcHdr"/>
        </w:types>
        <w:behaviors>
          <w:behavior w:val="content"/>
        </w:behaviors>
        <w:description w:val=""/>
        <w:guid w:val="{91B67D70-2F5C-4854-80BF-8B46EBE29C0E}"/>
      </w:docPartPr>
      <w:docPartBody>
        <w:p w14:paraId="08523F63">
          <w:pPr>
            <w:pStyle w:val="5"/>
          </w:pPr>
          <w:r>
            <w:rPr>
              <w:rStyle w:val="4"/>
              <w:b/>
              <w:color w:val="000000" w:themeColor="text1"/>
              <w:sz w:val="20"/>
              <w:szCs w:val="20"/>
              <w:shd w:val="clear" w:color="auto" w:fill="BEBEBE" w:themeFill="background1" w:themeFillShade="BF"/>
              <w:lang w:val="ro"/>
              <w14:textFill>
                <w14:solidFill>
                  <w14:schemeClr w14:val="tx1"/>
                </w14:solidFill>
              </w14:textFill>
            </w:rPr>
            <w:t>Selectare dată</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游明朝">
    <w:altName w:val="SimSun"/>
    <w:panose1 w:val="00000000000000000000"/>
    <w:charset w:val="86"/>
    <w:family w:val="auto"/>
    <w:pitch w:val="default"/>
    <w:sig w:usb0="00000000" w:usb1="00000000" w:usb2="00000000" w:usb3="00000000" w:csb0="00000000"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71727"/>
    <w:rsid w:val="00173D03"/>
    <w:rsid w:val="001F5FA6"/>
    <w:rsid w:val="00216B76"/>
    <w:rsid w:val="0027702C"/>
    <w:rsid w:val="00330F9E"/>
    <w:rsid w:val="003A2C84"/>
    <w:rsid w:val="003F75C9"/>
    <w:rsid w:val="0049530B"/>
    <w:rsid w:val="004B5991"/>
    <w:rsid w:val="00513C42"/>
    <w:rsid w:val="00520EF6"/>
    <w:rsid w:val="00553B97"/>
    <w:rsid w:val="005D3962"/>
    <w:rsid w:val="006040FF"/>
    <w:rsid w:val="00653996"/>
    <w:rsid w:val="00684EF1"/>
    <w:rsid w:val="006B5CBC"/>
    <w:rsid w:val="006D75E7"/>
    <w:rsid w:val="007067AA"/>
    <w:rsid w:val="00712968"/>
    <w:rsid w:val="0074326E"/>
    <w:rsid w:val="00746485"/>
    <w:rsid w:val="008A42BA"/>
    <w:rsid w:val="00900C01"/>
    <w:rsid w:val="00973795"/>
    <w:rsid w:val="009D57C9"/>
    <w:rsid w:val="00A0323A"/>
    <w:rsid w:val="00A052F3"/>
    <w:rsid w:val="00A1081A"/>
    <w:rsid w:val="00A62728"/>
    <w:rsid w:val="00A87767"/>
    <w:rsid w:val="00B66AA7"/>
    <w:rsid w:val="00BA0C2D"/>
    <w:rsid w:val="00BE237D"/>
    <w:rsid w:val="00C4183B"/>
    <w:rsid w:val="00CD7D59"/>
    <w:rsid w:val="00D252AB"/>
    <w:rsid w:val="00D37E8C"/>
    <w:rsid w:val="00D66225"/>
    <w:rsid w:val="00EF7C10"/>
    <w:rsid w:val="00F13357"/>
    <w:rsid w:val="00F71727"/>
    <w:rsid w:val="00F815E9"/>
    <w:rsid w:val="00FC2A19"/>
    <w:rsid w:val="00FF56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0" w:semiHidden="0" w:name="Placeholder Text"/>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uiPriority w:val="0"/>
    <w:rPr>
      <w:color w:val="808080"/>
    </w:rPr>
  </w:style>
  <w:style w:type="paragraph" w:customStyle="1" w:styleId="5">
    <w:name w:val="51906684FC8C4F5F99451AFBA08D59AC"/>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fc08157-152e-4b19-9ffb-d46db99f428d" xsi:nil="true"/>
    <lcf76f155ced4ddcb4097134ff3c332f xmlns="358c7e18-f8d5-4c25-a50a-30db1a53a99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CDE373D54B75641A3E65918800AF77A" ma:contentTypeVersion="20" ma:contentTypeDescription="Create a new document." ma:contentTypeScope="" ma:versionID="833c465debf4b4ab8e29656d74218469">
  <xsd:schema xmlns:xsd="http://www.w3.org/2001/XMLSchema" xmlns:xs="http://www.w3.org/2001/XMLSchema" xmlns:p="http://schemas.microsoft.com/office/2006/metadata/properties" xmlns:ns2="358c7e18-f8d5-4c25-a50a-30db1a53a992" xmlns:ns3="ffc08157-152e-4b19-9ffb-d46db99f428d" targetNamespace="http://schemas.microsoft.com/office/2006/metadata/properties" ma:root="true" ma:fieldsID="6dd0a0511a0c612995636d93c17c7abc" ns2:_="" ns3:_="">
    <xsd:import namespace="358c7e18-f8d5-4c25-a50a-30db1a53a992"/>
    <xsd:import namespace="ffc08157-152e-4b19-9ffb-d46db99f42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c7e18-f8d5-4c25-a50a-30db1a53a9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c08157-152e-4b19-9ffb-d46db99f42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cbcf5bb-7880-4051-b805-3ac14adb518d}" ma:internalName="TaxCatchAll" ma:showField="CatchAllData" ma:web="ffc08157-152e-4b19-9ffb-d46db99f42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9FD5F0-8722-4392-BD5B-5FFEB7597D9C}">
  <ds:schemaRefs/>
</ds:datastoreItem>
</file>

<file path=customXml/itemProps2.xml><?xml version="1.0" encoding="utf-8"?>
<ds:datastoreItem xmlns:ds="http://schemas.openxmlformats.org/officeDocument/2006/customXml" ds:itemID="{2BE99262-CD7E-493F-9031-EFA546B9ACE7}">
  <ds:schemaRefs/>
</ds:datastoreItem>
</file>

<file path=customXml/itemProps3.xml><?xml version="1.0" encoding="utf-8"?>
<ds:datastoreItem xmlns:ds="http://schemas.openxmlformats.org/officeDocument/2006/customXml" ds:itemID="{D87DB181-E9DF-495E-BC84-2705D4D6D0FA}">
  <ds:schemaRefs/>
</ds:datastoreItem>
</file>

<file path=customXml/itemProps4.xml><?xml version="1.0" encoding="utf-8"?>
<ds:datastoreItem xmlns:ds="http://schemas.openxmlformats.org/officeDocument/2006/customXml" ds:itemID="{B1530CB6-FAD9-415C-A4FC-1A8240DFFDFA}">
  <ds:schemaRefs/>
</ds:datastoreItem>
</file>

<file path=docProps/app.xml><?xml version="1.0" encoding="utf-8"?>
<Properties xmlns="http://schemas.openxmlformats.org/officeDocument/2006/extended-properties" xmlns:vt="http://schemas.openxmlformats.org/officeDocument/2006/docPropsVTypes">
  <Template>Normal</Template>
  <Pages>2</Pages>
  <Words>625</Words>
  <Characters>3564</Characters>
  <Lines>29</Lines>
  <Paragraphs>8</Paragraphs>
  <TotalTime>8</TotalTime>
  <ScaleCrop>false</ScaleCrop>
  <LinksUpToDate>false</LinksUpToDate>
  <CharactersWithSpaces>4181</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9T06:48:00Z</dcterms:created>
  <dc:creator>Marcel Varmari</dc:creator>
  <cp:lastModifiedBy>User</cp:lastModifiedBy>
  <cp:lastPrinted>2022-07-05T17:40:00Z</cp:lastPrinted>
  <dcterms:modified xsi:type="dcterms:W3CDTF">2025-09-29T15:33:0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E373D54B75641A3E65918800AF77A</vt:lpwstr>
  </property>
  <property fmtid="{D5CDD505-2E9C-101B-9397-08002B2CF9AE}" pid="3" name="KSOProductBuildVer">
    <vt:lpwstr>1033-12.2.0.22549</vt:lpwstr>
  </property>
  <property fmtid="{D5CDD505-2E9C-101B-9397-08002B2CF9AE}" pid="4" name="ICV">
    <vt:lpwstr>E7FB7403B449424DA2E2F8FD8C4A16AC_12</vt:lpwstr>
  </property>
</Properties>
</file>